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l-GR" w:eastAsia="el-G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FCD3428" w:rsidR="000A03B2" w:rsidRPr="00B57B36" w:rsidRDefault="00A76EFC" w:rsidP="00E52690">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E52690">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l-GR" w:eastAsia="el-G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5CD43A5E" w:rsidR="00300E56" w:rsidRPr="007931FA" w:rsidRDefault="00300E56" w:rsidP="007931FA">
            <w:pPr>
              <w:ind w:left="-107"/>
              <w:rPr>
                <w:rFonts w:ascii="Times New Roman" w:hAnsi="Times New Roman"/>
                <w:sz w:val="24"/>
                <w:szCs w:val="24"/>
                <w:lang w:val="en-US" w:eastAsia="it-IT"/>
              </w:rPr>
            </w:pPr>
            <w:r w:rsidRPr="00B57B36">
              <w:rPr>
                <w:rFonts w:ascii="Tahoma" w:hAnsi="Tahoma" w:cs="Tahoma"/>
                <w:iCs/>
                <w:color w:val="333333"/>
                <w:sz w:val="14"/>
                <w:szCs w:val="14"/>
                <w:lang w:eastAsia="it-IT"/>
              </w:rPr>
              <w:t xml:space="preserve">Guest </w:t>
            </w:r>
            <w:r w:rsidRPr="001331DF">
              <w:rPr>
                <w:rFonts w:ascii="Tahoma" w:hAnsi="Tahoma" w:cs="Tahoma"/>
                <w:iCs/>
                <w:color w:val="333333"/>
                <w:sz w:val="14"/>
                <w:szCs w:val="14"/>
                <w:lang w:eastAsia="it-IT"/>
              </w:rPr>
              <w:t>Editors:</w:t>
            </w:r>
            <w:r w:rsidR="00E52690" w:rsidRPr="001331DF">
              <w:rPr>
                <w:rFonts w:ascii="Tahoma" w:hAnsi="Tahoma" w:cs="Tahoma"/>
                <w:iCs/>
                <w:color w:val="333333"/>
                <w:sz w:val="14"/>
                <w:szCs w:val="14"/>
                <w:lang w:eastAsia="it-IT"/>
              </w:rPr>
              <w:t xml:space="preserve"> </w:t>
            </w:r>
            <w:r w:rsidR="00E52690">
              <w:rPr>
                <w:rFonts w:ascii="Tahoma" w:hAnsi="Tahoma" w:cs="Tahoma"/>
                <w:color w:val="000000"/>
                <w:sz w:val="14"/>
                <w:szCs w:val="14"/>
                <w:shd w:val="clear" w:color="auto" w:fill="FFFFFF"/>
              </w:rPr>
              <w:t xml:space="preserve">Valerio Cozzani, Bruno Fabiano, </w:t>
            </w:r>
            <w:r w:rsidR="00E52690" w:rsidRPr="00675866">
              <w:rPr>
                <w:rFonts w:ascii="Tahoma" w:hAnsi="Tahoma" w:cs="Tahoma"/>
                <w:bCs/>
                <w:color w:val="000000"/>
                <w:sz w:val="14"/>
                <w:szCs w:val="14"/>
                <w:lang w:eastAsia="it-IT"/>
              </w:rPr>
              <w:t>Genserik Reniers</w:t>
            </w:r>
          </w:p>
          <w:p w14:paraId="1B0F1814" w14:textId="05F4500E" w:rsidR="000A03B2" w:rsidRPr="00B57B36" w:rsidRDefault="00FA5F5F" w:rsidP="00E52690">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E52690">
              <w:rPr>
                <w:rFonts w:ascii="Tahoma" w:hAnsi="Tahoma" w:cs="Tahoma"/>
                <w:sz w:val="14"/>
                <w:szCs w:val="14"/>
              </w:rPr>
              <w:t>-89</w:t>
            </w:r>
            <w:r w:rsidR="00D46B7E">
              <w:rPr>
                <w:rFonts w:ascii="Tahoma" w:hAnsi="Tahoma" w:cs="Tahoma"/>
                <w:sz w:val="14"/>
                <w:szCs w:val="14"/>
              </w:rPr>
              <w:t>-</w:t>
            </w:r>
            <w:r w:rsidR="00E52690">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1024FF4D" w:rsidR="00E978D0" w:rsidRPr="00B57B36" w:rsidRDefault="00E52690" w:rsidP="00334DC3">
      <w:pPr>
        <w:pStyle w:val="CETTitle"/>
        <w:jc w:val="both"/>
      </w:pPr>
      <w:r w:rsidRPr="00FA696C">
        <w:lastRenderedPageBreak/>
        <w:t>Ship-to-ship LNG bunkering: risk assessment and safety zones</w:t>
      </w:r>
      <w:r w:rsidR="00B01160" w:rsidRPr="00B01160">
        <w:t xml:space="preserve"> </w:t>
      </w:r>
    </w:p>
    <w:p w14:paraId="38D29194" w14:textId="4D662591" w:rsidR="00E978D0" w:rsidRDefault="00B01160" w:rsidP="00C52C3C">
      <w:pPr>
        <w:pStyle w:val="CETAuthors"/>
      </w:pPr>
      <w:r>
        <w:t>Olga Aneziris</w:t>
      </w:r>
      <w:r w:rsidR="00600535" w:rsidRPr="00B57B36">
        <w:rPr>
          <w:vertAlign w:val="superscript"/>
        </w:rPr>
        <w:t>a</w:t>
      </w:r>
      <w:r>
        <w:rPr>
          <w:vertAlign w:val="superscript"/>
        </w:rPr>
        <w:t>,*</w:t>
      </w:r>
      <w:r w:rsidR="00600535" w:rsidRPr="00B57B36">
        <w:t xml:space="preserve">, </w:t>
      </w:r>
      <w:r>
        <w:t>Ioanna A. Koromila</w:t>
      </w:r>
      <w:r>
        <w:rPr>
          <w:vertAlign w:val="superscript"/>
        </w:rPr>
        <w:t>a</w:t>
      </w:r>
      <w:r w:rsidR="00600535" w:rsidRPr="00B57B36">
        <w:t xml:space="preserve">, </w:t>
      </w:r>
      <w:r w:rsidR="00E52690" w:rsidRPr="001F1C08">
        <w:rPr>
          <w:lang w:val="it-IT"/>
        </w:rPr>
        <w:t>Marko Gerbec</w:t>
      </w:r>
      <w:r w:rsidR="00E52690">
        <w:rPr>
          <w:vertAlign w:val="superscript"/>
          <w:lang w:val="it-IT"/>
        </w:rPr>
        <w:t>b</w:t>
      </w:r>
      <w:r w:rsidR="00E52690">
        <w:t xml:space="preserve">, </w:t>
      </w:r>
      <w:r>
        <w:t>Zoe Nivolianitou</w:t>
      </w:r>
      <w:r>
        <w:rPr>
          <w:vertAlign w:val="superscript"/>
        </w:rPr>
        <w:t>a</w:t>
      </w:r>
      <w:r w:rsidR="00E52690" w:rsidRPr="001F1C08">
        <w:rPr>
          <w:lang w:val="it-IT"/>
        </w:rPr>
        <w:t>, Ernesto Salzano</w:t>
      </w:r>
      <w:r w:rsidR="00E52690">
        <w:rPr>
          <w:vertAlign w:val="superscript"/>
          <w:lang w:val="it-IT"/>
        </w:rPr>
        <w:t>c</w:t>
      </w:r>
      <w:r>
        <w:t xml:space="preserve"> </w:t>
      </w:r>
    </w:p>
    <w:tbl>
      <w:tblPr>
        <w:tblStyle w:val="TableGrid"/>
        <w:tblW w:w="88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40" w:type="dxa"/>
        </w:tblCellMar>
        <w:tblLook w:val="04A0" w:firstRow="1" w:lastRow="0" w:firstColumn="1" w:lastColumn="0" w:noHBand="0" w:noVBand="1"/>
      </w:tblPr>
      <w:tblGrid>
        <w:gridCol w:w="96"/>
        <w:gridCol w:w="8738"/>
      </w:tblGrid>
      <w:tr w:rsidR="00C52C3C" w:rsidRPr="00E26A24" w14:paraId="19A2709B" w14:textId="77777777" w:rsidTr="00414FC4">
        <w:tc>
          <w:tcPr>
            <w:tcW w:w="96" w:type="dxa"/>
          </w:tcPr>
          <w:p w14:paraId="5ECD142C" w14:textId="114C9BEF" w:rsidR="00C52C3C" w:rsidRPr="00E26A24" w:rsidRDefault="00C52C3C" w:rsidP="00414FC4">
            <w:pPr>
              <w:pStyle w:val="CETAddress"/>
              <w:rPr>
                <w:vertAlign w:val="superscript"/>
              </w:rPr>
            </w:pPr>
          </w:p>
        </w:tc>
        <w:tc>
          <w:tcPr>
            <w:tcW w:w="8738" w:type="dxa"/>
          </w:tcPr>
          <w:p w14:paraId="64CFE8C2" w14:textId="717906BB" w:rsidR="00E52690" w:rsidRDefault="00E52690" w:rsidP="00E52690">
            <w:pPr>
              <w:pStyle w:val="CETAddress"/>
            </w:pPr>
            <w:r w:rsidRPr="00B57B36">
              <w:rPr>
                <w:vertAlign w:val="superscript"/>
              </w:rPr>
              <w:t>a</w:t>
            </w:r>
            <w:r>
              <w:rPr>
                <w:vertAlign w:val="superscript"/>
              </w:rPr>
              <w:t xml:space="preserve"> </w:t>
            </w:r>
            <w:r w:rsidRPr="00B01160">
              <w:t>National Center for Scientific Research “DEMOKRITOS”, Patriarcho</w:t>
            </w:r>
            <w:r>
              <w:t>u Gr &amp; Neapoleos, Aghia Paraskev</w:t>
            </w:r>
            <w:r w:rsidRPr="00B01160">
              <w:t>i, Greece</w:t>
            </w:r>
          </w:p>
          <w:p w14:paraId="2CB9DA3A" w14:textId="4AB58EF9" w:rsidR="00E52690" w:rsidRDefault="00E52690" w:rsidP="00E52690">
            <w:pPr>
              <w:pStyle w:val="CETAddress"/>
            </w:pPr>
            <w:r w:rsidRPr="00B57B36">
              <w:rPr>
                <w:vertAlign w:val="superscript"/>
              </w:rPr>
              <w:t>b</w:t>
            </w:r>
            <w:r>
              <w:rPr>
                <w:vertAlign w:val="superscript"/>
              </w:rPr>
              <w:t xml:space="preserve"> </w:t>
            </w:r>
            <w:r>
              <w:t>Jozef Stefan Institute, Ljubljana, Slovenia</w:t>
            </w:r>
          </w:p>
          <w:p w14:paraId="1BFE9952" w14:textId="34C0BDCC" w:rsidR="00E52690" w:rsidRDefault="00E52690" w:rsidP="00E52690">
            <w:pPr>
              <w:pStyle w:val="CETAddress"/>
            </w:pPr>
            <w:r>
              <w:rPr>
                <w:vertAlign w:val="superscript"/>
              </w:rPr>
              <w:t xml:space="preserve">c </w:t>
            </w:r>
            <w:r>
              <w:t>Dipartimento di Ingegneria Civile, Chimica, Ambientale e dei Materiali, Università di Bologna, Bologna, Italy</w:t>
            </w:r>
            <w:r w:rsidRPr="00B57B36">
              <w:t xml:space="preserve"> </w:t>
            </w:r>
          </w:p>
          <w:p w14:paraId="7C8BC8C7" w14:textId="22BF2E27" w:rsidR="00E52690" w:rsidRPr="00E26A24" w:rsidRDefault="00E52690" w:rsidP="00E52690">
            <w:pPr>
              <w:pStyle w:val="CETemail"/>
            </w:pPr>
            <w:r>
              <w:t xml:space="preserve"> olga@ipta.demokritos.gr</w:t>
            </w:r>
          </w:p>
        </w:tc>
      </w:tr>
    </w:tbl>
    <w:p w14:paraId="50E19390" w14:textId="74B8D433" w:rsidR="002E1493" w:rsidRPr="002E1493" w:rsidRDefault="00441551" w:rsidP="00651347">
      <w:pPr>
        <w:pStyle w:val="CETheadingx"/>
      </w:pPr>
      <w:r w:rsidRPr="002E1493">
        <w:t xml:space="preserve">In this paper risk assessment for </w:t>
      </w:r>
      <w:r w:rsidR="00651347">
        <w:t xml:space="preserve">the </w:t>
      </w:r>
      <w:r w:rsidRPr="002E1493">
        <w:t>ship to ship LNG bunkering is carried out by exploiting the results of the project</w:t>
      </w:r>
      <w:r w:rsidR="00101094">
        <w:t>s</w:t>
      </w:r>
      <w:r w:rsidRPr="002E1493">
        <w:t xml:space="preserve"> </w:t>
      </w:r>
      <w:r w:rsidR="00EA72DF">
        <w:t>“</w:t>
      </w:r>
      <w:r w:rsidR="00EA72DF" w:rsidRPr="00EA72DF">
        <w:t>SUstainability PERformance of LNG-based maritime mobility</w:t>
      </w:r>
      <w:r w:rsidR="00EA72DF">
        <w:t xml:space="preserve"> – P</w:t>
      </w:r>
      <w:r w:rsidR="00BB3017">
        <w:t>LUS</w:t>
      </w:r>
      <w:r w:rsidR="00EA72DF">
        <w:t>” (SUPER-LNG P</w:t>
      </w:r>
      <w:r w:rsidR="004708DB">
        <w:t>LUS</w:t>
      </w:r>
      <w:r w:rsidR="00EA72DF">
        <w:t>)</w:t>
      </w:r>
      <w:r w:rsidR="00101094">
        <w:t xml:space="preserve"> financed by Interreg-Adrion and the project </w:t>
      </w:r>
      <w:r w:rsidR="00101094" w:rsidRPr="002E1493">
        <w:t>“Risk management system for design and operation of installations for LNG refuelling” (TRiTON) financed by the Greek government</w:t>
      </w:r>
      <w:r w:rsidRPr="002E1493">
        <w:t xml:space="preserve">. Ship to ship bunkering constitutes a simple method when storage tanks </w:t>
      </w:r>
      <w:r w:rsidR="002E2520">
        <w:t xml:space="preserve">cannot be installed </w:t>
      </w:r>
      <w:r w:rsidRPr="002E1493">
        <w:t xml:space="preserve">in the port areas. In brief, risk assessment is conducted </w:t>
      </w:r>
      <w:r w:rsidR="002E2520">
        <w:t xml:space="preserve">in the following </w:t>
      </w:r>
      <w:r w:rsidRPr="002E1493">
        <w:t xml:space="preserve">basic steps: a) </w:t>
      </w:r>
      <w:r w:rsidR="002E2520">
        <w:t>assessment of plant damage states and their frequency of occurrence</w:t>
      </w:r>
      <w:r w:rsidRPr="002E1493">
        <w:t xml:space="preserve">, </w:t>
      </w:r>
      <w:r w:rsidR="002E2520">
        <w:t>b</w:t>
      </w:r>
      <w:r w:rsidRPr="002E1493">
        <w:t xml:space="preserve">) </w:t>
      </w:r>
      <w:r w:rsidR="002E2520">
        <w:t xml:space="preserve">assessment of </w:t>
      </w:r>
      <w:r w:rsidRPr="002E1493">
        <w:t xml:space="preserve">consequences and </w:t>
      </w:r>
      <w:r w:rsidR="002E2520">
        <w:t>c</w:t>
      </w:r>
      <w:r w:rsidRPr="002E1493">
        <w:t xml:space="preserve">) </w:t>
      </w:r>
      <w:r w:rsidR="00FD3021" w:rsidRPr="002E1493">
        <w:t xml:space="preserve">risk </w:t>
      </w:r>
      <w:r w:rsidR="002E2520">
        <w:t>integration</w:t>
      </w:r>
      <w:r w:rsidRPr="002E1493">
        <w:t xml:space="preserve">. First, </w:t>
      </w:r>
      <w:r w:rsidR="00446BA9">
        <w:t>the M</w:t>
      </w:r>
      <w:r w:rsidRPr="002E1493">
        <w:t xml:space="preserve">aster </w:t>
      </w:r>
      <w:r w:rsidR="00446BA9">
        <w:t>L</w:t>
      </w:r>
      <w:r w:rsidRPr="002E1493">
        <w:t xml:space="preserve">ogic </w:t>
      </w:r>
      <w:bookmarkStart w:id="0" w:name="_GoBack"/>
      <w:bookmarkEnd w:id="0"/>
      <w:r w:rsidR="00446BA9">
        <w:t>D</w:t>
      </w:r>
      <w:r w:rsidRPr="002E1493">
        <w:t>iagram (MLD) technique is used to identify the initial</w:t>
      </w:r>
      <w:r w:rsidR="007132D3">
        <w:t xml:space="preserve"> </w:t>
      </w:r>
      <w:r w:rsidRPr="002E1493">
        <w:t xml:space="preserve">events </w:t>
      </w:r>
      <w:r w:rsidR="00446BA9">
        <w:t xml:space="preserve">that </w:t>
      </w:r>
      <w:r w:rsidRPr="002E1493">
        <w:t xml:space="preserve">create a disturbance in the installation and have the potential to lead to </w:t>
      </w:r>
      <w:r w:rsidR="00446BA9">
        <w:t xml:space="preserve">an </w:t>
      </w:r>
      <w:r w:rsidRPr="002E1493">
        <w:t>LNG release during a ship to ship bunkering operation. Moreover, safety functions and systems for preventing LNG release, are identified</w:t>
      </w:r>
      <w:r w:rsidR="002E2520">
        <w:t xml:space="preserve"> and</w:t>
      </w:r>
      <w:r w:rsidRPr="002E1493">
        <w:t xml:space="preserve"> Event trees are developed to </w:t>
      </w:r>
      <w:r w:rsidR="002E2520">
        <w:t xml:space="preserve">model </w:t>
      </w:r>
      <w:r w:rsidRPr="002E1493">
        <w:t>the accident sequence</w:t>
      </w:r>
      <w:r w:rsidR="002E2520">
        <w:t>s</w:t>
      </w:r>
      <w:r w:rsidRPr="002E1493">
        <w:t xml:space="preserve"> </w:t>
      </w:r>
      <w:r w:rsidR="002E2520">
        <w:t>which lead</w:t>
      </w:r>
      <w:r w:rsidRPr="002E1493">
        <w:t xml:space="preserve"> </w:t>
      </w:r>
      <w:r w:rsidR="002E2520">
        <w:t>to</w:t>
      </w:r>
      <w:r w:rsidRPr="002E1493">
        <w:t xml:space="preserve"> damage states. By exploiting available failure rate data, the frequency of each damage state is estimated. In parallel, the consequences of LNG release are estimated </w:t>
      </w:r>
      <w:r w:rsidR="00F15FB7">
        <w:t>based on</w:t>
      </w:r>
      <w:r w:rsidRPr="002E1493">
        <w:t xml:space="preserve"> the heat radiation or overpressure dose an individual receives. Finally, iso-risk contours are </w:t>
      </w:r>
      <w:r w:rsidR="00EA72DF">
        <w:t>calculated</w:t>
      </w:r>
      <w:r w:rsidR="00EA72DF" w:rsidRPr="002E1493">
        <w:t xml:space="preserve"> </w:t>
      </w:r>
      <w:r w:rsidRPr="002E1493">
        <w:t xml:space="preserve">by combining the frequencies of the various accidents with the corresponding </w:t>
      </w:r>
      <w:r w:rsidR="002E2520">
        <w:t xml:space="preserve">consequences. A case study for </w:t>
      </w:r>
      <w:r w:rsidR="00651347">
        <w:t xml:space="preserve">a </w:t>
      </w:r>
      <w:r w:rsidR="002E2520">
        <w:t>ship to ship bunkering in a</w:t>
      </w:r>
      <w:r w:rsidRPr="002E1493">
        <w:t xml:space="preserve"> </w:t>
      </w:r>
      <w:r w:rsidR="00DF09B4">
        <w:t xml:space="preserve">Greek </w:t>
      </w:r>
      <w:r w:rsidRPr="002E1493">
        <w:t xml:space="preserve">port </w:t>
      </w:r>
      <w:r w:rsidR="00446BA9">
        <w:t>is</w:t>
      </w:r>
      <w:r w:rsidR="00800DC5">
        <w:t xml:space="preserve"> </w:t>
      </w:r>
      <w:r w:rsidR="00800DC5" w:rsidRPr="002E1493">
        <w:t>presented</w:t>
      </w:r>
      <w:r w:rsidR="00CF3A91" w:rsidRPr="002E1493">
        <w:t xml:space="preserve">. </w:t>
      </w:r>
    </w:p>
    <w:p w14:paraId="1F23928B" w14:textId="77777777" w:rsidR="009E4ACD" w:rsidRPr="00B57B36" w:rsidRDefault="009E4ACD" w:rsidP="00623461">
      <w:pPr>
        <w:pStyle w:val="CETHeading1"/>
        <w:numPr>
          <w:ilvl w:val="1"/>
          <w:numId w:val="16"/>
        </w:numPr>
        <w:rPr>
          <w:lang w:val="en-GB"/>
        </w:rPr>
      </w:pPr>
      <w:r w:rsidRPr="00B57B36">
        <w:rPr>
          <w:lang w:val="en-GB"/>
        </w:rPr>
        <w:t>Introduction</w:t>
      </w:r>
    </w:p>
    <w:p w14:paraId="25208651" w14:textId="77777777" w:rsidR="00BB3017" w:rsidRDefault="00D35196" w:rsidP="00651347">
      <w:pPr>
        <w:pStyle w:val="CETheadingx"/>
      </w:pPr>
      <w:r w:rsidRPr="002E1493">
        <w:t>Over the last few years</w:t>
      </w:r>
      <w:r w:rsidR="00651347">
        <w:t>,</w:t>
      </w:r>
      <w:r w:rsidRPr="002E1493">
        <w:t xml:space="preserve"> there has been an increased demand</w:t>
      </w:r>
      <w:r w:rsidR="00C77343">
        <w:t xml:space="preserve"> </w:t>
      </w:r>
      <w:r w:rsidR="00651347">
        <w:t>for</w:t>
      </w:r>
      <w:r w:rsidRPr="002E1493">
        <w:t xml:space="preserve"> liquefied natural gas (LNG) as </w:t>
      </w:r>
      <w:r w:rsidR="00C77343">
        <w:t xml:space="preserve">a </w:t>
      </w:r>
      <w:r w:rsidRPr="002E1493">
        <w:t>marine fuel</w:t>
      </w:r>
      <w:r w:rsidR="002E2520">
        <w:t>,</w:t>
      </w:r>
      <w:r w:rsidRPr="002E1493">
        <w:t xml:space="preserve"> owning to the requirements for </w:t>
      </w:r>
      <w:r w:rsidR="00651347">
        <w:t>reducing</w:t>
      </w:r>
      <w:r w:rsidRPr="002E1493">
        <w:t xml:space="preserve"> </w:t>
      </w:r>
      <w:r w:rsidR="00AC1B13">
        <w:t>greenhouse</w:t>
      </w:r>
      <w:r w:rsidR="0047467B">
        <w:t xml:space="preserve"> gas emissions</w:t>
      </w:r>
      <w:r w:rsidRPr="002E1493">
        <w:t>.</w:t>
      </w:r>
      <w:r w:rsidR="00874B3E" w:rsidRPr="002E1493">
        <w:t xml:space="preserve"> </w:t>
      </w:r>
      <w:r w:rsidRPr="002E1493">
        <w:t xml:space="preserve">In order to enhance the use of LNG in the marine </w:t>
      </w:r>
      <w:r w:rsidR="00C77343">
        <w:t>sector</w:t>
      </w:r>
      <w:r w:rsidRPr="002E1493">
        <w:t xml:space="preserve">, port </w:t>
      </w:r>
      <w:r w:rsidR="00C77343">
        <w:t>installations</w:t>
      </w:r>
      <w:r w:rsidRPr="002E1493">
        <w:t xml:space="preserve"> have been established worldwide providing the key</w:t>
      </w:r>
      <w:r w:rsidR="002E1493" w:rsidRPr="002E1493">
        <w:t xml:space="preserve"> bunkering methods;</w:t>
      </w:r>
      <w:r w:rsidRPr="002E1493">
        <w:t xml:space="preserve"> namely</w:t>
      </w:r>
      <w:r w:rsidR="00651347">
        <w:t>,</w:t>
      </w:r>
      <w:r w:rsidRPr="002E1493">
        <w:t xml:space="preserve"> tank to ship, truck to ship, and ship to ship </w:t>
      </w:r>
      <w:r w:rsidRPr="0033543B">
        <w:t>(Aneziris et al., 2020</w:t>
      </w:r>
      <w:r w:rsidR="00D107E2" w:rsidRPr="0033543B">
        <w:t>; Peng et al</w:t>
      </w:r>
      <w:r w:rsidR="00165275" w:rsidRPr="0033543B">
        <w:t>.</w:t>
      </w:r>
      <w:r w:rsidR="00D107E2" w:rsidRPr="0033543B">
        <w:t>, 2021</w:t>
      </w:r>
      <w:r w:rsidRPr="0033543B">
        <w:t>).</w:t>
      </w:r>
      <w:r w:rsidR="00697418" w:rsidRPr="0033543B">
        <w:t xml:space="preserve"> </w:t>
      </w:r>
      <w:r w:rsidR="006356DF" w:rsidRPr="0033543B">
        <w:t>S</w:t>
      </w:r>
      <w:r w:rsidR="00697418" w:rsidRPr="0033543B">
        <w:t xml:space="preserve">hip to ship bunkering constitutes a </w:t>
      </w:r>
      <w:r w:rsidR="00F15FB7" w:rsidRPr="0033543B">
        <w:t>favorable</w:t>
      </w:r>
      <w:r w:rsidR="00697418" w:rsidRPr="0033543B">
        <w:t xml:space="preserve"> bunkering method for ports serving small to very large capacity ships with a short stay in the port</w:t>
      </w:r>
      <w:r w:rsidR="00FB2B7D" w:rsidRPr="0033543B">
        <w:t>,</w:t>
      </w:r>
      <w:r w:rsidR="00697418" w:rsidRPr="0033543B">
        <w:t xml:space="preserve"> </w:t>
      </w:r>
      <w:r w:rsidR="00081C13" w:rsidRPr="0033543B">
        <w:t xml:space="preserve">allowing also simultaneous </w:t>
      </w:r>
      <w:r w:rsidR="00DF09B4">
        <w:t xml:space="preserve">handling of </w:t>
      </w:r>
      <w:r w:rsidR="00081C13" w:rsidRPr="0033543B">
        <w:t xml:space="preserve">cargo or </w:t>
      </w:r>
      <w:r w:rsidR="00651347" w:rsidRPr="0033543B">
        <w:t>passenger</w:t>
      </w:r>
      <w:r w:rsidR="00DF09B4">
        <w:t>s</w:t>
      </w:r>
      <w:r w:rsidR="00BC5653" w:rsidRPr="0033543B">
        <w:t xml:space="preserve">. In addition, it is a rational </w:t>
      </w:r>
      <w:r w:rsidR="00697418" w:rsidRPr="0033543B">
        <w:t>alternative for ports where fixed installation</w:t>
      </w:r>
      <w:r w:rsidR="00C554F9" w:rsidRPr="0033543B">
        <w:t xml:space="preserve">s are </w:t>
      </w:r>
      <w:r w:rsidR="00697418" w:rsidRPr="0033543B">
        <w:t>prohibited or not preferred. Depending upon the port</w:t>
      </w:r>
      <w:r w:rsidR="00C554F9" w:rsidRPr="0033543B">
        <w:t xml:space="preserve"> authority</w:t>
      </w:r>
      <w:r w:rsidR="00697418" w:rsidRPr="0033543B">
        <w:t xml:space="preserve">, ship to ship bunkering is allowed to take place either at </w:t>
      </w:r>
      <w:r w:rsidR="00651347" w:rsidRPr="0033543B">
        <w:t xml:space="preserve">the </w:t>
      </w:r>
      <w:r w:rsidR="00697418" w:rsidRPr="0033543B">
        <w:t xml:space="preserve">pier or at anchorage on </w:t>
      </w:r>
      <w:r w:rsidR="00651347" w:rsidRPr="0033543B">
        <w:t xml:space="preserve">the </w:t>
      </w:r>
      <w:r w:rsidR="00697418" w:rsidRPr="0033543B">
        <w:t xml:space="preserve">open sea. </w:t>
      </w:r>
      <w:r w:rsidR="00BC5653" w:rsidRPr="0033543B">
        <w:t xml:space="preserve">In both cases, </w:t>
      </w:r>
      <w:r w:rsidR="00A26558" w:rsidRPr="0033543B">
        <w:t>a bunker ship</w:t>
      </w:r>
      <w:r w:rsidR="00BC5653" w:rsidRPr="0033543B">
        <w:t xml:space="preserve"> </w:t>
      </w:r>
      <w:r w:rsidR="00A26558" w:rsidRPr="0033543B">
        <w:t xml:space="preserve">is moored alongside the LNG </w:t>
      </w:r>
      <w:r w:rsidR="00713751" w:rsidRPr="0033543B">
        <w:t>fueled</w:t>
      </w:r>
      <w:r w:rsidR="00A26558" w:rsidRPr="0033543B">
        <w:t xml:space="preserve"> ship</w:t>
      </w:r>
      <w:r w:rsidR="00651347" w:rsidRPr="0033543B">
        <w:t>. The bunker ship</w:t>
      </w:r>
      <w:r w:rsidR="00A26558" w:rsidRPr="0033543B">
        <w:t xml:space="preserve"> is </w:t>
      </w:r>
      <w:r w:rsidR="00651347" w:rsidRPr="0033543B">
        <w:t xml:space="preserve">then </w:t>
      </w:r>
      <w:r w:rsidR="00A26558" w:rsidRPr="0033543B">
        <w:t xml:space="preserve">connected </w:t>
      </w:r>
      <w:r w:rsidR="00442A1B" w:rsidRPr="0033543B">
        <w:t xml:space="preserve">via </w:t>
      </w:r>
      <w:r w:rsidR="002318BC" w:rsidRPr="0033543B">
        <w:t>fl</w:t>
      </w:r>
      <w:r w:rsidR="001E0CF4" w:rsidRPr="0033543B">
        <w:t xml:space="preserve">exible </w:t>
      </w:r>
      <w:r w:rsidR="002318BC" w:rsidRPr="0033543B">
        <w:t>hoses or fixed arms</w:t>
      </w:r>
      <w:r w:rsidR="00081C13" w:rsidRPr="0033543B">
        <w:t xml:space="preserve">. </w:t>
      </w:r>
    </w:p>
    <w:p w14:paraId="76322884" w14:textId="0255801D" w:rsidR="00DC425F" w:rsidRPr="0033543B" w:rsidRDefault="00081C13" w:rsidP="00651347">
      <w:pPr>
        <w:pStyle w:val="CETheadingx"/>
      </w:pPr>
      <w:r w:rsidRPr="0033543B">
        <w:t>A b</w:t>
      </w:r>
      <w:r w:rsidR="000A2C8B" w:rsidRPr="0033543B">
        <w:t>unker ship is</w:t>
      </w:r>
      <w:r w:rsidRPr="0033543B">
        <w:t xml:space="preserve"> </w:t>
      </w:r>
      <w:r w:rsidR="000A2C8B" w:rsidRPr="0033543B">
        <w:t>a</w:t>
      </w:r>
      <w:r w:rsidR="00CF268E" w:rsidRPr="0033543B">
        <w:t>n</w:t>
      </w:r>
      <w:r w:rsidR="000A2C8B" w:rsidRPr="0033543B">
        <w:t xml:space="preserve"> LNG tanker </w:t>
      </w:r>
      <w:r w:rsidR="00C70D6C" w:rsidRPr="0033543B">
        <w:t>obliged to comply</w:t>
      </w:r>
      <w:r w:rsidRPr="0033543B">
        <w:t xml:space="preserve"> with the </w:t>
      </w:r>
      <w:r w:rsidR="00F41CCC" w:rsidRPr="0033543B">
        <w:t>International Maritime Organization (</w:t>
      </w:r>
      <w:r w:rsidRPr="0033543B">
        <w:t>IMO</w:t>
      </w:r>
      <w:r w:rsidR="00F41CCC" w:rsidRPr="0033543B">
        <w:t>)</w:t>
      </w:r>
      <w:r w:rsidRPr="0033543B">
        <w:t xml:space="preserve"> safety requirements</w:t>
      </w:r>
      <w:r w:rsidR="00FB2B7D" w:rsidRPr="0033543B">
        <w:t>,</w:t>
      </w:r>
      <w:r w:rsidRPr="0033543B">
        <w:t xml:space="preserve"> as defined in </w:t>
      </w:r>
      <w:r w:rsidR="007E08A2" w:rsidRPr="0033543B">
        <w:t xml:space="preserve">the </w:t>
      </w:r>
      <w:r w:rsidR="00713751" w:rsidRPr="0033543B">
        <w:t>i</w:t>
      </w:r>
      <w:r w:rsidR="007E08A2" w:rsidRPr="0033543B">
        <w:t xml:space="preserve">nternational code for the construction and equipment of ships carrying liquefied </w:t>
      </w:r>
      <w:r w:rsidR="00C70D6C" w:rsidRPr="0033543B">
        <w:t>g</w:t>
      </w:r>
      <w:r w:rsidR="007E08A2" w:rsidRPr="0033543B">
        <w:t>ases in bulk (IGC Code) (</w:t>
      </w:r>
      <w:r w:rsidRPr="0033543B">
        <w:t>IMO, 2014).</w:t>
      </w:r>
      <w:r w:rsidR="007E08A2" w:rsidRPr="0033543B">
        <w:t xml:space="preserve"> </w:t>
      </w:r>
      <w:r w:rsidRPr="0033543B">
        <w:t>A</w:t>
      </w:r>
      <w:r w:rsidR="000A2C8B" w:rsidRPr="0033543B">
        <w:t xml:space="preserve"> typical capacity </w:t>
      </w:r>
      <w:r w:rsidRPr="0033543B">
        <w:t xml:space="preserve">of a bunker </w:t>
      </w:r>
      <w:r w:rsidR="005F75B2" w:rsidRPr="0033543B">
        <w:t>vessel</w:t>
      </w:r>
      <w:r w:rsidRPr="0033543B">
        <w:t xml:space="preserve"> is </w:t>
      </w:r>
      <w:r w:rsidR="000A2C8B" w:rsidRPr="0033543B">
        <w:t>500 to 20,000 m</w:t>
      </w:r>
      <w:r w:rsidR="000A2C8B" w:rsidRPr="0033543B">
        <w:rPr>
          <w:vertAlign w:val="superscript"/>
        </w:rPr>
        <w:t>3</w:t>
      </w:r>
      <w:r w:rsidR="002E1B14" w:rsidRPr="0033543B">
        <w:t xml:space="preserve"> (</w:t>
      </w:r>
      <w:r w:rsidR="005F75B2" w:rsidRPr="0033543B">
        <w:t>EMSA, 2018)</w:t>
      </w:r>
      <w:r w:rsidR="00BC5653" w:rsidRPr="0033543B">
        <w:t xml:space="preserve">. </w:t>
      </w:r>
      <w:r w:rsidR="005F75B2" w:rsidRPr="0033543B">
        <w:t>Vessels</w:t>
      </w:r>
      <w:r w:rsidR="007E08A2" w:rsidRPr="0033543B">
        <w:t xml:space="preserve"> of </w:t>
      </w:r>
      <w:r w:rsidR="00DC425F" w:rsidRPr="0033543B">
        <w:t>such size</w:t>
      </w:r>
      <w:r w:rsidR="007E08A2" w:rsidRPr="0033543B">
        <w:t xml:space="preserve"> are </w:t>
      </w:r>
      <w:r w:rsidR="00276806" w:rsidRPr="0033543B">
        <w:t>conventionally</w:t>
      </w:r>
      <w:r w:rsidR="007E08A2" w:rsidRPr="0033543B">
        <w:t xml:space="preserve"> equipped with one or two </w:t>
      </w:r>
      <w:r w:rsidR="00C70D6C" w:rsidRPr="0033543B">
        <w:t xml:space="preserve">IMO </w:t>
      </w:r>
      <w:r w:rsidR="007E08A2" w:rsidRPr="0033543B">
        <w:t xml:space="preserve">Type C cargo tanks. </w:t>
      </w:r>
      <w:r w:rsidR="000A2C8B" w:rsidRPr="0033543B">
        <w:t xml:space="preserve">Type C tanks are cylindrical or spherical </w:t>
      </w:r>
      <w:r w:rsidR="007E08A2" w:rsidRPr="0033543B">
        <w:t xml:space="preserve">pressurized </w:t>
      </w:r>
      <w:r w:rsidR="000A2C8B" w:rsidRPr="0033543B">
        <w:t xml:space="preserve">tanks </w:t>
      </w:r>
      <w:r w:rsidR="007E08A2" w:rsidRPr="0033543B">
        <w:t>capable of maintaining</w:t>
      </w:r>
      <w:r w:rsidR="000A2C8B" w:rsidRPr="0033543B">
        <w:t xml:space="preserve"> LNG at a pressure of 4 to 6 bar </w:t>
      </w:r>
      <w:r w:rsidR="00CF268E" w:rsidRPr="0033543B">
        <w:t xml:space="preserve">when </w:t>
      </w:r>
      <w:r w:rsidR="00937744" w:rsidRPr="0033543B">
        <w:t xml:space="preserve">the </w:t>
      </w:r>
      <w:r w:rsidR="007E08A2" w:rsidRPr="0033543B">
        <w:t xml:space="preserve">temperature </w:t>
      </w:r>
      <w:r w:rsidR="00937744" w:rsidRPr="0033543B">
        <w:t>is</w:t>
      </w:r>
      <w:r w:rsidR="00CF268E" w:rsidRPr="0033543B">
        <w:t xml:space="preserve"> </w:t>
      </w:r>
      <w:r w:rsidR="007E08A2" w:rsidRPr="0033543B">
        <w:t>-16</w:t>
      </w:r>
      <w:r w:rsidR="005F75B2" w:rsidRPr="0033543B">
        <w:t>2</w:t>
      </w:r>
      <w:r w:rsidR="007E08A2" w:rsidRPr="0033543B">
        <w:t xml:space="preserve"> °</w:t>
      </w:r>
      <w:r w:rsidR="000A2C8B" w:rsidRPr="0033543B">
        <w:t>C</w:t>
      </w:r>
      <w:r w:rsidR="00DC425F" w:rsidRPr="0033543B">
        <w:t xml:space="preserve"> and can carry 500 to 2,000 m</w:t>
      </w:r>
      <w:r w:rsidR="00DC425F" w:rsidRPr="0033543B">
        <w:rPr>
          <w:vertAlign w:val="superscript"/>
        </w:rPr>
        <w:t xml:space="preserve">3 </w:t>
      </w:r>
      <w:r w:rsidR="00DC425F" w:rsidRPr="0033543B">
        <w:t>LNG</w:t>
      </w:r>
      <w:r w:rsidR="000A2C8B" w:rsidRPr="0033543B">
        <w:t xml:space="preserve"> </w:t>
      </w:r>
      <w:r w:rsidR="0078269A" w:rsidRPr="0033543B">
        <w:t>(EMSA, 2018)</w:t>
      </w:r>
      <w:r w:rsidR="00DC425F" w:rsidRPr="0033543B">
        <w:t>.</w:t>
      </w:r>
    </w:p>
    <w:p w14:paraId="4B7C431C" w14:textId="520C7559" w:rsidR="00442A1B" w:rsidRPr="0033543B" w:rsidRDefault="000A2C8B" w:rsidP="00651347">
      <w:pPr>
        <w:pStyle w:val="CETheadingx"/>
      </w:pPr>
      <w:r w:rsidRPr="0033543B">
        <w:t xml:space="preserve">On the other hand, the LNG </w:t>
      </w:r>
      <w:r w:rsidR="00713751" w:rsidRPr="0033543B">
        <w:t>fueled</w:t>
      </w:r>
      <w:r w:rsidRPr="0033543B">
        <w:t xml:space="preserve"> ship can be any </w:t>
      </w:r>
      <w:r w:rsidR="004F73A5" w:rsidRPr="0033543B">
        <w:t>type of ship</w:t>
      </w:r>
      <w:r w:rsidR="00AC1B13" w:rsidRPr="0033543B">
        <w:t>, such as</w:t>
      </w:r>
      <w:r w:rsidRPr="0033543B">
        <w:t xml:space="preserve"> passenger ship, bulk </w:t>
      </w:r>
      <w:r w:rsidR="00F41CCC" w:rsidRPr="0033543B">
        <w:t>carrier</w:t>
      </w:r>
      <w:r w:rsidRPr="0033543B">
        <w:t>, containership</w:t>
      </w:r>
      <w:r w:rsidR="00F41CCC" w:rsidRPr="0033543B">
        <w:t xml:space="preserve">, </w:t>
      </w:r>
      <w:r w:rsidR="00AC1B13" w:rsidRPr="0033543B">
        <w:t xml:space="preserve">or </w:t>
      </w:r>
      <w:r w:rsidR="00F41CCC" w:rsidRPr="0033543B">
        <w:t>tanker</w:t>
      </w:r>
      <w:r w:rsidRPr="0033543B">
        <w:t xml:space="preserve">. </w:t>
      </w:r>
      <w:r w:rsidR="004F73A5" w:rsidRPr="0033543B">
        <w:t>This ship</w:t>
      </w:r>
      <w:r w:rsidR="003D6D26" w:rsidRPr="0033543B">
        <w:t xml:space="preserve"> shall comply with the provisions of the</w:t>
      </w:r>
      <w:r w:rsidR="004F73A5" w:rsidRPr="0033543B">
        <w:t xml:space="preserve"> specially designed</w:t>
      </w:r>
      <w:r w:rsidR="003D6D26" w:rsidRPr="0033543B">
        <w:t xml:space="preserve"> international code </w:t>
      </w:r>
      <w:r w:rsidR="003D6D26" w:rsidRPr="0033543B">
        <w:lastRenderedPageBreak/>
        <w:t xml:space="preserve">of safety for ships using gases or other low-flashpoint fuel (IGF code) </w:t>
      </w:r>
      <w:r w:rsidR="00916FDE" w:rsidRPr="0033543B">
        <w:t xml:space="preserve">(IMO, 2015). </w:t>
      </w:r>
      <w:r w:rsidR="00C70D6C" w:rsidRPr="0033543B">
        <w:t xml:space="preserve">The LNG fueled ship </w:t>
      </w:r>
      <w:r w:rsidR="00D2749B" w:rsidRPr="0033543B">
        <w:t>typically</w:t>
      </w:r>
      <w:r w:rsidR="00697418" w:rsidRPr="0033543B">
        <w:t xml:space="preserve"> carries one or more LNG fuel tanks </w:t>
      </w:r>
      <w:r w:rsidR="003D6D26" w:rsidRPr="0033543B">
        <w:t>reaching</w:t>
      </w:r>
      <w:r w:rsidR="00697418" w:rsidRPr="0033543B">
        <w:t xml:space="preserve"> a total capacity of 50 to 20</w:t>
      </w:r>
      <w:r w:rsidR="003D6D26" w:rsidRPr="0033543B">
        <w:t>,</w:t>
      </w:r>
      <w:r w:rsidR="00697418" w:rsidRPr="0033543B">
        <w:t>000 m</w:t>
      </w:r>
      <w:r w:rsidR="00697418" w:rsidRPr="0033543B">
        <w:rPr>
          <w:vertAlign w:val="superscript"/>
        </w:rPr>
        <w:t>3</w:t>
      </w:r>
      <w:r w:rsidR="00697418" w:rsidRPr="0033543B">
        <w:t xml:space="preserve"> depending on </w:t>
      </w:r>
      <w:r w:rsidR="00C70D6C" w:rsidRPr="0033543B">
        <w:t>its</w:t>
      </w:r>
      <w:r w:rsidR="00697418" w:rsidRPr="0033543B">
        <w:t xml:space="preserve"> size. </w:t>
      </w:r>
    </w:p>
    <w:p w14:paraId="1CE4CB16" w14:textId="08FC5752" w:rsidR="00D107E2" w:rsidRPr="0033543B" w:rsidRDefault="00D107E2" w:rsidP="00D107E2">
      <w:pPr>
        <w:pStyle w:val="CETheadingx"/>
      </w:pPr>
      <w:r w:rsidRPr="0033543B">
        <w:t xml:space="preserve">However, LNG in port areas poses risk, since </w:t>
      </w:r>
      <w:r w:rsidR="00AD5B07" w:rsidRPr="0033543B">
        <w:t xml:space="preserve">a </w:t>
      </w:r>
      <w:r w:rsidRPr="0033543B">
        <w:t xml:space="preserve">release and ignition of LNG </w:t>
      </w:r>
      <w:r w:rsidR="00AD5B07" w:rsidRPr="0033543B">
        <w:t>may affect people in the nearby area</w:t>
      </w:r>
      <w:r w:rsidR="005F4026" w:rsidRPr="0033543B">
        <w:t xml:space="preserve">. </w:t>
      </w:r>
      <w:r w:rsidRPr="0033543B">
        <w:t xml:space="preserve">Fu et al. (2016) performed an event tree analysis to investigate the hazards and the potential consequences and </w:t>
      </w:r>
      <w:r w:rsidR="00DF09B4">
        <w:t>conducted</w:t>
      </w:r>
      <w:r w:rsidRPr="0033543B">
        <w:t xml:space="preserve"> a computational fluid dynamics (CFD) simulation to quantify the risk of LNG leakage on a LNG fueled ship. Jeong et al.</w:t>
      </w:r>
      <w:r w:rsidR="00165275" w:rsidRPr="0033543B">
        <w:t>,</w:t>
      </w:r>
      <w:r w:rsidRPr="0033543B">
        <w:t xml:space="preserve"> (2017, 2018</w:t>
      </w:r>
      <w:r w:rsidR="00117F69" w:rsidRPr="0033543B">
        <w:t>, 2020</w:t>
      </w:r>
      <w:r w:rsidRPr="0033543B">
        <w:t xml:space="preserve">) presented a quantitative method for </w:t>
      </w:r>
      <w:r w:rsidR="005F4026" w:rsidRPr="0033543B">
        <w:t>assessing</w:t>
      </w:r>
      <w:r w:rsidRPr="0033543B">
        <w:t xml:space="preserve"> risk and determin</w:t>
      </w:r>
      <w:r w:rsidR="00DF09B4">
        <w:t xml:space="preserve">ed </w:t>
      </w:r>
      <w:r w:rsidRPr="0033543B">
        <w:t>safe exclusion zones for LNG bunkering. Within the published literature, limited analysis for ship to ship bunkering has been performed</w:t>
      </w:r>
      <w:r w:rsidR="00DF09B4">
        <w:t>.</w:t>
      </w:r>
      <w:r w:rsidR="00DF09B4" w:rsidRPr="00DF09B4">
        <w:t xml:space="preserve"> </w:t>
      </w:r>
      <w:r w:rsidR="00DF09B4" w:rsidRPr="0033543B">
        <w:t>Sultana et al.,</w:t>
      </w:r>
      <w:r w:rsidR="00DF09B4">
        <w:t xml:space="preserve"> (2019) performed a </w:t>
      </w:r>
      <w:r w:rsidRPr="0033543B">
        <w:t xml:space="preserve">hazard analysis for ship to ship LNG transfer </w:t>
      </w:r>
      <w:r w:rsidR="005F4026" w:rsidRPr="0033543B">
        <w:t>and Park et al.</w:t>
      </w:r>
      <w:r w:rsidR="00165275" w:rsidRPr="0033543B">
        <w:t>,</w:t>
      </w:r>
      <w:r w:rsidR="005F4026" w:rsidRPr="0033543B">
        <w:t xml:space="preserve"> (2018)</w:t>
      </w:r>
      <w:r w:rsidR="00DF09B4" w:rsidRPr="00DF09B4">
        <w:t xml:space="preserve"> </w:t>
      </w:r>
      <w:r w:rsidR="00DF09B4" w:rsidRPr="0033543B">
        <w:t>assess</w:t>
      </w:r>
      <w:r w:rsidR="00DF09B4">
        <w:t>ed</w:t>
      </w:r>
      <w:r w:rsidR="00DF09B4" w:rsidRPr="0033543B">
        <w:t xml:space="preserve"> factors affecting the safety zone in ship to ship bunkering</w:t>
      </w:r>
      <w:r w:rsidR="005F4026" w:rsidRPr="0033543B">
        <w:t xml:space="preserve"> </w:t>
      </w:r>
      <w:r w:rsidR="00DF09B4">
        <w:t xml:space="preserve">with </w:t>
      </w:r>
      <w:r w:rsidR="005F4026" w:rsidRPr="0033543B">
        <w:t>CFD simulations. This</w:t>
      </w:r>
      <w:r w:rsidRPr="0033543B">
        <w:t xml:space="preserve"> paper aims at performing a </w:t>
      </w:r>
      <w:r w:rsidR="005F4026" w:rsidRPr="0033543B">
        <w:t xml:space="preserve">quantitative </w:t>
      </w:r>
      <w:r w:rsidRPr="0033543B">
        <w:t xml:space="preserve">risk assessment for ship to ship bunkering in Greek ports. </w:t>
      </w:r>
    </w:p>
    <w:p w14:paraId="6561CE50" w14:textId="6962F269" w:rsidR="0042637C" w:rsidRPr="0033543B" w:rsidRDefault="00250F78" w:rsidP="00651347">
      <w:pPr>
        <w:pStyle w:val="CETheadingx"/>
      </w:pPr>
      <w:r w:rsidRPr="0033543B">
        <w:t xml:space="preserve">The remaining of the paper is structured as follows. Section </w:t>
      </w:r>
      <w:r w:rsidR="00602D81" w:rsidRPr="0033543B">
        <w:t>2</w:t>
      </w:r>
      <w:r w:rsidR="0042637C" w:rsidRPr="0033543B">
        <w:t xml:space="preserve"> </w:t>
      </w:r>
      <w:r w:rsidR="003616DF" w:rsidRPr="0033543B">
        <w:t xml:space="preserve">describes the </w:t>
      </w:r>
      <w:r w:rsidR="0004423A" w:rsidRPr="0033543B">
        <w:t>basic steps of the</w:t>
      </w:r>
      <w:r w:rsidR="003616DF" w:rsidRPr="0033543B">
        <w:t xml:space="preserve"> risk assessment methodology. </w:t>
      </w:r>
      <w:r w:rsidR="0042637C" w:rsidRPr="0033543B">
        <w:t xml:space="preserve">Section 3 describes the case study and </w:t>
      </w:r>
      <w:r w:rsidR="003616DF" w:rsidRPr="0033543B">
        <w:t xml:space="preserve">performs </w:t>
      </w:r>
      <w:r w:rsidR="00651347" w:rsidRPr="0033543B">
        <w:t xml:space="preserve">a </w:t>
      </w:r>
      <w:r w:rsidR="003616DF" w:rsidRPr="0033543B">
        <w:t xml:space="preserve">risk assessment for </w:t>
      </w:r>
      <w:r w:rsidR="00651347" w:rsidRPr="0033543B">
        <w:t xml:space="preserve">the </w:t>
      </w:r>
      <w:r w:rsidR="003616DF" w:rsidRPr="0033543B">
        <w:t xml:space="preserve">ship to ship LNG bunkering. </w:t>
      </w:r>
      <w:r w:rsidR="0004423A" w:rsidRPr="0033543B">
        <w:t xml:space="preserve">Section 4 presents </w:t>
      </w:r>
      <w:r w:rsidR="00651347" w:rsidRPr="0033543B">
        <w:t xml:space="preserve">the </w:t>
      </w:r>
      <w:r w:rsidR="0004423A" w:rsidRPr="0033543B">
        <w:t xml:space="preserve">limitations and </w:t>
      </w:r>
      <w:r w:rsidR="00651347" w:rsidRPr="0033543B">
        <w:t xml:space="preserve">the </w:t>
      </w:r>
      <w:r w:rsidR="0004423A" w:rsidRPr="0033543B">
        <w:t>uncertainties of this assessment and f</w:t>
      </w:r>
      <w:r w:rsidR="003616DF" w:rsidRPr="0033543B">
        <w:t xml:space="preserve">inally, section </w:t>
      </w:r>
      <w:r w:rsidR="0004423A" w:rsidRPr="0033543B">
        <w:t>5</w:t>
      </w:r>
      <w:r w:rsidR="003616DF" w:rsidRPr="0033543B">
        <w:t xml:space="preserve"> presents the conclusions of this research. </w:t>
      </w:r>
    </w:p>
    <w:p w14:paraId="09406386" w14:textId="7A2D6075" w:rsidR="00453E24" w:rsidRPr="0033543B" w:rsidRDefault="001929ED" w:rsidP="009E4ACD">
      <w:pPr>
        <w:pStyle w:val="CETHeading1"/>
        <w:numPr>
          <w:ilvl w:val="1"/>
          <w:numId w:val="1"/>
        </w:numPr>
        <w:tabs>
          <w:tab w:val="num" w:pos="360"/>
        </w:tabs>
        <w:rPr>
          <w:lang w:val="en-GB"/>
        </w:rPr>
      </w:pPr>
      <w:r w:rsidRPr="0033543B">
        <w:rPr>
          <w:lang w:val="en-GB"/>
        </w:rPr>
        <w:t xml:space="preserve">Risk assessment </w:t>
      </w:r>
      <w:r w:rsidR="00056472" w:rsidRPr="0033543B">
        <w:rPr>
          <w:lang w:val="en-GB"/>
        </w:rPr>
        <w:t>methodology</w:t>
      </w:r>
    </w:p>
    <w:p w14:paraId="0D197A97" w14:textId="6C873533" w:rsidR="008C7893" w:rsidRPr="0033543B" w:rsidRDefault="00AE4EA5" w:rsidP="00817C59">
      <w:pPr>
        <w:pStyle w:val="CETheadingx"/>
      </w:pPr>
      <w:r w:rsidRPr="0033543B">
        <w:t xml:space="preserve">LNG constitutes a </w:t>
      </w:r>
      <w:r w:rsidR="007A2C23" w:rsidRPr="0033543B">
        <w:t>hazardous substance</w:t>
      </w:r>
      <w:r w:rsidRPr="0033543B">
        <w:t xml:space="preserve"> consisting of </w:t>
      </w:r>
      <w:r w:rsidR="007A2C23" w:rsidRPr="0033543B">
        <w:t xml:space="preserve">a mixture of hydrocarbon gases, mainly methane (87–99 mol%), ethane (0.1–5.5 </w:t>
      </w:r>
      <w:r w:rsidR="00D03C8C" w:rsidRPr="0033543B">
        <w:t xml:space="preserve">mol%), and propane (0–4 mol%). </w:t>
      </w:r>
      <w:r w:rsidR="007A2C23" w:rsidRPr="0033543B">
        <w:t xml:space="preserve">It is a natural gas that is cooled down to </w:t>
      </w:r>
      <w:r w:rsidR="00651347" w:rsidRPr="0033543B">
        <w:t xml:space="preserve">the boiling point at </w:t>
      </w:r>
      <w:r w:rsidR="007A2C23" w:rsidRPr="0033543B">
        <w:t>-162 °C</w:t>
      </w:r>
      <w:r w:rsidR="00651347" w:rsidRPr="0033543B">
        <w:t xml:space="preserve"> </w:t>
      </w:r>
      <w:r w:rsidR="007A2C23" w:rsidRPr="0033543B">
        <w:t xml:space="preserve">to reduce its volume, thus facilitating its transport and storage as well. </w:t>
      </w:r>
      <w:r w:rsidR="00F41CCC" w:rsidRPr="0033543B">
        <w:t>The accidental release of such a hazardous substance during the ship to ship bunkering may pose significant risk</w:t>
      </w:r>
      <w:r w:rsidR="00651347" w:rsidRPr="0033543B">
        <w:t>s</w:t>
      </w:r>
      <w:r w:rsidR="00F41CCC" w:rsidRPr="0033543B">
        <w:t xml:space="preserve">. </w:t>
      </w:r>
      <w:r w:rsidR="00920C3F" w:rsidRPr="0033543B">
        <w:t>This</w:t>
      </w:r>
      <w:r w:rsidR="004565A9" w:rsidRPr="0033543B">
        <w:t xml:space="preserve"> can occur in the following way:</w:t>
      </w:r>
      <w:r w:rsidR="00817C59" w:rsidRPr="0033543B">
        <w:t xml:space="preserve"> a) </w:t>
      </w:r>
      <w:r w:rsidR="00651347" w:rsidRPr="0033543B">
        <w:t>a</w:t>
      </w:r>
      <w:r w:rsidR="004565A9" w:rsidRPr="0033543B">
        <w:t xml:space="preserve">n </w:t>
      </w:r>
      <w:r w:rsidR="00543976" w:rsidRPr="0033543B">
        <w:t xml:space="preserve">initiating </w:t>
      </w:r>
      <w:r w:rsidR="004565A9" w:rsidRPr="0033543B">
        <w:t>event</w:t>
      </w:r>
      <w:r w:rsidR="0004423A" w:rsidRPr="0033543B">
        <w:t xml:space="preserve"> occurs </w:t>
      </w:r>
      <w:r w:rsidR="004565A9" w:rsidRPr="0033543B">
        <w:t>that disrupts the normal bunkering operation</w:t>
      </w:r>
      <w:r w:rsidR="00651347" w:rsidRPr="0033543B">
        <w:t>;</w:t>
      </w:r>
      <w:r w:rsidR="00817C59" w:rsidRPr="0033543B">
        <w:t xml:space="preserve"> b) </w:t>
      </w:r>
      <w:r w:rsidR="00651347" w:rsidRPr="0033543B">
        <w:t>a</w:t>
      </w:r>
      <w:r w:rsidR="00920C3F" w:rsidRPr="0033543B">
        <w:t xml:space="preserve"> series of failures de</w:t>
      </w:r>
      <w:r w:rsidR="004565A9" w:rsidRPr="0033543B">
        <w:t>activate one or more existing safety systems prevent</w:t>
      </w:r>
      <w:r w:rsidR="00920C3F" w:rsidRPr="0033543B">
        <w:t>ing</w:t>
      </w:r>
      <w:r w:rsidR="004565A9" w:rsidRPr="0033543B">
        <w:t xml:space="preserve"> the release of </w:t>
      </w:r>
      <w:r w:rsidR="00920C3F" w:rsidRPr="0033543B">
        <w:t>LNG</w:t>
      </w:r>
      <w:r w:rsidR="00651347" w:rsidRPr="0033543B">
        <w:t>;</w:t>
      </w:r>
      <w:r w:rsidR="00817C59" w:rsidRPr="0033543B">
        <w:t xml:space="preserve"> c) </w:t>
      </w:r>
      <w:r w:rsidR="004565A9" w:rsidRPr="0033543B">
        <w:t xml:space="preserve">LNG </w:t>
      </w:r>
      <w:r w:rsidR="00920C3F" w:rsidRPr="0033543B">
        <w:t xml:space="preserve">is released </w:t>
      </w:r>
      <w:r w:rsidR="00651347" w:rsidRPr="0033543B">
        <w:t>in</w:t>
      </w:r>
      <w:r w:rsidR="004565A9" w:rsidRPr="0033543B">
        <w:t>to the environment</w:t>
      </w:r>
      <w:r w:rsidR="00651347" w:rsidRPr="0033543B">
        <w:t xml:space="preserve"> and dispersed;</w:t>
      </w:r>
      <w:r w:rsidR="00817C59" w:rsidRPr="0033543B">
        <w:t xml:space="preserve"> and d) </w:t>
      </w:r>
      <w:r w:rsidR="00DF09B4">
        <w:t>i</w:t>
      </w:r>
      <w:r w:rsidR="00651347" w:rsidRPr="0033543B">
        <w:t xml:space="preserve">f vapour </w:t>
      </w:r>
      <w:r w:rsidR="00F15FB7" w:rsidRPr="0033543B">
        <w:t>is</w:t>
      </w:r>
      <w:r w:rsidR="00817C59" w:rsidRPr="0033543B">
        <w:t xml:space="preserve"> </w:t>
      </w:r>
      <w:r w:rsidR="000242AF" w:rsidRPr="0033543B">
        <w:t>ignited</w:t>
      </w:r>
      <w:r w:rsidR="00651347" w:rsidRPr="0033543B">
        <w:t xml:space="preserve">, fire or explosion can </w:t>
      </w:r>
      <w:r w:rsidR="000242AF" w:rsidRPr="0033543B">
        <w:t>caus</w:t>
      </w:r>
      <w:r w:rsidR="0004423A" w:rsidRPr="0033543B">
        <w:t>e</w:t>
      </w:r>
      <w:r w:rsidR="00920C3F" w:rsidRPr="0033543B">
        <w:t xml:space="preserve"> undesirable </w:t>
      </w:r>
      <w:r w:rsidR="000242AF" w:rsidRPr="0033543B">
        <w:t>consequences</w:t>
      </w:r>
      <w:r w:rsidR="00651347" w:rsidRPr="0033543B">
        <w:t>.</w:t>
      </w:r>
    </w:p>
    <w:p w14:paraId="3D15C94D" w14:textId="39BB8133" w:rsidR="00753F30" w:rsidRPr="0033543B" w:rsidRDefault="00753F30" w:rsidP="00651347">
      <w:pPr>
        <w:pStyle w:val="CETheadingx"/>
      </w:pPr>
      <w:r w:rsidRPr="0033543B">
        <w:t xml:space="preserve">The probability of </w:t>
      </w:r>
      <w:r w:rsidR="00543976" w:rsidRPr="0033543B">
        <w:t>an LNG release and</w:t>
      </w:r>
      <w:r w:rsidRPr="0033543B">
        <w:t xml:space="preserve"> </w:t>
      </w:r>
      <w:r w:rsidR="00DF09B4">
        <w:t xml:space="preserve">the </w:t>
      </w:r>
      <w:r w:rsidRPr="0033543B">
        <w:t xml:space="preserve">resulting consequences can be quantified by implementing risk assessment models. </w:t>
      </w:r>
      <w:r w:rsidR="00505859" w:rsidRPr="0033543B">
        <w:t>The key phases of this</w:t>
      </w:r>
      <w:r w:rsidR="00744D04" w:rsidRPr="0033543B">
        <w:t xml:space="preserve"> methodology</w:t>
      </w:r>
      <w:r w:rsidR="00651347" w:rsidRPr="0033543B">
        <w:t xml:space="preserve"> follow </w:t>
      </w:r>
      <w:r w:rsidR="00DF09B4">
        <w:t>methodological steps presented by</w:t>
      </w:r>
      <w:r w:rsidR="00651347" w:rsidRPr="0033543B">
        <w:t xml:space="preserve"> </w:t>
      </w:r>
      <w:r w:rsidR="00165275" w:rsidRPr="0033543B">
        <w:t>(Aneziris et al., 2014)</w:t>
      </w:r>
      <w:r w:rsidR="00651347" w:rsidRPr="0033543B">
        <w:t xml:space="preserve">. For the sake of brevity, only a short presentation is given </w:t>
      </w:r>
      <w:r w:rsidR="00744D04" w:rsidRPr="0033543B">
        <w:t xml:space="preserve">in the next sections. </w:t>
      </w:r>
    </w:p>
    <w:p w14:paraId="13B2AB51" w14:textId="15D0018D" w:rsidR="00753F30" w:rsidRPr="0033543B" w:rsidRDefault="009C1E6A" w:rsidP="00651347">
      <w:pPr>
        <w:pStyle w:val="CETheadingx"/>
      </w:pPr>
      <w:r w:rsidRPr="0033543B">
        <w:t xml:space="preserve">2.1 </w:t>
      </w:r>
      <w:r w:rsidR="00753F30" w:rsidRPr="0033543B">
        <w:t xml:space="preserve">Phase I: </w:t>
      </w:r>
      <w:r w:rsidR="007A2CBB" w:rsidRPr="0033543B">
        <w:t>damage states a</w:t>
      </w:r>
      <w:r w:rsidR="00753F30" w:rsidRPr="0033543B">
        <w:t xml:space="preserve">ssessment </w:t>
      </w:r>
      <w:r w:rsidR="0004423A" w:rsidRPr="0033543B">
        <w:t>and their frequency of occurrence</w:t>
      </w:r>
    </w:p>
    <w:p w14:paraId="6C54B78A" w14:textId="7F6E2046" w:rsidR="0052699B" w:rsidRPr="0033543B" w:rsidRDefault="00616564" w:rsidP="00651347">
      <w:pPr>
        <w:pStyle w:val="CETheadingx"/>
      </w:pPr>
      <w:r w:rsidRPr="0033543B">
        <w:t>T</w:t>
      </w:r>
      <w:r w:rsidR="00815BAA" w:rsidRPr="0033543B">
        <w:t xml:space="preserve">he first phase </w:t>
      </w:r>
      <w:r w:rsidR="008C7893" w:rsidRPr="0033543B">
        <w:t>involves</w:t>
      </w:r>
      <w:r w:rsidR="00815BAA" w:rsidRPr="0033543B">
        <w:t xml:space="preserve"> the a</w:t>
      </w:r>
      <w:r w:rsidRPr="0033543B">
        <w:t xml:space="preserve">ssessment of </w:t>
      </w:r>
      <w:r w:rsidR="00815BAA" w:rsidRPr="0033543B">
        <w:t xml:space="preserve">damage states and their frequency of occurrence. </w:t>
      </w:r>
      <w:r w:rsidR="00886149" w:rsidRPr="0033543B">
        <w:t>T</w:t>
      </w:r>
      <w:r w:rsidR="00424522" w:rsidRPr="0033543B">
        <w:t xml:space="preserve">he </w:t>
      </w:r>
      <w:r w:rsidR="00815BAA" w:rsidRPr="0033543B">
        <w:t>LNG port facility is</w:t>
      </w:r>
      <w:r w:rsidRPr="0033543B">
        <w:t xml:space="preserve"> thoroughly</w:t>
      </w:r>
      <w:r w:rsidR="00815BAA" w:rsidRPr="0033543B">
        <w:t xml:space="preserve"> </w:t>
      </w:r>
      <w:r w:rsidRPr="0033543B">
        <w:t>analyzed</w:t>
      </w:r>
      <w:r w:rsidR="00815BAA" w:rsidRPr="0033543B">
        <w:t xml:space="preserve"> </w:t>
      </w:r>
      <w:r w:rsidR="008C7893" w:rsidRPr="0033543B">
        <w:t>to identify</w:t>
      </w:r>
      <w:r w:rsidR="00505859" w:rsidRPr="0033543B">
        <w:t xml:space="preserve"> potential initial </w:t>
      </w:r>
      <w:r w:rsidRPr="0033543B">
        <w:t xml:space="preserve">events that may cause LNG accidental </w:t>
      </w:r>
      <w:r w:rsidR="008C7893" w:rsidRPr="0033543B">
        <w:t xml:space="preserve">release and a </w:t>
      </w:r>
      <w:r w:rsidRPr="0033543B">
        <w:t xml:space="preserve">Master Logic Diagram (MLD) </w:t>
      </w:r>
      <w:r w:rsidR="00BA0E86" w:rsidRPr="0033543B">
        <w:t xml:space="preserve">is developed </w:t>
      </w:r>
      <w:r w:rsidR="00920C3F" w:rsidRPr="0033543B">
        <w:t>to determine a</w:t>
      </w:r>
      <w:r w:rsidR="00BA0E86" w:rsidRPr="0033543B">
        <w:t xml:space="preserve">ll the initiators of potential accidents (Papazoglou and Aneziris, 2003). </w:t>
      </w:r>
      <w:r w:rsidR="00543976" w:rsidRPr="0033543B">
        <w:t>Next</w:t>
      </w:r>
      <w:r w:rsidR="00920C3F" w:rsidRPr="0033543B">
        <w:t xml:space="preserve">, </w:t>
      </w:r>
      <w:r w:rsidR="00BA0E86" w:rsidRPr="0033543B">
        <w:t xml:space="preserve">Event Trees are constructed </w:t>
      </w:r>
      <w:r w:rsidR="008C7893" w:rsidRPr="0033543B">
        <w:t>to describe</w:t>
      </w:r>
      <w:r w:rsidR="00BA0E86" w:rsidRPr="0033543B">
        <w:t xml:space="preserve"> specific accident sequences </w:t>
      </w:r>
      <w:r w:rsidR="00744D04" w:rsidRPr="0033543B">
        <w:t>contributing to detect</w:t>
      </w:r>
      <w:r w:rsidR="00651347" w:rsidRPr="0033543B">
        <w:t>ing</w:t>
      </w:r>
      <w:r w:rsidR="00744D04" w:rsidRPr="0033543B">
        <w:t xml:space="preserve"> the damage states </w:t>
      </w:r>
      <w:r w:rsidR="00543976" w:rsidRPr="0033543B">
        <w:t xml:space="preserve">and </w:t>
      </w:r>
      <w:r w:rsidR="00651347" w:rsidRPr="0033543B">
        <w:t xml:space="preserve">to </w:t>
      </w:r>
      <w:r w:rsidR="00543976" w:rsidRPr="0033543B">
        <w:t xml:space="preserve">prevent </w:t>
      </w:r>
      <w:r w:rsidR="00651347" w:rsidRPr="0033543B">
        <w:t xml:space="preserve">the </w:t>
      </w:r>
      <w:r w:rsidR="00744D04" w:rsidRPr="0033543B">
        <w:t xml:space="preserve">LNG release to the environment. </w:t>
      </w:r>
      <w:r w:rsidR="007A2CBB" w:rsidRPr="0033543B">
        <w:t>These trees encompass</w:t>
      </w:r>
      <w:r w:rsidR="00744D04" w:rsidRPr="0033543B">
        <w:t xml:space="preserve"> the initial event identification, system failure</w:t>
      </w:r>
      <w:r w:rsidR="00543976" w:rsidRPr="0033543B">
        <w:t>s</w:t>
      </w:r>
      <w:r w:rsidR="00744D04" w:rsidRPr="0033543B">
        <w:t xml:space="preserve"> and success, and human responses as well. </w:t>
      </w:r>
      <w:r w:rsidR="00DF09B4">
        <w:t>In addition</w:t>
      </w:r>
      <w:r w:rsidR="0052699B" w:rsidRPr="0033543B">
        <w:t xml:space="preserve">, </w:t>
      </w:r>
      <w:r w:rsidR="005E2493" w:rsidRPr="0033543B">
        <w:t>system</w:t>
      </w:r>
      <w:r w:rsidR="00713751" w:rsidRPr="0033543B">
        <w:t>s</w:t>
      </w:r>
      <w:r w:rsidR="005E2493" w:rsidRPr="0033543B">
        <w:t xml:space="preserve"> failure</w:t>
      </w:r>
      <w:r w:rsidR="00543976" w:rsidRPr="0033543B">
        <w:t>s</w:t>
      </w:r>
      <w:r w:rsidR="0052699B" w:rsidRPr="0033543B">
        <w:t xml:space="preserve"> in terms of basic component failures and human errors,</w:t>
      </w:r>
      <w:r w:rsidR="005E2493" w:rsidRPr="0033543B">
        <w:t xml:space="preserve"> and</w:t>
      </w:r>
      <w:r w:rsidR="0052699B" w:rsidRPr="0033543B">
        <w:t xml:space="preserve"> accident sequence</w:t>
      </w:r>
      <w:r w:rsidR="00713751" w:rsidRPr="0033543B">
        <w:t>s</w:t>
      </w:r>
      <w:r w:rsidR="0052699B" w:rsidRPr="0033543B">
        <w:t xml:space="preserve"> </w:t>
      </w:r>
      <w:r w:rsidR="002763EC" w:rsidRPr="0033543B">
        <w:t>are modelled</w:t>
      </w:r>
      <w:r w:rsidR="00543976" w:rsidRPr="0033543B">
        <w:t xml:space="preserve">. </w:t>
      </w:r>
      <w:r w:rsidR="00DF09B4">
        <w:t>Finally, f</w:t>
      </w:r>
      <w:r w:rsidR="0052699B" w:rsidRPr="0033543B">
        <w:t xml:space="preserve">requencies </w:t>
      </w:r>
      <w:r w:rsidR="00543976" w:rsidRPr="0033543B">
        <w:t xml:space="preserve">of accident sequences and plant damage states </w:t>
      </w:r>
      <w:r w:rsidR="005E2493" w:rsidRPr="0033543B">
        <w:t>are calculated with the aid of</w:t>
      </w:r>
      <w:r w:rsidR="0052699B" w:rsidRPr="0033543B">
        <w:t xml:space="preserve"> </w:t>
      </w:r>
      <w:r w:rsidR="00713751" w:rsidRPr="0033543B">
        <w:t xml:space="preserve">the </w:t>
      </w:r>
      <w:r w:rsidR="0052699B" w:rsidRPr="0033543B">
        <w:t>Fault Tree</w:t>
      </w:r>
      <w:r w:rsidR="001146FC" w:rsidRPr="0033543B">
        <w:t xml:space="preserve"> and</w:t>
      </w:r>
      <w:r w:rsidR="00543976" w:rsidRPr="0033543B">
        <w:t xml:space="preserve"> Event Tree</w:t>
      </w:r>
      <w:r w:rsidR="00713751" w:rsidRPr="0033543B">
        <w:t xml:space="preserve"> analysis.</w:t>
      </w:r>
      <w:r w:rsidR="0052699B" w:rsidRPr="0033543B">
        <w:t xml:space="preserve"> </w:t>
      </w:r>
    </w:p>
    <w:p w14:paraId="48F6482F" w14:textId="4465CB40" w:rsidR="00753F30" w:rsidRPr="0033543B" w:rsidRDefault="009C1E6A" w:rsidP="00651347">
      <w:pPr>
        <w:pStyle w:val="CETheadingx"/>
      </w:pPr>
      <w:r w:rsidRPr="0033543B">
        <w:t xml:space="preserve">2.2 </w:t>
      </w:r>
      <w:r w:rsidR="00753F30" w:rsidRPr="0033543B">
        <w:t xml:space="preserve">Phase II: consequences </w:t>
      </w:r>
      <w:r w:rsidR="007A2CBB" w:rsidRPr="0033543B">
        <w:t>assessment</w:t>
      </w:r>
    </w:p>
    <w:p w14:paraId="37A5624F" w14:textId="5361CB85" w:rsidR="00395272" w:rsidRPr="0033543B" w:rsidRDefault="00815BAA" w:rsidP="00651347">
      <w:pPr>
        <w:pStyle w:val="CETheadingx"/>
      </w:pPr>
      <w:r w:rsidRPr="0033543B">
        <w:t xml:space="preserve">The second phase </w:t>
      </w:r>
      <w:r w:rsidR="00CE09D6" w:rsidRPr="0033543B">
        <w:t>comprises</w:t>
      </w:r>
      <w:r w:rsidRPr="0033543B">
        <w:t xml:space="preserve"> the assessment of </w:t>
      </w:r>
      <w:r w:rsidR="004D52CA" w:rsidRPr="0033543B">
        <w:t xml:space="preserve">the </w:t>
      </w:r>
      <w:r w:rsidRPr="0033543B">
        <w:t xml:space="preserve">consequences </w:t>
      </w:r>
      <w:r w:rsidR="00BA329A" w:rsidRPr="0033543B">
        <w:t xml:space="preserve">owning to the release of </w:t>
      </w:r>
      <w:r w:rsidRPr="0033543B">
        <w:t xml:space="preserve">flammable </w:t>
      </w:r>
      <w:r w:rsidR="00BA329A" w:rsidRPr="0033543B">
        <w:t>LNG</w:t>
      </w:r>
      <w:r w:rsidRPr="0033543B">
        <w:t>.</w:t>
      </w:r>
      <w:r w:rsidR="00CE09D6" w:rsidRPr="0033543B">
        <w:t xml:space="preserve"> First, all the types of physical phenomen</w:t>
      </w:r>
      <w:r w:rsidR="00651347" w:rsidRPr="0033543B">
        <w:t>a</w:t>
      </w:r>
      <w:r w:rsidR="006D55CF" w:rsidRPr="0033543B">
        <w:t xml:space="preserve">, </w:t>
      </w:r>
      <w:r w:rsidR="004D52CA" w:rsidRPr="0033543B">
        <w:t>such as</w:t>
      </w:r>
      <w:r w:rsidR="006D55CF" w:rsidRPr="0033543B">
        <w:t xml:space="preserve"> pool fire</w:t>
      </w:r>
      <w:r w:rsidR="0047596D" w:rsidRPr="0033543B">
        <w:t>, jet fire, flash fire</w:t>
      </w:r>
      <w:r w:rsidR="006D55CF" w:rsidRPr="0033543B">
        <w:t xml:space="preserve"> or vapo</w:t>
      </w:r>
      <w:r w:rsidR="00651347" w:rsidRPr="0033543B">
        <w:t>u</w:t>
      </w:r>
      <w:r w:rsidR="006D55CF" w:rsidRPr="0033543B">
        <w:t>r cloud explosion,</w:t>
      </w:r>
      <w:r w:rsidR="00CE09D6" w:rsidRPr="0033543B">
        <w:t xml:space="preserve"> that </w:t>
      </w:r>
      <w:r w:rsidR="0047596D" w:rsidRPr="0033543B">
        <w:t>may</w:t>
      </w:r>
      <w:r w:rsidR="00CE09D6" w:rsidRPr="0033543B">
        <w:t xml:space="preserve"> </w:t>
      </w:r>
      <w:r w:rsidR="00DA0C09" w:rsidRPr="0033543B">
        <w:t>occur</w:t>
      </w:r>
      <w:r w:rsidR="00BA329A" w:rsidRPr="0033543B">
        <w:t xml:space="preserve"> are determined</w:t>
      </w:r>
      <w:r w:rsidR="00CE09D6" w:rsidRPr="0033543B">
        <w:t xml:space="preserve">. </w:t>
      </w:r>
      <w:r w:rsidR="002C1A16" w:rsidRPr="0033543B">
        <w:t xml:space="preserve">Assuming the LNG release and the associated physical phenomenon, the heat radiation or the peak overpressure is calculated. </w:t>
      </w:r>
      <w:r w:rsidR="002C1A16" w:rsidRPr="0033543B">
        <w:rPr>
          <w:color w:val="000000" w:themeColor="text1"/>
        </w:rPr>
        <w:t>The calculation is achieved by using specially designed simulation models</w:t>
      </w:r>
      <w:r w:rsidR="0047596D" w:rsidRPr="0033543B">
        <w:rPr>
          <w:color w:val="000000" w:themeColor="text1"/>
        </w:rPr>
        <w:t xml:space="preserve">, </w:t>
      </w:r>
      <w:r w:rsidR="00651347" w:rsidRPr="0033543B">
        <w:rPr>
          <w:color w:val="000000" w:themeColor="text1"/>
        </w:rPr>
        <w:t xml:space="preserve">such </w:t>
      </w:r>
      <w:r w:rsidR="0047596D" w:rsidRPr="0033543B">
        <w:rPr>
          <w:color w:val="000000" w:themeColor="text1"/>
        </w:rPr>
        <w:t xml:space="preserve">as </w:t>
      </w:r>
      <w:r w:rsidR="00EA72DF" w:rsidRPr="0033543B">
        <w:rPr>
          <w:color w:val="000000" w:themeColor="text1"/>
        </w:rPr>
        <w:t>th</w:t>
      </w:r>
      <w:r w:rsidR="003B0093" w:rsidRPr="0033543B">
        <w:rPr>
          <w:color w:val="000000" w:themeColor="text1"/>
        </w:rPr>
        <w:t>ose</w:t>
      </w:r>
      <w:r w:rsidR="00EA72DF" w:rsidRPr="0033543B">
        <w:rPr>
          <w:color w:val="000000" w:themeColor="text1"/>
        </w:rPr>
        <w:t xml:space="preserve"> </w:t>
      </w:r>
      <w:r w:rsidR="0047596D" w:rsidRPr="0033543B">
        <w:rPr>
          <w:color w:val="000000" w:themeColor="text1"/>
        </w:rPr>
        <w:t>developed by Papazoglou et al</w:t>
      </w:r>
      <w:r w:rsidR="001129F7" w:rsidRPr="0033543B">
        <w:rPr>
          <w:color w:val="000000" w:themeColor="text1"/>
        </w:rPr>
        <w:t>.</w:t>
      </w:r>
      <w:r w:rsidR="00E13F51" w:rsidRPr="0033543B">
        <w:rPr>
          <w:color w:val="000000" w:themeColor="text1"/>
        </w:rPr>
        <w:t>,</w:t>
      </w:r>
      <w:r w:rsidR="00937744" w:rsidRPr="0033543B">
        <w:rPr>
          <w:color w:val="000000" w:themeColor="text1"/>
        </w:rPr>
        <w:t xml:space="preserve"> </w:t>
      </w:r>
      <w:r w:rsidR="001129F7" w:rsidRPr="0033543B">
        <w:rPr>
          <w:color w:val="000000" w:themeColor="text1"/>
        </w:rPr>
        <w:t>(</w:t>
      </w:r>
      <w:r w:rsidR="0047596D" w:rsidRPr="0033543B">
        <w:rPr>
          <w:color w:val="000000" w:themeColor="text1"/>
        </w:rPr>
        <w:t>1996</w:t>
      </w:r>
      <w:r w:rsidR="001129F7" w:rsidRPr="0033543B">
        <w:rPr>
          <w:color w:val="000000" w:themeColor="text1"/>
        </w:rPr>
        <w:t>)</w:t>
      </w:r>
      <w:r w:rsidR="002C1A16" w:rsidRPr="0033543B">
        <w:rPr>
          <w:color w:val="000000" w:themeColor="text1"/>
        </w:rPr>
        <w:t xml:space="preserve">. </w:t>
      </w:r>
      <w:r w:rsidR="0047596D" w:rsidRPr="0033543B">
        <w:t>Heat radiation and overpressure</w:t>
      </w:r>
      <w:r w:rsidR="002C1A16" w:rsidRPr="0033543B">
        <w:t xml:space="preserve"> are integrated over time, </w:t>
      </w:r>
      <w:r w:rsidR="0047596D" w:rsidRPr="0033543B">
        <w:t xml:space="preserve">to assess </w:t>
      </w:r>
      <w:r w:rsidR="0005374F" w:rsidRPr="0033543B">
        <w:t>the dose</w:t>
      </w:r>
      <w:r w:rsidR="00C158D9" w:rsidRPr="0033543B">
        <w:t xml:space="preserve"> an individual </w:t>
      </w:r>
      <w:r w:rsidR="004A31CD" w:rsidRPr="0033543B">
        <w:t>receives</w:t>
      </w:r>
      <w:r w:rsidR="0047596D" w:rsidRPr="0033543B">
        <w:t>. A</w:t>
      </w:r>
      <w:r w:rsidR="00C158D9" w:rsidRPr="0033543B">
        <w:t>ppropriate</w:t>
      </w:r>
      <w:r w:rsidR="00334DC3" w:rsidRPr="0033543B">
        <w:t xml:space="preserve"> </w:t>
      </w:r>
      <w:r w:rsidR="00C158D9" w:rsidRPr="0033543B">
        <w:t>do</w:t>
      </w:r>
      <w:r w:rsidR="002C1A16" w:rsidRPr="0033543B">
        <w:t>s</w:t>
      </w:r>
      <w:r w:rsidR="00C158D9" w:rsidRPr="0033543B">
        <w:t xml:space="preserve">e/response models </w:t>
      </w:r>
      <w:r w:rsidR="002C1A16" w:rsidRPr="0033543B">
        <w:t xml:space="preserve">are exploited to eventually estimate </w:t>
      </w:r>
      <w:r w:rsidR="009C37C9" w:rsidRPr="0033543B">
        <w:t xml:space="preserve">the probability of fatality of </w:t>
      </w:r>
      <w:r w:rsidR="002C1A16" w:rsidRPr="0033543B">
        <w:t>an</w:t>
      </w:r>
      <w:r w:rsidR="009C37C9" w:rsidRPr="0033543B">
        <w:t xml:space="preserve"> individual receiving the </w:t>
      </w:r>
      <w:r w:rsidR="002C1A16" w:rsidRPr="0033543B">
        <w:t xml:space="preserve">assessed </w:t>
      </w:r>
      <w:r w:rsidR="009C37C9" w:rsidRPr="0033543B">
        <w:t>dose.</w:t>
      </w:r>
    </w:p>
    <w:p w14:paraId="3BD926E2" w14:textId="1560D76E" w:rsidR="00753F30" w:rsidRPr="0033543B" w:rsidRDefault="009C1E6A" w:rsidP="00651347">
      <w:pPr>
        <w:pStyle w:val="CETheadingx"/>
      </w:pPr>
      <w:r w:rsidRPr="0033543B">
        <w:t xml:space="preserve">2.3 </w:t>
      </w:r>
      <w:r w:rsidR="00753F30" w:rsidRPr="0033543B">
        <w:t>Phase III:</w:t>
      </w:r>
      <w:r w:rsidR="007A2CBB" w:rsidRPr="0033543B">
        <w:t xml:space="preserve"> risk</w:t>
      </w:r>
      <w:r w:rsidR="00753F30" w:rsidRPr="0033543B">
        <w:t xml:space="preserve"> </w:t>
      </w:r>
      <w:r w:rsidR="004A31CD" w:rsidRPr="0033543B">
        <w:t>estimation</w:t>
      </w:r>
    </w:p>
    <w:p w14:paraId="5838FD77" w14:textId="56B8CF00" w:rsidR="00523B4E" w:rsidRPr="0033543B" w:rsidRDefault="00543976" w:rsidP="00651347">
      <w:pPr>
        <w:pStyle w:val="CETheadingx"/>
      </w:pPr>
      <w:r w:rsidRPr="0033543B">
        <w:t>The third phase in</w:t>
      </w:r>
      <w:r w:rsidR="007A2CBB" w:rsidRPr="0033543B">
        <w:t xml:space="preserve">volves the integration of the results </w:t>
      </w:r>
      <w:r w:rsidR="00DA0C09" w:rsidRPr="0033543B">
        <w:t>of all previous phases</w:t>
      </w:r>
      <w:r w:rsidR="00E85E31" w:rsidRPr="0033543B">
        <w:t xml:space="preserve">. </w:t>
      </w:r>
      <w:r w:rsidR="007A2CBB" w:rsidRPr="0033543B">
        <w:t>Indeed, th</w:t>
      </w:r>
      <w:r w:rsidR="00523B4E" w:rsidRPr="0033543B">
        <w:t xml:space="preserve">e frequencies of the various </w:t>
      </w:r>
      <w:r w:rsidRPr="0033543B">
        <w:t>damage states</w:t>
      </w:r>
      <w:r w:rsidR="00523B4E" w:rsidRPr="0033543B">
        <w:t xml:space="preserve"> are combined with the corresponding consequences resulting in the quantifi</w:t>
      </w:r>
      <w:r w:rsidR="00E85E31" w:rsidRPr="0033543B">
        <w:t>cation of</w:t>
      </w:r>
      <w:r w:rsidR="00523B4E" w:rsidRPr="0033543B">
        <w:t xml:space="preserve"> risk. </w:t>
      </w:r>
      <w:r w:rsidR="00E85E31" w:rsidRPr="0033543B">
        <w:t>I</w:t>
      </w:r>
      <w:r w:rsidR="00523B4E" w:rsidRPr="0033543B">
        <w:t xml:space="preserve">ndividual fatality at a specific location </w:t>
      </w:r>
      <w:r w:rsidR="00E85E31" w:rsidRPr="0033543B">
        <w:t>is calculated at the area of interest, which is the port</w:t>
      </w:r>
      <w:r w:rsidR="00523B4E" w:rsidRPr="0033543B">
        <w:t>.</w:t>
      </w:r>
    </w:p>
    <w:p w14:paraId="49534436" w14:textId="61A8FF4B" w:rsidR="00CF3A91" w:rsidRPr="0033543B" w:rsidRDefault="00CF3A91" w:rsidP="009E4ACD">
      <w:pPr>
        <w:pStyle w:val="CETHeading1"/>
        <w:numPr>
          <w:ilvl w:val="1"/>
          <w:numId w:val="1"/>
        </w:numPr>
        <w:tabs>
          <w:tab w:val="num" w:pos="360"/>
        </w:tabs>
        <w:rPr>
          <w:lang w:val="en-GB"/>
        </w:rPr>
      </w:pPr>
      <w:r w:rsidRPr="0033543B">
        <w:rPr>
          <w:lang w:val="en-GB"/>
        </w:rPr>
        <w:t xml:space="preserve">Case study </w:t>
      </w:r>
    </w:p>
    <w:p w14:paraId="3B47377B" w14:textId="2F60F2CC" w:rsidR="006732B6" w:rsidRPr="00370CF4" w:rsidRDefault="009C1E6A" w:rsidP="00651347">
      <w:pPr>
        <w:pStyle w:val="CETheadingx"/>
      </w:pPr>
      <w:r w:rsidRPr="00370CF4">
        <w:t xml:space="preserve">3.1 </w:t>
      </w:r>
      <w:r w:rsidR="006732B6" w:rsidRPr="00370CF4">
        <w:t>General information</w:t>
      </w:r>
    </w:p>
    <w:p w14:paraId="24C17B59" w14:textId="537A0FE3" w:rsidR="003E17CD" w:rsidRDefault="002D76F5" w:rsidP="007121BC">
      <w:pPr>
        <w:pStyle w:val="CETBodytext"/>
        <w:rPr>
          <w:lang w:val="en-GB"/>
        </w:rPr>
      </w:pPr>
      <w:r w:rsidRPr="006D55CF">
        <w:rPr>
          <w:lang w:val="en-GB"/>
        </w:rPr>
        <w:t xml:space="preserve">The case study examines the </w:t>
      </w:r>
      <w:r w:rsidR="00C504D2">
        <w:rPr>
          <w:lang w:val="en-GB"/>
        </w:rPr>
        <w:t xml:space="preserve">safety during </w:t>
      </w:r>
      <w:r w:rsidR="004D52CA">
        <w:rPr>
          <w:lang w:val="en-GB"/>
        </w:rPr>
        <w:t xml:space="preserve">LNG </w:t>
      </w:r>
      <w:r w:rsidRPr="006D55CF">
        <w:t>bunkering</w:t>
      </w:r>
      <w:r w:rsidR="004D52CA">
        <w:rPr>
          <w:lang w:val="en-GB"/>
        </w:rPr>
        <w:t xml:space="preserve"> of a passenger ship, namely the LNG </w:t>
      </w:r>
      <w:r w:rsidR="00713751">
        <w:rPr>
          <w:lang w:val="en-GB"/>
        </w:rPr>
        <w:t>fueled</w:t>
      </w:r>
      <w:r w:rsidR="004D52CA">
        <w:rPr>
          <w:lang w:val="en-GB"/>
        </w:rPr>
        <w:t xml:space="preserve"> ship,</w:t>
      </w:r>
      <w:r w:rsidR="00266DF8" w:rsidRPr="006D55CF">
        <w:rPr>
          <w:lang w:val="en-GB"/>
        </w:rPr>
        <w:t xml:space="preserve"> </w:t>
      </w:r>
      <w:r w:rsidR="004D52CA">
        <w:rPr>
          <w:lang w:val="en-GB"/>
        </w:rPr>
        <w:t>from</w:t>
      </w:r>
      <w:r w:rsidRPr="006D55CF">
        <w:rPr>
          <w:lang w:val="en-GB"/>
        </w:rPr>
        <w:t xml:space="preserve"> a bunker ship. The passenger ship is equipped with two </w:t>
      </w:r>
      <w:r w:rsidR="004D52CA">
        <w:rPr>
          <w:lang w:val="en-GB"/>
        </w:rPr>
        <w:t>T</w:t>
      </w:r>
      <w:r w:rsidRPr="006D55CF">
        <w:rPr>
          <w:lang w:val="en-GB"/>
        </w:rPr>
        <w:t>ype C storage tanks</w:t>
      </w:r>
      <w:r w:rsidR="00114681">
        <w:rPr>
          <w:lang w:val="en-GB"/>
        </w:rPr>
        <w:t xml:space="preserve">, each with </w:t>
      </w:r>
      <w:r w:rsidR="00F15FB7">
        <w:rPr>
          <w:lang w:val="en-GB"/>
        </w:rPr>
        <w:t xml:space="preserve">a </w:t>
      </w:r>
      <w:r w:rsidR="00114681">
        <w:rPr>
          <w:lang w:val="en-GB"/>
        </w:rPr>
        <w:t xml:space="preserve">400 </w:t>
      </w:r>
      <w:r w:rsidR="00114681" w:rsidRPr="006D55CF">
        <w:rPr>
          <w:lang w:val="en-GB"/>
        </w:rPr>
        <w:t>m</w:t>
      </w:r>
      <w:r w:rsidR="00114681" w:rsidRPr="006D55CF">
        <w:rPr>
          <w:vertAlign w:val="superscript"/>
          <w:lang w:val="en-GB"/>
        </w:rPr>
        <w:t>3</w:t>
      </w:r>
      <w:r w:rsidR="00114681">
        <w:rPr>
          <w:lang w:val="en-GB"/>
        </w:rPr>
        <w:t xml:space="preserve"> capacity of LNG fuel</w:t>
      </w:r>
      <w:r w:rsidR="004D52CA">
        <w:rPr>
          <w:lang w:val="en-GB"/>
        </w:rPr>
        <w:t xml:space="preserve"> and </w:t>
      </w:r>
      <w:r w:rsidR="00DF09B4">
        <w:rPr>
          <w:lang w:val="en-GB"/>
        </w:rPr>
        <w:t xml:space="preserve">operates at </w:t>
      </w:r>
      <w:r w:rsidR="00651347">
        <w:rPr>
          <w:lang w:val="en-GB"/>
        </w:rPr>
        <w:t xml:space="preserve">a </w:t>
      </w:r>
      <w:r w:rsidR="004D52CA" w:rsidRPr="006D55CF">
        <w:rPr>
          <w:lang w:val="en-GB"/>
        </w:rPr>
        <w:t xml:space="preserve">pressure </w:t>
      </w:r>
      <w:r w:rsidR="00651347">
        <w:rPr>
          <w:lang w:val="en-GB"/>
        </w:rPr>
        <w:t xml:space="preserve">of </w:t>
      </w:r>
      <w:r w:rsidR="004D52CA" w:rsidRPr="006D55CF">
        <w:rPr>
          <w:lang w:val="en-GB"/>
        </w:rPr>
        <w:t>4 bar.</w:t>
      </w:r>
      <w:r w:rsidR="004D52CA">
        <w:rPr>
          <w:lang w:val="en-GB"/>
        </w:rPr>
        <w:t xml:space="preserve"> </w:t>
      </w:r>
      <w:r w:rsidRPr="006D55CF">
        <w:rPr>
          <w:lang w:val="en-GB"/>
        </w:rPr>
        <w:t xml:space="preserve">The bunker ship </w:t>
      </w:r>
      <w:r w:rsidR="004D52CA">
        <w:rPr>
          <w:lang w:val="en-GB"/>
        </w:rPr>
        <w:t xml:space="preserve">has a </w:t>
      </w:r>
      <w:r w:rsidR="00114681">
        <w:rPr>
          <w:lang w:val="en-GB"/>
        </w:rPr>
        <w:t xml:space="preserve">pressurised tank with </w:t>
      </w:r>
      <w:r w:rsidR="00DF09B4">
        <w:rPr>
          <w:lang w:val="en-GB"/>
        </w:rPr>
        <w:t xml:space="preserve">a </w:t>
      </w:r>
      <w:r w:rsidR="00114681">
        <w:rPr>
          <w:lang w:val="en-GB"/>
        </w:rPr>
        <w:t>capacity</w:t>
      </w:r>
      <w:r w:rsidR="00DF09B4">
        <w:rPr>
          <w:lang w:val="en-GB"/>
        </w:rPr>
        <w:t xml:space="preserve"> of </w:t>
      </w:r>
      <w:r w:rsidR="00DF09B4" w:rsidRPr="006D55CF">
        <w:rPr>
          <w:lang w:val="en-GB"/>
        </w:rPr>
        <w:t>3,000 m</w:t>
      </w:r>
      <w:r w:rsidR="00DF09B4" w:rsidRPr="006D55CF">
        <w:rPr>
          <w:vertAlign w:val="superscript"/>
          <w:lang w:val="en-GB"/>
        </w:rPr>
        <w:t>3</w:t>
      </w:r>
      <w:r w:rsidR="004D52CA">
        <w:rPr>
          <w:lang w:val="en-GB"/>
        </w:rPr>
        <w:t>.</w:t>
      </w:r>
      <w:r w:rsidR="007121BC" w:rsidRPr="006D55CF">
        <w:rPr>
          <w:lang w:val="en-GB"/>
        </w:rPr>
        <w:t xml:space="preserve"> </w:t>
      </w:r>
      <w:r w:rsidR="004D52CA">
        <w:rPr>
          <w:lang w:val="en-GB"/>
        </w:rPr>
        <w:t>In order to proceed with the bunkering operations, t</w:t>
      </w:r>
      <w:r w:rsidRPr="006D55CF">
        <w:rPr>
          <w:lang w:val="en-GB"/>
        </w:rPr>
        <w:t>he passenger ship is moored at the pier</w:t>
      </w:r>
      <w:r w:rsidR="004D52CA">
        <w:rPr>
          <w:lang w:val="en-GB"/>
        </w:rPr>
        <w:t xml:space="preserve">, </w:t>
      </w:r>
      <w:r w:rsidRPr="006D55CF">
        <w:rPr>
          <w:lang w:val="en-GB"/>
        </w:rPr>
        <w:t>the bunker ship moors alongside</w:t>
      </w:r>
      <w:r w:rsidR="004D52CA">
        <w:rPr>
          <w:lang w:val="en-GB"/>
        </w:rPr>
        <w:t xml:space="preserve">, and the tank is loaded through </w:t>
      </w:r>
      <w:r w:rsidR="004D52CA" w:rsidRPr="006D55CF">
        <w:rPr>
          <w:lang w:val="en-GB"/>
        </w:rPr>
        <w:t xml:space="preserve">2 hoses with a diameter 4" </w:t>
      </w:r>
      <w:r w:rsidRPr="006D55CF">
        <w:rPr>
          <w:lang w:val="en-GB"/>
        </w:rPr>
        <w:t xml:space="preserve">at </w:t>
      </w:r>
      <w:r w:rsidR="00383BCF">
        <w:rPr>
          <w:lang w:val="en-GB"/>
        </w:rPr>
        <w:t xml:space="preserve">a </w:t>
      </w:r>
      <w:r w:rsidRPr="006D55CF">
        <w:rPr>
          <w:lang w:val="en-GB"/>
        </w:rPr>
        <w:t>rate 400 m</w:t>
      </w:r>
      <w:r w:rsidRPr="006D55CF">
        <w:rPr>
          <w:vertAlign w:val="superscript"/>
          <w:lang w:val="en-GB"/>
        </w:rPr>
        <w:t>3</w:t>
      </w:r>
      <w:r w:rsidRPr="006D55CF">
        <w:rPr>
          <w:lang w:val="en-GB"/>
        </w:rPr>
        <w:t xml:space="preserve">/h. </w:t>
      </w:r>
      <w:r w:rsidR="007121BC" w:rsidRPr="006D55CF">
        <w:t xml:space="preserve">For </w:t>
      </w:r>
      <w:r w:rsidR="004D52CA" w:rsidRPr="006D55CF">
        <w:t>handling</w:t>
      </w:r>
      <w:r w:rsidR="003E17CD" w:rsidRPr="006D55CF">
        <w:t xml:space="preserve"> </w:t>
      </w:r>
      <w:r w:rsidR="003E17CD" w:rsidRPr="006D55CF">
        <w:lastRenderedPageBreak/>
        <w:t>emergenc</w:t>
      </w:r>
      <w:r w:rsidR="00F15FB7">
        <w:t>ie</w:t>
      </w:r>
      <w:r w:rsidR="003E17CD" w:rsidRPr="006D55CF">
        <w:t>s,</w:t>
      </w:r>
      <w:r w:rsidR="00F47DDE">
        <w:t xml:space="preserve"> an</w:t>
      </w:r>
      <w:r w:rsidR="003E17CD" w:rsidRPr="006D55CF">
        <w:t xml:space="preserve"> </w:t>
      </w:r>
      <w:r w:rsidR="007121BC" w:rsidRPr="006D55CF">
        <w:rPr>
          <w:lang w:val="en-GB"/>
        </w:rPr>
        <w:t xml:space="preserve">automatic Emergency Shut Down system (ESD) </w:t>
      </w:r>
      <w:r w:rsidR="00F47DDE">
        <w:t>exists</w:t>
      </w:r>
      <w:r w:rsidR="00F47DDE" w:rsidRPr="006D55CF">
        <w:rPr>
          <w:lang w:val="en-GB"/>
        </w:rPr>
        <w:t xml:space="preserve"> </w:t>
      </w:r>
      <w:r w:rsidR="007121BC" w:rsidRPr="006D55CF">
        <w:rPr>
          <w:lang w:val="en-GB"/>
        </w:rPr>
        <w:t>on both ships</w:t>
      </w:r>
      <w:r w:rsidR="00383BCF">
        <w:rPr>
          <w:lang w:val="en-GB"/>
        </w:rPr>
        <w:t xml:space="preserve">, and an </w:t>
      </w:r>
      <w:r w:rsidR="00383BCF" w:rsidRPr="006D55CF">
        <w:rPr>
          <w:lang w:val="en-GB"/>
        </w:rPr>
        <w:t>emergency release system (ERS)</w:t>
      </w:r>
      <w:r w:rsidR="00383BCF">
        <w:rPr>
          <w:lang w:val="en-GB"/>
        </w:rPr>
        <w:t xml:space="preserve"> </w:t>
      </w:r>
      <w:r w:rsidR="00F47DDE">
        <w:rPr>
          <w:lang w:val="en-GB"/>
        </w:rPr>
        <w:t xml:space="preserve">is </w:t>
      </w:r>
      <w:r w:rsidR="00F47DDE" w:rsidRPr="00DF2A19">
        <w:rPr>
          <w:lang w:val="en-GB"/>
        </w:rPr>
        <w:t xml:space="preserve">installed </w:t>
      </w:r>
      <w:r w:rsidR="00651347" w:rsidRPr="00DF2A19">
        <w:rPr>
          <w:lang w:val="en-GB"/>
        </w:rPr>
        <w:t xml:space="preserve">to </w:t>
      </w:r>
      <w:r w:rsidR="00DF2A19" w:rsidRPr="00DF2A19">
        <w:rPr>
          <w:lang w:val="en-GB"/>
        </w:rPr>
        <w:t>disconnect the supply side from the receiving vessel</w:t>
      </w:r>
      <w:r w:rsidR="00DF2A19">
        <w:rPr>
          <w:lang w:val="en-GB"/>
        </w:rPr>
        <w:t>.</w:t>
      </w:r>
      <w:r w:rsidR="00383BCF">
        <w:rPr>
          <w:lang w:val="en-GB"/>
        </w:rPr>
        <w:t xml:space="preserve"> </w:t>
      </w:r>
    </w:p>
    <w:p w14:paraId="0F345E6E" w14:textId="77777777" w:rsidR="00114681" w:rsidRPr="00370CF4" w:rsidRDefault="00114681" w:rsidP="00651347">
      <w:pPr>
        <w:pStyle w:val="CETheadingx"/>
      </w:pPr>
      <w:r>
        <w:t xml:space="preserve">3.2 </w:t>
      </w:r>
      <w:r w:rsidRPr="00370CF4">
        <w:t>Initial events identification</w:t>
      </w:r>
    </w:p>
    <w:p w14:paraId="70C5E9BF" w14:textId="05AE3938" w:rsidR="00114681" w:rsidRDefault="00114681" w:rsidP="00651347">
      <w:pPr>
        <w:pStyle w:val="CETheadingx"/>
      </w:pPr>
      <w:r w:rsidRPr="0009099D">
        <w:t xml:space="preserve">In the first phase of the risk assessment, </w:t>
      </w:r>
      <w:r w:rsidR="007F4761">
        <w:t>a</w:t>
      </w:r>
      <w:r w:rsidR="00651347">
        <w:t xml:space="preserve"> M</w:t>
      </w:r>
      <w:r w:rsidR="00651347" w:rsidRPr="002E1493">
        <w:t xml:space="preserve">aster </w:t>
      </w:r>
      <w:r w:rsidR="00651347">
        <w:t>L</w:t>
      </w:r>
      <w:r w:rsidR="00651347" w:rsidRPr="002E1493">
        <w:t xml:space="preserve">ogic </w:t>
      </w:r>
      <w:r w:rsidR="00651347">
        <w:t>D</w:t>
      </w:r>
      <w:r w:rsidR="00651347" w:rsidRPr="002E1493">
        <w:t xml:space="preserve">iagram </w:t>
      </w:r>
      <w:r w:rsidR="00651347">
        <w:t>(</w:t>
      </w:r>
      <w:r w:rsidRPr="0009099D">
        <w:t>MLD</w:t>
      </w:r>
      <w:r w:rsidR="00651347">
        <w:t>)</w:t>
      </w:r>
      <w:r w:rsidRPr="0009099D">
        <w:t xml:space="preserve"> </w:t>
      </w:r>
      <w:r w:rsidR="007F4761" w:rsidRPr="0009099D">
        <w:t>for the fuel</w:t>
      </w:r>
      <w:r w:rsidR="007F4761">
        <w:t>ed ship is</w:t>
      </w:r>
      <w:r w:rsidRPr="0009099D">
        <w:t xml:space="preserve"> constructed</w:t>
      </w:r>
      <w:r w:rsidR="007F4761">
        <w:t>,</w:t>
      </w:r>
      <w:r w:rsidRPr="0009099D">
        <w:t xml:space="preserve"> to determine the initial events that are likely to occur during </w:t>
      </w:r>
      <w:r w:rsidRPr="00395272">
        <w:t xml:space="preserve">ship </w:t>
      </w:r>
      <w:r>
        <w:t xml:space="preserve">to ship bunkering. In brief, MLDs initiate with the top event “Loss of Containment” which is decomposed </w:t>
      </w:r>
      <w:r w:rsidRPr="003F116B">
        <w:t xml:space="preserve">into events </w:t>
      </w:r>
      <w:r>
        <w:t>required to occur for producing this top event. L</w:t>
      </w:r>
      <w:r w:rsidRPr="00395272">
        <w:t>oss of containment</w:t>
      </w:r>
      <w:r>
        <w:t xml:space="preserve"> indicates the</w:t>
      </w:r>
      <w:r w:rsidRPr="00395272">
        <w:t xml:space="preserve"> discontinuity or loss of the pressure boundary between the </w:t>
      </w:r>
      <w:r>
        <w:t>LNG</w:t>
      </w:r>
      <w:r w:rsidRPr="00395272">
        <w:t xml:space="preserve"> an</w:t>
      </w:r>
      <w:r>
        <w:t>d the environment, resulting in the release of LNG. Figure 1 presents the MLD developed for the bunker ship. As shown, t</w:t>
      </w:r>
      <w:r w:rsidRPr="00395272">
        <w:t xml:space="preserve">here are two major categories of events leading to loss of containment: those resulting in a structural failure of the containment and those resulting in </w:t>
      </w:r>
      <w:r w:rsidR="00651347">
        <w:t xml:space="preserve">the </w:t>
      </w:r>
      <w:r w:rsidRPr="00395272">
        <w:t xml:space="preserve">containment </w:t>
      </w:r>
      <w:r w:rsidRPr="006732B6">
        <w:t xml:space="preserve">bypassing because of an inadvertent opening </w:t>
      </w:r>
      <w:r>
        <w:t>or</w:t>
      </w:r>
      <w:r w:rsidRPr="006732B6">
        <w:t xml:space="preserve"> an engineered discontinuity in the containment (e.g. valves). </w:t>
      </w:r>
      <w:r>
        <w:t>L</w:t>
      </w:r>
      <w:r w:rsidRPr="006732B6">
        <w:t xml:space="preserve">oss of containment due to tank structural failure may be caused by corrosion, overpressure, high temperature, vibration, or external loading. </w:t>
      </w:r>
      <w:r w:rsidRPr="00DB7BEB">
        <w:t xml:space="preserve">Overpressure may be caused due to internal pressure increase. Internal pressure increase may be caused by inadequate purging, </w:t>
      </w:r>
      <w:r w:rsidRPr="001A2133">
        <w:t>boil</w:t>
      </w:r>
      <w:r w:rsidR="00651347">
        <w:t>-</w:t>
      </w:r>
      <w:r w:rsidRPr="001A2133">
        <w:t xml:space="preserve">off gas removal malfunction or excess external heat. External loading may be achieved in the next two </w:t>
      </w:r>
      <w:r w:rsidRPr="00DB7BEB">
        <w:t xml:space="preserve">ways: a) natural </w:t>
      </w:r>
      <w:r w:rsidRPr="005231B5">
        <w:t xml:space="preserve">phenomena such as high winds, earthquake, and tsunami, or </w:t>
      </w:r>
      <w:r w:rsidR="004A31CD">
        <w:t xml:space="preserve">b) </w:t>
      </w:r>
      <w:r w:rsidRPr="005231B5">
        <w:t xml:space="preserve">extra loads owing to </w:t>
      </w:r>
      <w:r w:rsidR="00651347">
        <w:t xml:space="preserve">a </w:t>
      </w:r>
      <w:r w:rsidRPr="005231B5">
        <w:t xml:space="preserve">collision between the two ships, contact with large objects such as cranes, mooring line failure, or poor ballast. On the other hand, loss of containment resulting in a bypass of the containment may be caused either because operations start while </w:t>
      </w:r>
      <w:r>
        <w:t>the containment</w:t>
      </w:r>
      <w:r w:rsidRPr="005231B5">
        <w:t xml:space="preserve"> is open or because the </w:t>
      </w:r>
      <w:r>
        <w:t>latter</w:t>
      </w:r>
      <w:r w:rsidRPr="005231B5">
        <w:t xml:space="preserve"> is opened during operations. </w:t>
      </w:r>
      <w:r>
        <w:t xml:space="preserve">In addition, in </w:t>
      </w:r>
      <w:r w:rsidR="00651347">
        <w:t xml:space="preserve">the </w:t>
      </w:r>
      <w:r w:rsidRPr="002B6777">
        <w:t>case of the fueled ship tank</w:t>
      </w:r>
      <w:r>
        <w:t>,</w:t>
      </w:r>
      <w:r w:rsidRPr="002B6777">
        <w:t xml:space="preserve"> overfilling might</w:t>
      </w:r>
      <w:r>
        <w:t xml:space="preserve"> further</w:t>
      </w:r>
      <w:r w:rsidRPr="002B6777">
        <w:t xml:space="preserve"> occur. </w:t>
      </w:r>
      <w:r>
        <w:t>Table 1 presents the list of the initial events, the identified damage states, and the LNG release quantities for the ship to ship bunkering of the case study.</w:t>
      </w:r>
    </w:p>
    <w:p w14:paraId="12FDF1FB" w14:textId="77777777" w:rsidR="00643057" w:rsidRPr="00370CF4" w:rsidRDefault="00643057" w:rsidP="00643057">
      <w:pPr>
        <w:pStyle w:val="CETheadingx"/>
      </w:pPr>
      <w:r>
        <w:t xml:space="preserve">3.3 </w:t>
      </w:r>
      <w:r w:rsidRPr="00370CF4">
        <w:t xml:space="preserve">Major accident scenarios </w:t>
      </w:r>
    </w:p>
    <w:p w14:paraId="3BAFD29B" w14:textId="21B4A237" w:rsidR="006D12FB" w:rsidRDefault="00643057" w:rsidP="00643057">
      <w:pPr>
        <w:pStyle w:val="CETBodytext"/>
      </w:pPr>
      <w:r>
        <w:t>Once the list of the initial events has been assembled the safety functions and the systems that serve these functions are determined. Safety functions are combinations of engineering</w:t>
      </w:r>
      <w:r w:rsidRPr="00395272">
        <w:t xml:space="preserve"> systems and human actions aiming at </w:t>
      </w:r>
      <w:r>
        <w:t>mitigating the possible consequences of the initial events. The safety systems, or similarly frontline systems,</w:t>
      </w:r>
    </w:p>
    <w:p w14:paraId="29BFEB3A" w14:textId="77777777" w:rsidR="00643057" w:rsidRPr="006D12FB" w:rsidRDefault="00643057" w:rsidP="00643057">
      <w:pPr>
        <w:pStyle w:val="CETBodytext"/>
      </w:pPr>
    </w:p>
    <w:p w14:paraId="5C9879D7" w14:textId="4ADF2A06" w:rsidR="00505859" w:rsidRDefault="00534020" w:rsidP="00505859">
      <w:pPr>
        <w:pStyle w:val="CETBodytext"/>
      </w:pPr>
      <w:r>
        <w:rPr>
          <w:noProof/>
          <w:lang w:val="el-GR" w:eastAsia="el-GR"/>
        </w:rPr>
        <w:drawing>
          <wp:inline distT="0" distB="0" distL="0" distR="0" wp14:anchorId="6E5C08E9" wp14:editId="37BC3182">
            <wp:extent cx="5579745" cy="2200275"/>
            <wp:effectExtent l="0" t="0" r="190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79745" cy="2200275"/>
                    </a:xfrm>
                    <a:prstGeom prst="rect">
                      <a:avLst/>
                    </a:prstGeom>
                  </pic:spPr>
                </pic:pic>
              </a:graphicData>
            </a:graphic>
          </wp:inline>
        </w:drawing>
      </w:r>
    </w:p>
    <w:p w14:paraId="60870DC3" w14:textId="6145763F" w:rsidR="00505859" w:rsidRPr="00505859" w:rsidRDefault="00505859" w:rsidP="00505859">
      <w:pPr>
        <w:pStyle w:val="CETBodytext"/>
      </w:pPr>
      <w:r w:rsidRPr="00BD077D">
        <w:rPr>
          <w:rStyle w:val="CETCaptionCarattere"/>
        </w:rPr>
        <w:t xml:space="preserve">Figure 1: </w:t>
      </w:r>
      <w:r>
        <w:rPr>
          <w:rStyle w:val="CETCaptionCarattere"/>
          <w:i w:val="0"/>
        </w:rPr>
        <w:t xml:space="preserve">MLD for the bunker ship during </w:t>
      </w:r>
      <w:r w:rsidR="00C504D2">
        <w:rPr>
          <w:rStyle w:val="CETCaptionCarattere"/>
          <w:i w:val="0"/>
        </w:rPr>
        <w:t xml:space="preserve">ship to ship </w:t>
      </w:r>
      <w:r w:rsidR="0022785D">
        <w:rPr>
          <w:rStyle w:val="CETCaptionCarattere"/>
          <w:i w:val="0"/>
        </w:rPr>
        <w:t>bunkering operations</w:t>
      </w:r>
    </w:p>
    <w:p w14:paraId="5C845AB3" w14:textId="77777777" w:rsidR="00505859" w:rsidRPr="00505859" w:rsidRDefault="00505859" w:rsidP="007121BC">
      <w:pPr>
        <w:pStyle w:val="CETBodytext"/>
      </w:pPr>
    </w:p>
    <w:p w14:paraId="2CDB1B80" w14:textId="77777777" w:rsidR="00643057" w:rsidRDefault="00643057" w:rsidP="002A409C">
      <w:pPr>
        <w:pStyle w:val="CETBodytext"/>
      </w:pPr>
    </w:p>
    <w:p w14:paraId="03F618E2" w14:textId="64D792CA" w:rsidR="00165275" w:rsidRDefault="00165275" w:rsidP="00165275">
      <w:pPr>
        <w:pStyle w:val="CETheadingx"/>
      </w:pPr>
      <w:r>
        <w:t xml:space="preserve">are used </w:t>
      </w:r>
      <w:r w:rsidRPr="002F2789">
        <w:t>to construct accident sequences that describe how the occurrence of an initial event and the failure of</w:t>
      </w:r>
      <w:r>
        <w:t xml:space="preserve"> safety systems result in the final damage state and the release of LNG. Accident sequences are graphically represented through Event Trees and their </w:t>
      </w:r>
      <w:r w:rsidRPr="007C6ACF">
        <w:t>frequency of occurrence</w:t>
      </w:r>
      <w:r>
        <w:t xml:space="preserve"> is calculated by using Fault Tree and Event Tree analyses, or previously calculated and reported frequencies. </w:t>
      </w:r>
      <w:r w:rsidRPr="001A2133">
        <w:t>Accident sequen</w:t>
      </w:r>
      <w:r>
        <w:t>ces are constructed for the following</w:t>
      </w:r>
      <w:r w:rsidRPr="001A2133">
        <w:t xml:space="preserve"> </w:t>
      </w:r>
      <w:r>
        <w:t>six</w:t>
      </w:r>
      <w:r w:rsidRPr="001A2133">
        <w:t xml:space="preserve"> identified initial events:</w:t>
      </w:r>
      <w:r>
        <w:t xml:space="preserve"> b</w:t>
      </w:r>
      <w:r w:rsidRPr="00534020">
        <w:t>oil</w:t>
      </w:r>
      <w:r>
        <w:t>-</w:t>
      </w:r>
      <w:r w:rsidRPr="00534020">
        <w:t>off removal malfunction during loading</w:t>
      </w:r>
      <w:r>
        <w:t>, overfilling of the tank of the fueled ship, i</w:t>
      </w:r>
      <w:r w:rsidRPr="00FE1079">
        <w:t>na</w:t>
      </w:r>
      <w:r>
        <w:t xml:space="preserve">dvertent valve closure during </w:t>
      </w:r>
      <w:r w:rsidRPr="00FE1079">
        <w:t>loading</w:t>
      </w:r>
      <w:r>
        <w:t>, external fire</w:t>
      </w:r>
      <w:r w:rsidRPr="00FE1079">
        <w:t xml:space="preserve"> </w:t>
      </w:r>
      <w:r>
        <w:t>on either ship,</w:t>
      </w:r>
      <w:bookmarkStart w:id="1" w:name="_Hlk90889436"/>
      <w:r>
        <w:t xml:space="preserve"> e</w:t>
      </w:r>
      <w:r w:rsidRPr="00E2427D">
        <w:t xml:space="preserve">xtra load in </w:t>
      </w:r>
      <w:r>
        <w:t xml:space="preserve">a </w:t>
      </w:r>
      <w:r w:rsidRPr="00E2427D">
        <w:t xml:space="preserve">tank (collision, grounding, poor ballast, </w:t>
      </w:r>
      <w:r>
        <w:t>m</w:t>
      </w:r>
      <w:r w:rsidRPr="00E2427D">
        <w:t>ooring line)</w:t>
      </w:r>
      <w:r>
        <w:t>,</w:t>
      </w:r>
      <w:bookmarkEnd w:id="1"/>
      <w:r>
        <w:t xml:space="preserve"> extra load in hose (earthquake, tsunami, high winds). Table 2 </w:t>
      </w:r>
      <w:r w:rsidRPr="00655AD5">
        <w:t>presents</w:t>
      </w:r>
      <w:r>
        <w:t xml:space="preserve"> </w:t>
      </w:r>
      <w:r w:rsidRPr="00D9397D">
        <w:t>the frequenc</w:t>
      </w:r>
      <w:r>
        <w:t>ies</w:t>
      </w:r>
      <w:r w:rsidRPr="00D9397D">
        <w:t xml:space="preserve"> of </w:t>
      </w:r>
      <w:r>
        <w:t>all damage states</w:t>
      </w:r>
      <w:r w:rsidRPr="00D9397D">
        <w:t xml:space="preserve"> and the </w:t>
      </w:r>
      <w:r>
        <w:t xml:space="preserve">associated </w:t>
      </w:r>
      <w:r w:rsidRPr="00D9397D">
        <w:t>released</w:t>
      </w:r>
      <w:r>
        <w:t xml:space="preserve"> </w:t>
      </w:r>
      <w:r w:rsidRPr="00D9397D">
        <w:t>quantity</w:t>
      </w:r>
      <w:r>
        <w:t xml:space="preserve">. </w:t>
      </w:r>
    </w:p>
    <w:p w14:paraId="272AEA6B" w14:textId="77777777" w:rsidR="00165275" w:rsidRPr="00370CF4" w:rsidRDefault="00165275" w:rsidP="00165275">
      <w:pPr>
        <w:pStyle w:val="CETheadingx"/>
      </w:pPr>
      <w:r>
        <w:t xml:space="preserve">3.4 </w:t>
      </w:r>
      <w:r w:rsidRPr="00370CF4">
        <w:t>Consequences quantification</w:t>
      </w:r>
    </w:p>
    <w:p w14:paraId="346FCB29" w14:textId="77777777" w:rsidR="00165275" w:rsidRPr="0033543B" w:rsidRDefault="00165275" w:rsidP="00165275">
      <w:pPr>
        <w:pStyle w:val="CETheadingx"/>
      </w:pPr>
      <w:r w:rsidRPr="00655AD5">
        <w:t xml:space="preserve">Once the accident occurs, </w:t>
      </w:r>
      <w:r>
        <w:t xml:space="preserve">released LNG will form a pool on the sea surface, close to the release point. If ignition occurs in a relatively short time, the pool will burn until the entire amount of LNG vapour is consumed. If the ignition is late, due to the much higher temperature of the sea environment, LNG will quickly evaporate and form a flammable cloud, which is likely to be carried away by wind and buoyancy. It is worth noting that if the mass </w:t>
      </w:r>
      <w:r>
        <w:lastRenderedPageBreak/>
        <w:t>flow rate from the leak is relatively high (&gt; 0.2 m</w:t>
      </w:r>
      <w:r w:rsidRPr="00621122">
        <w:rPr>
          <w:vertAlign w:val="superscript"/>
        </w:rPr>
        <w:t>3</w:t>
      </w:r>
      <w:r>
        <w:t xml:space="preserve">/s), a Rapid Phase Transition (RPT) with measurable overpressure can occur, thus affecting the integrity of the ship </w:t>
      </w:r>
      <w:r w:rsidRPr="0033543B">
        <w:t xml:space="preserve">vessels (Bubbico and Salzano, 2009). </w:t>
      </w:r>
    </w:p>
    <w:p w14:paraId="3FD1B7E4" w14:textId="77777777" w:rsidR="00165275" w:rsidRPr="0033543B" w:rsidRDefault="00165275" w:rsidP="00165275">
      <w:pPr>
        <w:pStyle w:val="CETheadingx"/>
      </w:pPr>
      <w:r w:rsidRPr="0033543B">
        <w:t>When the flammable cloud is formed, delayed ignition can occur at the cloud edge or in any other position within the cloud. In this case, a flash fire is characterized by flame propagation from the ignition spot to the pool (the release point). A pool fire and a jet fire (on the ship) are typical phenomena following the flash fire.</w:t>
      </w:r>
    </w:p>
    <w:p w14:paraId="6B88710E" w14:textId="30213E3D" w:rsidR="00165275" w:rsidRPr="0033543B" w:rsidRDefault="00DF09B4" w:rsidP="00165275">
      <w:pPr>
        <w:pStyle w:val="CETheadingx"/>
      </w:pPr>
      <w:r>
        <w:t xml:space="preserve">In addition, </w:t>
      </w:r>
      <w:r w:rsidR="00165275" w:rsidRPr="0033543B">
        <w:t xml:space="preserve">the burning of the flammable cloud can lead to a dramatic vapour cloud explosion (VCE), </w:t>
      </w:r>
      <w:r>
        <w:t xml:space="preserve">generating </w:t>
      </w:r>
      <w:r w:rsidR="00165275" w:rsidRPr="0033543B">
        <w:t xml:space="preserve">destructive pressure waves </w:t>
      </w:r>
      <w:r>
        <w:t xml:space="preserve">which </w:t>
      </w:r>
      <w:r w:rsidR="00165275" w:rsidRPr="0033543B">
        <w:t xml:space="preserve">travel in the far-field from the release point. This </w:t>
      </w:r>
      <w:r>
        <w:t>situation</w:t>
      </w:r>
      <w:r w:rsidR="00165275" w:rsidRPr="0033543B">
        <w:t xml:space="preserve"> is however unlikely </w:t>
      </w:r>
      <w:r>
        <w:t xml:space="preserve">to occur </w:t>
      </w:r>
      <w:r w:rsidR="00165275" w:rsidRPr="0033543B">
        <w:t xml:space="preserve">in case of LNG vapour, which </w:t>
      </w:r>
      <w:r>
        <w:t xml:space="preserve">consists </w:t>
      </w:r>
      <w:r w:rsidR="00165275" w:rsidRPr="0033543B">
        <w:t xml:space="preserve">mainly </w:t>
      </w:r>
      <w:r>
        <w:t>of</w:t>
      </w:r>
      <w:r w:rsidR="00165275" w:rsidRPr="0033543B">
        <w:t xml:space="preserve"> methane. Indeed, this gas is characterized by low reactivity at ambient temperature (which further decrease</w:t>
      </w:r>
      <w:r>
        <w:t>s</w:t>
      </w:r>
      <w:r w:rsidR="00165275" w:rsidRPr="0033543B">
        <w:t xml:space="preserve"> by the low </w:t>
      </w:r>
      <w:r>
        <w:t xml:space="preserve">vapour </w:t>
      </w:r>
      <w:r w:rsidR="00165275" w:rsidRPr="0033543B">
        <w:t>temperature). Furthermore, in case of ship-to-ship bunkering, a relatively un-congested area is predictable. It is also worth noting that partial confinement (e.g. due to the vicinity of the two ships with the tier) can only affect local pressure due to simple thermodynamic consideration, hence without producing pressure waves. Eventually, literature agrees that pool fire and flash fire have by far the largest potential impact distances of all, thus being of prime importance (Pio et. al, 2019 ; Carboni et. al, 2022).</w:t>
      </w:r>
    </w:p>
    <w:p w14:paraId="3D274911" w14:textId="77777777" w:rsidR="00165275" w:rsidRPr="0033543B" w:rsidRDefault="00165275" w:rsidP="00165275">
      <w:pPr>
        <w:pStyle w:val="CETBodytext"/>
      </w:pPr>
    </w:p>
    <w:p w14:paraId="2218F702" w14:textId="2AB2EA81" w:rsidR="005D225A" w:rsidRPr="0033543B" w:rsidRDefault="005D225A" w:rsidP="002A409C">
      <w:pPr>
        <w:pStyle w:val="CETBodytext"/>
      </w:pPr>
      <w:r w:rsidRPr="0033543B">
        <w:t xml:space="preserve">Table 1: List of initial events, identified damage states, and LNG release quantities </w:t>
      </w:r>
      <w:r w:rsidR="009047EB" w:rsidRPr="0033543B">
        <w:t>of</w:t>
      </w:r>
      <w:r w:rsidRPr="0033543B">
        <w:t xml:space="preserve"> the case study</w:t>
      </w:r>
    </w:p>
    <w:tbl>
      <w:tblPr>
        <w:tblW w:w="729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111"/>
        <w:gridCol w:w="1559"/>
        <w:gridCol w:w="1620"/>
      </w:tblGrid>
      <w:tr w:rsidR="007F4761" w:rsidRPr="0033543B" w14:paraId="38BB2DED" w14:textId="687DF307" w:rsidTr="007F4761">
        <w:tc>
          <w:tcPr>
            <w:tcW w:w="4111" w:type="dxa"/>
            <w:tcBorders>
              <w:top w:val="single" w:sz="12" w:space="0" w:color="008000"/>
              <w:bottom w:val="single" w:sz="6" w:space="0" w:color="008000"/>
            </w:tcBorders>
            <w:shd w:val="clear" w:color="auto" w:fill="FFFFFF"/>
          </w:tcPr>
          <w:p w14:paraId="20A9E79B" w14:textId="77777777" w:rsidR="007F4761" w:rsidRPr="0033543B" w:rsidRDefault="007F4761" w:rsidP="005D225A">
            <w:pPr>
              <w:pStyle w:val="CETBodytext"/>
              <w:ind w:right="170"/>
              <w:rPr>
                <w:b/>
              </w:rPr>
            </w:pPr>
          </w:p>
          <w:p w14:paraId="32C8C698" w14:textId="2B486FD6" w:rsidR="007F4761" w:rsidRPr="0033543B" w:rsidRDefault="007F4761" w:rsidP="005D225A">
            <w:pPr>
              <w:pStyle w:val="CETBodytext"/>
              <w:ind w:right="170"/>
              <w:rPr>
                <w:b/>
                <w:lang w:val="en-GB"/>
              </w:rPr>
            </w:pPr>
            <w:r w:rsidRPr="0033543B">
              <w:rPr>
                <w:b/>
                <w:lang w:val="en-GB"/>
              </w:rPr>
              <w:t xml:space="preserve">Initial events for both ships </w:t>
            </w:r>
          </w:p>
        </w:tc>
        <w:tc>
          <w:tcPr>
            <w:tcW w:w="1559" w:type="dxa"/>
            <w:tcBorders>
              <w:top w:val="single" w:sz="12" w:space="0" w:color="008000"/>
              <w:bottom w:val="single" w:sz="6" w:space="0" w:color="008000"/>
            </w:tcBorders>
            <w:shd w:val="clear" w:color="auto" w:fill="FFFFFF"/>
          </w:tcPr>
          <w:p w14:paraId="4539AE9B" w14:textId="77777777" w:rsidR="007F4761" w:rsidRPr="0033543B" w:rsidRDefault="007F4761" w:rsidP="005D225A">
            <w:pPr>
              <w:pStyle w:val="CETBodytext"/>
              <w:ind w:right="170"/>
              <w:rPr>
                <w:b/>
                <w:lang w:val="en-GB"/>
              </w:rPr>
            </w:pPr>
          </w:p>
          <w:p w14:paraId="5B7777E7" w14:textId="459D790D" w:rsidR="007F4761" w:rsidRPr="0033543B" w:rsidRDefault="007F4761" w:rsidP="005D225A">
            <w:pPr>
              <w:pStyle w:val="CETBodytext"/>
              <w:ind w:right="170"/>
              <w:rPr>
                <w:b/>
                <w:lang w:val="en-GB"/>
              </w:rPr>
            </w:pPr>
            <w:r w:rsidRPr="0033543B">
              <w:rPr>
                <w:b/>
                <w:lang w:val="en-GB"/>
              </w:rPr>
              <w:t>Damage state</w:t>
            </w:r>
          </w:p>
        </w:tc>
        <w:tc>
          <w:tcPr>
            <w:tcW w:w="1620" w:type="dxa"/>
            <w:tcBorders>
              <w:top w:val="single" w:sz="12" w:space="0" w:color="008000"/>
              <w:bottom w:val="single" w:sz="6" w:space="0" w:color="008000"/>
            </w:tcBorders>
            <w:shd w:val="clear" w:color="auto" w:fill="FFFFFF"/>
          </w:tcPr>
          <w:p w14:paraId="56CB401D" w14:textId="245C422C" w:rsidR="007F4761" w:rsidRPr="0033543B" w:rsidRDefault="001146FC" w:rsidP="00266DF8">
            <w:pPr>
              <w:pStyle w:val="CETBodytext"/>
              <w:ind w:right="170"/>
              <w:rPr>
                <w:b/>
                <w:lang w:val="en-GB"/>
              </w:rPr>
            </w:pPr>
            <w:r w:rsidRPr="0033543B">
              <w:rPr>
                <w:b/>
                <w:lang w:val="en-GB"/>
              </w:rPr>
              <w:t>Fuelled</w:t>
            </w:r>
            <w:r w:rsidR="007F4761" w:rsidRPr="0033543B">
              <w:rPr>
                <w:b/>
                <w:lang w:val="en-GB"/>
              </w:rPr>
              <w:t xml:space="preserve"> ship</w:t>
            </w:r>
          </w:p>
          <w:p w14:paraId="42E14AAE" w14:textId="4A3F40F6" w:rsidR="007F4761" w:rsidRPr="0033543B" w:rsidRDefault="00DF09B4" w:rsidP="00DF09B4">
            <w:pPr>
              <w:pStyle w:val="CETBodytext"/>
              <w:ind w:right="170"/>
              <w:rPr>
                <w:b/>
                <w:lang w:val="en-GB"/>
              </w:rPr>
            </w:pPr>
            <w:r>
              <w:rPr>
                <w:b/>
                <w:lang w:val="en-GB"/>
              </w:rPr>
              <w:t>r</w:t>
            </w:r>
            <w:r w:rsidR="007F4761" w:rsidRPr="0033543B">
              <w:rPr>
                <w:b/>
                <w:lang w:val="en-GB"/>
              </w:rPr>
              <w:t>elease quantity</w:t>
            </w:r>
          </w:p>
        </w:tc>
      </w:tr>
      <w:tr w:rsidR="007F4761" w:rsidRPr="0033543B" w14:paraId="24AC3022" w14:textId="57FAC7B5" w:rsidTr="007F4761">
        <w:tc>
          <w:tcPr>
            <w:tcW w:w="4111" w:type="dxa"/>
            <w:shd w:val="clear" w:color="auto" w:fill="FFFFFF"/>
          </w:tcPr>
          <w:p w14:paraId="7FDDA7CC" w14:textId="179AFA4F" w:rsidR="007F4761" w:rsidRPr="0033543B" w:rsidRDefault="007F4761" w:rsidP="004E0B80">
            <w:pPr>
              <w:pStyle w:val="CETBodytext"/>
              <w:ind w:right="170"/>
              <w:rPr>
                <w:lang w:val="en-GB"/>
              </w:rPr>
            </w:pPr>
            <w:r w:rsidRPr="0033543B">
              <w:t>Corrosion</w:t>
            </w:r>
          </w:p>
        </w:tc>
        <w:tc>
          <w:tcPr>
            <w:tcW w:w="1559" w:type="dxa"/>
            <w:shd w:val="clear" w:color="auto" w:fill="FFFFFF"/>
          </w:tcPr>
          <w:p w14:paraId="757B40FB" w14:textId="5E13DE7E" w:rsidR="007F4761" w:rsidRPr="0033543B" w:rsidRDefault="007F4761" w:rsidP="008E4D35">
            <w:pPr>
              <w:pStyle w:val="CETBodytext"/>
              <w:ind w:right="170"/>
              <w:rPr>
                <w:lang w:val="en-GB"/>
              </w:rPr>
            </w:pPr>
            <w:r w:rsidRPr="0033543B">
              <w:t xml:space="preserve">Tank hole </w:t>
            </w:r>
          </w:p>
        </w:tc>
        <w:tc>
          <w:tcPr>
            <w:tcW w:w="1620" w:type="dxa"/>
            <w:shd w:val="clear" w:color="auto" w:fill="FFFFFF"/>
          </w:tcPr>
          <w:p w14:paraId="4ACC4411" w14:textId="4F4C7560" w:rsidR="007F4761" w:rsidRPr="0033543B" w:rsidRDefault="00F15FB7" w:rsidP="00F15FB7">
            <w:pPr>
              <w:pStyle w:val="CETBodytext"/>
              <w:ind w:right="170"/>
            </w:pPr>
            <w:r w:rsidRPr="0033543B">
              <w:rPr>
                <w:lang w:val="en-GB"/>
              </w:rPr>
              <w:t xml:space="preserve">Depending </w:t>
            </w:r>
            <w:r w:rsidR="007F4761" w:rsidRPr="0033543B">
              <w:rPr>
                <w:lang w:val="en-GB"/>
              </w:rPr>
              <w:t xml:space="preserve">on </w:t>
            </w:r>
            <w:r w:rsidRPr="0033543B">
              <w:rPr>
                <w:lang w:val="en-GB"/>
              </w:rPr>
              <w:t xml:space="preserve">the </w:t>
            </w:r>
            <w:r w:rsidR="007F4761" w:rsidRPr="0033543B">
              <w:rPr>
                <w:lang w:val="en-GB"/>
              </w:rPr>
              <w:t>hole diameter</w:t>
            </w:r>
          </w:p>
        </w:tc>
      </w:tr>
      <w:tr w:rsidR="007F4761" w:rsidRPr="0033543B" w14:paraId="47CF5E17" w14:textId="195C2DCC" w:rsidTr="007F4761">
        <w:tc>
          <w:tcPr>
            <w:tcW w:w="4111" w:type="dxa"/>
            <w:shd w:val="clear" w:color="auto" w:fill="FFFFFF"/>
          </w:tcPr>
          <w:p w14:paraId="1E8209B1" w14:textId="3A351E41" w:rsidR="007F4761" w:rsidRPr="0033543B" w:rsidRDefault="007F4761" w:rsidP="004E0B80">
            <w:pPr>
              <w:pStyle w:val="CETBodytext"/>
              <w:ind w:right="170"/>
            </w:pPr>
            <w:r w:rsidRPr="0033543B">
              <w:t>High Temperature</w:t>
            </w:r>
          </w:p>
        </w:tc>
        <w:tc>
          <w:tcPr>
            <w:tcW w:w="1559" w:type="dxa"/>
            <w:shd w:val="clear" w:color="auto" w:fill="FFFFFF"/>
          </w:tcPr>
          <w:p w14:paraId="7DBA8870" w14:textId="53B5712E" w:rsidR="007F4761" w:rsidRPr="0033543B" w:rsidRDefault="007F4761" w:rsidP="008E4D35">
            <w:pPr>
              <w:pStyle w:val="CETBodytext"/>
              <w:ind w:right="170"/>
            </w:pPr>
            <w:r w:rsidRPr="0033543B">
              <w:t xml:space="preserve">Tank rupture </w:t>
            </w:r>
          </w:p>
        </w:tc>
        <w:tc>
          <w:tcPr>
            <w:tcW w:w="1620" w:type="dxa"/>
            <w:shd w:val="clear" w:color="auto" w:fill="FFFFFF"/>
          </w:tcPr>
          <w:p w14:paraId="0055BAFD" w14:textId="57572FF3" w:rsidR="007F4761" w:rsidRPr="0033543B" w:rsidRDefault="007F4761" w:rsidP="004E0B80">
            <w:pPr>
              <w:pStyle w:val="CETBodytext"/>
              <w:ind w:right="170"/>
            </w:pPr>
            <w:r w:rsidRPr="0033543B">
              <w:t>400 m</w:t>
            </w:r>
            <w:r w:rsidRPr="0033543B">
              <w:rPr>
                <w:vertAlign w:val="superscript"/>
              </w:rPr>
              <w:t>3</w:t>
            </w:r>
          </w:p>
        </w:tc>
      </w:tr>
      <w:tr w:rsidR="007F4761" w:rsidRPr="0033543B" w14:paraId="0E2A1D90" w14:textId="73F32126" w:rsidTr="007F4761">
        <w:tc>
          <w:tcPr>
            <w:tcW w:w="4111" w:type="dxa"/>
            <w:shd w:val="clear" w:color="auto" w:fill="FFFFFF"/>
          </w:tcPr>
          <w:p w14:paraId="7A932DD5" w14:textId="2E5BC932" w:rsidR="007F4761" w:rsidRPr="0033543B" w:rsidRDefault="007F4761" w:rsidP="008E4D35">
            <w:pPr>
              <w:pStyle w:val="CETBodytext"/>
              <w:ind w:right="170"/>
              <w:rPr>
                <w:lang w:val="en-GB"/>
              </w:rPr>
            </w:pPr>
            <w:r w:rsidRPr="0033543B">
              <w:t xml:space="preserve">Inadequate purging of loading arm </w:t>
            </w:r>
          </w:p>
        </w:tc>
        <w:tc>
          <w:tcPr>
            <w:tcW w:w="1559" w:type="dxa"/>
            <w:shd w:val="clear" w:color="auto" w:fill="FFFFFF"/>
          </w:tcPr>
          <w:p w14:paraId="7B523106" w14:textId="72C3D6C9" w:rsidR="007F4761" w:rsidRPr="0033543B" w:rsidRDefault="007F4761" w:rsidP="008E4D35">
            <w:pPr>
              <w:pStyle w:val="CETBodytext"/>
              <w:ind w:right="170"/>
              <w:rPr>
                <w:lang w:val="en-GB"/>
              </w:rPr>
            </w:pPr>
            <w:r w:rsidRPr="0033543B">
              <w:t xml:space="preserve">Hose rupture </w:t>
            </w:r>
          </w:p>
        </w:tc>
        <w:tc>
          <w:tcPr>
            <w:tcW w:w="1620" w:type="dxa"/>
            <w:shd w:val="clear" w:color="auto" w:fill="FFFFFF"/>
          </w:tcPr>
          <w:p w14:paraId="514B9336" w14:textId="57BE65CF" w:rsidR="007F4761" w:rsidRPr="0033543B" w:rsidRDefault="007F4761" w:rsidP="007F4761">
            <w:pPr>
              <w:pStyle w:val="CETBodytext"/>
              <w:ind w:right="170"/>
            </w:pPr>
            <w:r w:rsidRPr="0033543B">
              <w:t>Quantity in hose</w:t>
            </w:r>
          </w:p>
        </w:tc>
      </w:tr>
      <w:tr w:rsidR="007F4761" w:rsidRPr="0033543B" w14:paraId="54E36AEF" w14:textId="77777777" w:rsidTr="007F4761">
        <w:tc>
          <w:tcPr>
            <w:tcW w:w="4111" w:type="dxa"/>
            <w:shd w:val="clear" w:color="auto" w:fill="FFFFFF"/>
          </w:tcPr>
          <w:p w14:paraId="36864C42" w14:textId="2A011208" w:rsidR="007F4761" w:rsidRPr="0033543B" w:rsidRDefault="007F4761" w:rsidP="004E0B80">
            <w:pPr>
              <w:pStyle w:val="CETBodytext"/>
              <w:ind w:right="170"/>
            </w:pPr>
            <w:r w:rsidRPr="0033543B">
              <w:t>Overfilling (only for fueled ship</w:t>
            </w:r>
            <w:r w:rsidR="00651347" w:rsidRPr="0033543B">
              <w:t>s</w:t>
            </w:r>
            <w:r w:rsidRPr="0033543B">
              <w:t>)</w:t>
            </w:r>
          </w:p>
        </w:tc>
        <w:tc>
          <w:tcPr>
            <w:tcW w:w="1559" w:type="dxa"/>
            <w:shd w:val="clear" w:color="auto" w:fill="FFFFFF"/>
          </w:tcPr>
          <w:p w14:paraId="592861FB" w14:textId="788522BB" w:rsidR="007F4761" w:rsidRPr="0033543B" w:rsidRDefault="007F4761" w:rsidP="004E0B80">
            <w:pPr>
              <w:pStyle w:val="CETBodytext"/>
              <w:ind w:right="170"/>
            </w:pPr>
            <w:r w:rsidRPr="0033543B">
              <w:t>LNG release</w:t>
            </w:r>
          </w:p>
        </w:tc>
        <w:tc>
          <w:tcPr>
            <w:tcW w:w="1620" w:type="dxa"/>
            <w:shd w:val="clear" w:color="auto" w:fill="FFFFFF"/>
          </w:tcPr>
          <w:p w14:paraId="2CBC750E" w14:textId="46D760EF" w:rsidR="007F4761" w:rsidRPr="0033543B" w:rsidRDefault="007F4761" w:rsidP="004E0B80">
            <w:pPr>
              <w:pStyle w:val="CETBodytext"/>
              <w:ind w:right="170"/>
            </w:pPr>
            <w:r w:rsidRPr="0033543B">
              <w:t>400 m</w:t>
            </w:r>
            <w:r w:rsidRPr="0033543B">
              <w:rPr>
                <w:vertAlign w:val="superscript"/>
              </w:rPr>
              <w:t>3</w:t>
            </w:r>
          </w:p>
        </w:tc>
      </w:tr>
      <w:tr w:rsidR="007F4761" w:rsidRPr="0033543B" w14:paraId="34E54AA6" w14:textId="5B5B4FC3" w:rsidTr="007F4761">
        <w:tc>
          <w:tcPr>
            <w:tcW w:w="4111" w:type="dxa"/>
            <w:shd w:val="clear" w:color="auto" w:fill="FFFFFF"/>
          </w:tcPr>
          <w:p w14:paraId="653766A9" w14:textId="677FB9A0" w:rsidR="007F4761" w:rsidRPr="0033543B" w:rsidRDefault="007F4761" w:rsidP="00B9593E">
            <w:pPr>
              <w:pStyle w:val="CETBodytext"/>
              <w:ind w:right="170"/>
              <w:rPr>
                <w:lang w:val="en-GB"/>
              </w:rPr>
            </w:pPr>
            <w:r w:rsidRPr="0033543B">
              <w:t>Boil</w:t>
            </w:r>
            <w:r w:rsidR="00651347" w:rsidRPr="0033543B">
              <w:t>-</w:t>
            </w:r>
            <w:r w:rsidRPr="0033543B">
              <w:t>off removal malfunction</w:t>
            </w:r>
          </w:p>
        </w:tc>
        <w:tc>
          <w:tcPr>
            <w:tcW w:w="1559" w:type="dxa"/>
            <w:shd w:val="clear" w:color="auto" w:fill="FFFFFF"/>
          </w:tcPr>
          <w:p w14:paraId="196A492C" w14:textId="6CBAC21B" w:rsidR="007F4761" w:rsidRPr="0033543B" w:rsidRDefault="007F4761" w:rsidP="008E4D35">
            <w:pPr>
              <w:pStyle w:val="CETBodytext"/>
              <w:ind w:right="170"/>
              <w:rPr>
                <w:lang w:val="en-GB"/>
              </w:rPr>
            </w:pPr>
            <w:r w:rsidRPr="0033543B">
              <w:t xml:space="preserve">Tank rupture </w:t>
            </w:r>
          </w:p>
        </w:tc>
        <w:tc>
          <w:tcPr>
            <w:tcW w:w="1620" w:type="dxa"/>
            <w:shd w:val="clear" w:color="auto" w:fill="FFFFFF"/>
          </w:tcPr>
          <w:p w14:paraId="590FE12D" w14:textId="3D841FDE" w:rsidR="007F4761" w:rsidRPr="0033543B" w:rsidRDefault="007F4761" w:rsidP="00B9593E">
            <w:pPr>
              <w:pStyle w:val="CETBodytext"/>
              <w:ind w:right="170"/>
            </w:pPr>
            <w:r w:rsidRPr="0033543B">
              <w:t>400 m</w:t>
            </w:r>
            <w:r w:rsidRPr="0033543B">
              <w:rPr>
                <w:vertAlign w:val="superscript"/>
              </w:rPr>
              <w:t>3</w:t>
            </w:r>
          </w:p>
        </w:tc>
      </w:tr>
      <w:tr w:rsidR="007F4761" w:rsidRPr="0033543B" w14:paraId="6DC6C5F4" w14:textId="513E666B" w:rsidTr="007F4761">
        <w:tc>
          <w:tcPr>
            <w:tcW w:w="4111" w:type="dxa"/>
            <w:shd w:val="clear" w:color="auto" w:fill="FFFFFF"/>
          </w:tcPr>
          <w:p w14:paraId="19B57462" w14:textId="3F5470CD" w:rsidR="007F4761" w:rsidRPr="0033543B" w:rsidRDefault="007F4761" w:rsidP="00B9593E">
            <w:pPr>
              <w:pStyle w:val="CETBodytext"/>
              <w:ind w:right="170"/>
              <w:rPr>
                <w:lang w:val="en-GB"/>
              </w:rPr>
            </w:pPr>
            <w:r w:rsidRPr="0033543B">
              <w:t>Excess external heat during unloading</w:t>
            </w:r>
          </w:p>
        </w:tc>
        <w:tc>
          <w:tcPr>
            <w:tcW w:w="1559" w:type="dxa"/>
            <w:shd w:val="clear" w:color="auto" w:fill="FFFFFF"/>
          </w:tcPr>
          <w:p w14:paraId="613E8DAB" w14:textId="3B4B832E" w:rsidR="007F4761" w:rsidRPr="0033543B" w:rsidRDefault="007F4761" w:rsidP="008E4D35">
            <w:pPr>
              <w:pStyle w:val="CETBodytext"/>
              <w:ind w:right="170"/>
              <w:rPr>
                <w:lang w:val="en-GB"/>
              </w:rPr>
            </w:pPr>
            <w:r w:rsidRPr="0033543B">
              <w:t xml:space="preserve">Tank rupture </w:t>
            </w:r>
          </w:p>
        </w:tc>
        <w:tc>
          <w:tcPr>
            <w:tcW w:w="1620" w:type="dxa"/>
            <w:shd w:val="clear" w:color="auto" w:fill="FFFFFF"/>
          </w:tcPr>
          <w:p w14:paraId="61EC065D" w14:textId="10C749D0" w:rsidR="007F4761" w:rsidRPr="0033543B" w:rsidRDefault="007F4761" w:rsidP="00B9593E">
            <w:pPr>
              <w:pStyle w:val="CETBodytext"/>
              <w:ind w:right="170"/>
            </w:pPr>
            <w:r w:rsidRPr="0033543B">
              <w:t>400 m</w:t>
            </w:r>
            <w:r w:rsidRPr="0033543B">
              <w:rPr>
                <w:vertAlign w:val="superscript"/>
              </w:rPr>
              <w:t>3</w:t>
            </w:r>
          </w:p>
        </w:tc>
      </w:tr>
      <w:tr w:rsidR="007F4761" w:rsidRPr="0033543B" w14:paraId="4C988918" w14:textId="36BD026A" w:rsidTr="007F4761">
        <w:tc>
          <w:tcPr>
            <w:tcW w:w="4111" w:type="dxa"/>
            <w:shd w:val="clear" w:color="auto" w:fill="FFFFFF"/>
          </w:tcPr>
          <w:p w14:paraId="3876A5E1" w14:textId="4F4390A2" w:rsidR="007F4761" w:rsidRPr="0033543B" w:rsidRDefault="007F4761" w:rsidP="00B9593E">
            <w:pPr>
              <w:pStyle w:val="CETBodytext"/>
              <w:ind w:right="170"/>
              <w:rPr>
                <w:lang w:val="en-GB"/>
              </w:rPr>
            </w:pPr>
            <w:r w:rsidRPr="0033543B">
              <w:t xml:space="preserve">Vibration </w:t>
            </w:r>
          </w:p>
        </w:tc>
        <w:tc>
          <w:tcPr>
            <w:tcW w:w="1559" w:type="dxa"/>
            <w:shd w:val="clear" w:color="auto" w:fill="FFFFFF"/>
          </w:tcPr>
          <w:p w14:paraId="3AC6880C" w14:textId="5AF45BC5" w:rsidR="007F4761" w:rsidRPr="0033543B" w:rsidRDefault="007F4761" w:rsidP="008E4D35">
            <w:pPr>
              <w:pStyle w:val="CETBodytext"/>
              <w:ind w:right="170"/>
              <w:rPr>
                <w:lang w:val="en-GB"/>
              </w:rPr>
            </w:pPr>
            <w:r w:rsidRPr="0033543B">
              <w:t xml:space="preserve">Tank rupture </w:t>
            </w:r>
          </w:p>
        </w:tc>
        <w:tc>
          <w:tcPr>
            <w:tcW w:w="1620" w:type="dxa"/>
            <w:shd w:val="clear" w:color="auto" w:fill="FFFFFF"/>
          </w:tcPr>
          <w:p w14:paraId="0C12742D" w14:textId="486772F3" w:rsidR="007F4761" w:rsidRPr="0033543B" w:rsidRDefault="007F4761" w:rsidP="00B9593E">
            <w:pPr>
              <w:pStyle w:val="CETBodytext"/>
              <w:ind w:right="170"/>
            </w:pPr>
            <w:r w:rsidRPr="0033543B">
              <w:t>400 m</w:t>
            </w:r>
            <w:r w:rsidRPr="0033543B">
              <w:rPr>
                <w:vertAlign w:val="superscript"/>
              </w:rPr>
              <w:t>3</w:t>
            </w:r>
          </w:p>
        </w:tc>
      </w:tr>
      <w:tr w:rsidR="007F4761" w:rsidRPr="0033543B" w14:paraId="0B46C8D6" w14:textId="3AFFA9C1" w:rsidTr="007F4761">
        <w:tc>
          <w:tcPr>
            <w:tcW w:w="4111" w:type="dxa"/>
            <w:shd w:val="clear" w:color="auto" w:fill="FFFFFF"/>
          </w:tcPr>
          <w:p w14:paraId="4DA78DE2" w14:textId="061D8DC2" w:rsidR="007F4761" w:rsidRPr="0033543B" w:rsidRDefault="007F4761" w:rsidP="004E0B80">
            <w:pPr>
              <w:pStyle w:val="CETBodytext"/>
              <w:ind w:right="170"/>
              <w:rPr>
                <w:lang w:val="en-GB"/>
              </w:rPr>
            </w:pPr>
            <w:r w:rsidRPr="0033543B">
              <w:t>High wind, earthquake, tsunami</w:t>
            </w:r>
          </w:p>
        </w:tc>
        <w:tc>
          <w:tcPr>
            <w:tcW w:w="1559" w:type="dxa"/>
            <w:shd w:val="clear" w:color="auto" w:fill="FFFFFF"/>
          </w:tcPr>
          <w:p w14:paraId="2FFAF3DD" w14:textId="6B716928" w:rsidR="007F4761" w:rsidRPr="0033543B" w:rsidRDefault="007F4761" w:rsidP="008E4D35">
            <w:pPr>
              <w:pStyle w:val="CETBodytext"/>
              <w:ind w:right="170"/>
              <w:rPr>
                <w:lang w:val="en-GB"/>
              </w:rPr>
            </w:pPr>
            <w:r w:rsidRPr="0033543B">
              <w:t>Hose rupture</w:t>
            </w:r>
          </w:p>
        </w:tc>
        <w:tc>
          <w:tcPr>
            <w:tcW w:w="1620" w:type="dxa"/>
            <w:shd w:val="clear" w:color="auto" w:fill="FFFFFF"/>
          </w:tcPr>
          <w:p w14:paraId="7D202EEC" w14:textId="4FA5A7B5" w:rsidR="007F4761" w:rsidRPr="0033543B" w:rsidRDefault="007F4761" w:rsidP="004E0B80">
            <w:pPr>
              <w:pStyle w:val="CETBodytext"/>
              <w:ind w:right="170"/>
            </w:pPr>
            <w:r w:rsidRPr="0033543B">
              <w:t>400 m</w:t>
            </w:r>
            <w:r w:rsidRPr="0033543B">
              <w:rPr>
                <w:vertAlign w:val="superscript"/>
              </w:rPr>
              <w:t>3</w:t>
            </w:r>
            <w:r w:rsidRPr="0033543B">
              <w:t>/h</w:t>
            </w:r>
          </w:p>
        </w:tc>
      </w:tr>
      <w:tr w:rsidR="007F4761" w:rsidRPr="0033543B" w14:paraId="5C59FB03" w14:textId="7A04D2F4" w:rsidTr="007F4761">
        <w:tc>
          <w:tcPr>
            <w:tcW w:w="4111" w:type="dxa"/>
            <w:shd w:val="clear" w:color="auto" w:fill="FFFFFF"/>
          </w:tcPr>
          <w:p w14:paraId="4206DB4F" w14:textId="30604F07" w:rsidR="007F4761" w:rsidRPr="0033543B" w:rsidRDefault="007F4761" w:rsidP="009047EB">
            <w:pPr>
              <w:pStyle w:val="CETBodytext"/>
              <w:ind w:right="170"/>
              <w:rPr>
                <w:lang w:val="en-GB"/>
              </w:rPr>
            </w:pPr>
            <w:r w:rsidRPr="0033543B">
              <w:t>Collision, or contact with large objects</w:t>
            </w:r>
          </w:p>
        </w:tc>
        <w:tc>
          <w:tcPr>
            <w:tcW w:w="1559" w:type="dxa"/>
            <w:shd w:val="clear" w:color="auto" w:fill="FFFFFF"/>
          </w:tcPr>
          <w:p w14:paraId="1C182D2F" w14:textId="78DC2681" w:rsidR="007F4761" w:rsidRPr="0033543B" w:rsidRDefault="007F4761" w:rsidP="008E4D35">
            <w:pPr>
              <w:pStyle w:val="CETBodytext"/>
              <w:ind w:right="170"/>
              <w:rPr>
                <w:lang w:val="en-GB"/>
              </w:rPr>
            </w:pPr>
            <w:r w:rsidRPr="0033543B">
              <w:t>Tank rupture</w:t>
            </w:r>
          </w:p>
        </w:tc>
        <w:tc>
          <w:tcPr>
            <w:tcW w:w="1620" w:type="dxa"/>
            <w:shd w:val="clear" w:color="auto" w:fill="FFFFFF"/>
          </w:tcPr>
          <w:p w14:paraId="261DCD48" w14:textId="22D4ECA6" w:rsidR="007F4761" w:rsidRPr="0033543B" w:rsidRDefault="007F4761" w:rsidP="00B9593E">
            <w:pPr>
              <w:pStyle w:val="CETBodytext"/>
              <w:ind w:right="170"/>
            </w:pPr>
            <w:r w:rsidRPr="0033543B">
              <w:t>400 m</w:t>
            </w:r>
            <w:r w:rsidRPr="0033543B">
              <w:rPr>
                <w:vertAlign w:val="superscript"/>
              </w:rPr>
              <w:t>3</w:t>
            </w:r>
          </w:p>
        </w:tc>
      </w:tr>
      <w:tr w:rsidR="007F4761" w:rsidRPr="0033543B" w14:paraId="5E1C9F94" w14:textId="077A8FA6" w:rsidTr="007F4761">
        <w:tc>
          <w:tcPr>
            <w:tcW w:w="4111" w:type="dxa"/>
            <w:shd w:val="clear" w:color="auto" w:fill="FFFFFF"/>
          </w:tcPr>
          <w:p w14:paraId="3E720365" w14:textId="3767A7AF" w:rsidR="007F4761" w:rsidRPr="0033543B" w:rsidRDefault="007F4761" w:rsidP="004E0B80">
            <w:pPr>
              <w:pStyle w:val="CETBodytext"/>
            </w:pPr>
            <w:r w:rsidRPr="0033543B">
              <w:t>Poor ballast, or mooring line failure</w:t>
            </w:r>
          </w:p>
        </w:tc>
        <w:tc>
          <w:tcPr>
            <w:tcW w:w="1559" w:type="dxa"/>
            <w:shd w:val="clear" w:color="auto" w:fill="FFFFFF"/>
          </w:tcPr>
          <w:p w14:paraId="36F919C0" w14:textId="30BE102F" w:rsidR="007F4761" w:rsidRPr="0033543B" w:rsidRDefault="007F4761" w:rsidP="008E4D35">
            <w:pPr>
              <w:pStyle w:val="CETBodytext"/>
            </w:pPr>
            <w:r w:rsidRPr="0033543B">
              <w:t>Hose rupture</w:t>
            </w:r>
          </w:p>
        </w:tc>
        <w:tc>
          <w:tcPr>
            <w:tcW w:w="1620" w:type="dxa"/>
            <w:shd w:val="clear" w:color="auto" w:fill="FFFFFF"/>
          </w:tcPr>
          <w:p w14:paraId="03E59133" w14:textId="5800BBD7" w:rsidR="007F4761" w:rsidRPr="0033543B" w:rsidRDefault="007F4761" w:rsidP="004E0B80">
            <w:pPr>
              <w:pStyle w:val="CETBodytext"/>
            </w:pPr>
            <w:r w:rsidRPr="0033543B">
              <w:t>400 m</w:t>
            </w:r>
            <w:r w:rsidRPr="0033543B">
              <w:rPr>
                <w:vertAlign w:val="superscript"/>
              </w:rPr>
              <w:t>3</w:t>
            </w:r>
            <w:r w:rsidRPr="0033543B">
              <w:t>/h</w:t>
            </w:r>
          </w:p>
        </w:tc>
      </w:tr>
      <w:tr w:rsidR="007F4761" w:rsidRPr="0033543B" w14:paraId="0626AEF0" w14:textId="1900065B" w:rsidTr="007F4761">
        <w:tc>
          <w:tcPr>
            <w:tcW w:w="4111" w:type="dxa"/>
            <w:shd w:val="clear" w:color="auto" w:fill="FFFFFF"/>
          </w:tcPr>
          <w:p w14:paraId="38416B47" w14:textId="59086F6A" w:rsidR="007F4761" w:rsidRPr="0033543B" w:rsidRDefault="007F4761" w:rsidP="00692557">
            <w:pPr>
              <w:pStyle w:val="CETBodytext"/>
              <w:rPr>
                <w:lang w:val="en-GB"/>
              </w:rPr>
            </w:pPr>
            <w:r w:rsidRPr="0033543B">
              <w:t>Valve closure after pumps</w:t>
            </w:r>
          </w:p>
        </w:tc>
        <w:tc>
          <w:tcPr>
            <w:tcW w:w="1559" w:type="dxa"/>
            <w:shd w:val="clear" w:color="auto" w:fill="FFFFFF"/>
          </w:tcPr>
          <w:p w14:paraId="40BD48DA" w14:textId="067FB584" w:rsidR="007F4761" w:rsidRPr="0033543B" w:rsidRDefault="007F4761" w:rsidP="008E4D35">
            <w:pPr>
              <w:pStyle w:val="CETBodytext"/>
              <w:rPr>
                <w:lang w:val="en-GB"/>
              </w:rPr>
            </w:pPr>
            <w:r w:rsidRPr="0033543B">
              <w:t>Hose failure</w:t>
            </w:r>
          </w:p>
        </w:tc>
        <w:tc>
          <w:tcPr>
            <w:tcW w:w="1620" w:type="dxa"/>
            <w:shd w:val="clear" w:color="auto" w:fill="FFFFFF"/>
          </w:tcPr>
          <w:p w14:paraId="310086B5" w14:textId="3DC50F40" w:rsidR="007F4761" w:rsidRPr="0033543B" w:rsidRDefault="007F4761" w:rsidP="00692557">
            <w:pPr>
              <w:pStyle w:val="CETBodytext"/>
            </w:pPr>
            <w:r w:rsidRPr="0033543B">
              <w:t>400 m</w:t>
            </w:r>
            <w:r w:rsidRPr="0033543B">
              <w:rPr>
                <w:vertAlign w:val="superscript"/>
              </w:rPr>
              <w:t>3</w:t>
            </w:r>
            <w:r w:rsidRPr="0033543B">
              <w:t>/h</w:t>
            </w:r>
          </w:p>
        </w:tc>
      </w:tr>
      <w:tr w:rsidR="007F4761" w:rsidRPr="0033543B" w14:paraId="0881494E" w14:textId="7C3CA9B0" w:rsidTr="007F4761">
        <w:tc>
          <w:tcPr>
            <w:tcW w:w="4111" w:type="dxa"/>
            <w:shd w:val="clear" w:color="auto" w:fill="FFFFFF"/>
          </w:tcPr>
          <w:p w14:paraId="73DEFC16" w14:textId="6CC14FEC" w:rsidR="007F4761" w:rsidRPr="0033543B" w:rsidRDefault="007F4761" w:rsidP="00692557">
            <w:pPr>
              <w:pStyle w:val="CETBodytext"/>
              <w:rPr>
                <w:lang w:val="en-GB"/>
              </w:rPr>
            </w:pPr>
            <w:r w:rsidRPr="0033543B">
              <w:t xml:space="preserve">Valve left open before unloading starts </w:t>
            </w:r>
          </w:p>
        </w:tc>
        <w:tc>
          <w:tcPr>
            <w:tcW w:w="1559" w:type="dxa"/>
            <w:shd w:val="clear" w:color="auto" w:fill="FFFFFF"/>
          </w:tcPr>
          <w:p w14:paraId="4C79BA86" w14:textId="6C6345A5" w:rsidR="007F4761" w:rsidRPr="0033543B" w:rsidRDefault="007F4761" w:rsidP="008E4D35">
            <w:pPr>
              <w:pStyle w:val="CETBodytext"/>
              <w:rPr>
                <w:lang w:val="en-GB"/>
              </w:rPr>
            </w:pPr>
            <w:r w:rsidRPr="0033543B">
              <w:t>Hose failure</w:t>
            </w:r>
          </w:p>
        </w:tc>
        <w:tc>
          <w:tcPr>
            <w:tcW w:w="1620" w:type="dxa"/>
            <w:shd w:val="clear" w:color="auto" w:fill="FFFFFF"/>
          </w:tcPr>
          <w:p w14:paraId="3E46C045" w14:textId="75B1C20A" w:rsidR="007F4761" w:rsidRPr="0033543B" w:rsidRDefault="007F4761" w:rsidP="00692557">
            <w:pPr>
              <w:pStyle w:val="CETBodytext"/>
            </w:pPr>
            <w:r w:rsidRPr="0033543B">
              <w:t>400 m</w:t>
            </w:r>
            <w:r w:rsidRPr="0033543B">
              <w:rPr>
                <w:vertAlign w:val="superscript"/>
              </w:rPr>
              <w:t>3</w:t>
            </w:r>
            <w:r w:rsidRPr="0033543B">
              <w:t>/h</w:t>
            </w:r>
          </w:p>
        </w:tc>
      </w:tr>
    </w:tbl>
    <w:p w14:paraId="374D5AB7" w14:textId="5A2912E4" w:rsidR="00873B75" w:rsidRPr="0033543B" w:rsidRDefault="00873B75" w:rsidP="00873B75">
      <w:pPr>
        <w:pStyle w:val="CETTabletitle"/>
      </w:pPr>
      <w:r w:rsidRPr="0033543B">
        <w:t xml:space="preserve">Table </w:t>
      </w:r>
      <w:r w:rsidR="004E48BF" w:rsidRPr="0033543B">
        <w:t>2</w:t>
      </w:r>
      <w:r w:rsidRPr="0033543B">
        <w:t xml:space="preserve">: </w:t>
      </w:r>
      <w:r w:rsidR="004E48BF" w:rsidRPr="0033543B">
        <w:t>Frequency of all damage states and release</w:t>
      </w:r>
      <w:r w:rsidR="007F4761" w:rsidRPr="0033543B">
        <w:t>d</w:t>
      </w:r>
      <w:r w:rsidR="004E48BF" w:rsidRPr="0033543B">
        <w:t xml:space="preserve"> quantity or rate</w:t>
      </w:r>
      <w:r w:rsidR="00B446D8" w:rsidRPr="0033543B">
        <w:t>.</w:t>
      </w:r>
      <w:r w:rsidR="004E48BF" w:rsidRPr="0033543B">
        <w:t xml:space="preserve"> </w:t>
      </w:r>
    </w:p>
    <w:tbl>
      <w:tblPr>
        <w:tblW w:w="890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230"/>
        <w:gridCol w:w="2268"/>
        <w:gridCol w:w="2410"/>
      </w:tblGrid>
      <w:tr w:rsidR="00175EB1" w:rsidRPr="0033543B" w14:paraId="69ABFFCB" w14:textId="77777777" w:rsidTr="00370CF4">
        <w:tc>
          <w:tcPr>
            <w:tcW w:w="4230" w:type="dxa"/>
            <w:tcBorders>
              <w:top w:val="single" w:sz="12" w:space="0" w:color="008000"/>
              <w:bottom w:val="single" w:sz="6" w:space="0" w:color="008000"/>
            </w:tcBorders>
            <w:shd w:val="clear" w:color="auto" w:fill="FFFFFF"/>
          </w:tcPr>
          <w:p w14:paraId="02514329" w14:textId="77777777" w:rsidR="00175EB1" w:rsidRPr="0033543B" w:rsidRDefault="00175EB1" w:rsidP="000F4E6F">
            <w:pPr>
              <w:pStyle w:val="CETBodytext"/>
              <w:ind w:right="170"/>
              <w:rPr>
                <w:b/>
                <w:lang w:val="en-GB"/>
              </w:rPr>
            </w:pPr>
            <w:r w:rsidRPr="0033543B">
              <w:rPr>
                <w:b/>
                <w:lang w:val="en-GB"/>
              </w:rPr>
              <w:t>Damage state</w:t>
            </w:r>
          </w:p>
        </w:tc>
        <w:tc>
          <w:tcPr>
            <w:tcW w:w="2268" w:type="dxa"/>
            <w:tcBorders>
              <w:top w:val="single" w:sz="12" w:space="0" w:color="008000"/>
              <w:bottom w:val="single" w:sz="6" w:space="0" w:color="008000"/>
            </w:tcBorders>
            <w:shd w:val="clear" w:color="auto" w:fill="FFFFFF"/>
          </w:tcPr>
          <w:p w14:paraId="0925CE40" w14:textId="722562FD" w:rsidR="00175EB1" w:rsidRPr="0033543B" w:rsidRDefault="00175EB1" w:rsidP="00175EB1">
            <w:pPr>
              <w:pStyle w:val="CETBodytext"/>
              <w:tabs>
                <w:tab w:val="left" w:pos="244"/>
              </w:tabs>
              <w:ind w:right="170"/>
              <w:rPr>
                <w:b/>
                <w:lang w:val="en-GB"/>
              </w:rPr>
            </w:pPr>
            <w:r w:rsidRPr="0033543B">
              <w:rPr>
                <w:b/>
                <w:lang w:val="en-GB"/>
              </w:rPr>
              <w:t>Frequency (events/year)</w:t>
            </w:r>
          </w:p>
        </w:tc>
        <w:tc>
          <w:tcPr>
            <w:tcW w:w="2410" w:type="dxa"/>
            <w:tcBorders>
              <w:top w:val="single" w:sz="12" w:space="0" w:color="008000"/>
              <w:bottom w:val="single" w:sz="6" w:space="0" w:color="008000"/>
            </w:tcBorders>
            <w:shd w:val="clear" w:color="auto" w:fill="FFFFFF"/>
          </w:tcPr>
          <w:p w14:paraId="0D86064A" w14:textId="0406DAC7" w:rsidR="00175EB1" w:rsidRPr="0033543B" w:rsidRDefault="00175EB1" w:rsidP="000F4E6F">
            <w:pPr>
              <w:pStyle w:val="CETBodytext"/>
              <w:ind w:right="170"/>
              <w:rPr>
                <w:b/>
                <w:lang w:val="en-GB"/>
              </w:rPr>
            </w:pPr>
            <w:r w:rsidRPr="0033543B">
              <w:rPr>
                <w:b/>
                <w:lang w:val="en-GB"/>
              </w:rPr>
              <w:t>Released quantity or rate</w:t>
            </w:r>
          </w:p>
        </w:tc>
      </w:tr>
      <w:tr w:rsidR="00D2434E" w:rsidRPr="0033543B" w14:paraId="574ECE97" w14:textId="77777777" w:rsidTr="00370CF4">
        <w:tc>
          <w:tcPr>
            <w:tcW w:w="4230" w:type="dxa"/>
            <w:shd w:val="clear" w:color="auto" w:fill="FFFFFF"/>
          </w:tcPr>
          <w:p w14:paraId="1DA706BD" w14:textId="0FE1529D" w:rsidR="004E48BF" w:rsidRPr="0033543B" w:rsidRDefault="004E48BF" w:rsidP="00651347">
            <w:pPr>
              <w:pStyle w:val="CETBodytext"/>
              <w:ind w:right="170"/>
              <w:jc w:val="left"/>
              <w:rPr>
                <w:lang w:val="en-GB"/>
              </w:rPr>
            </w:pPr>
            <w:r w:rsidRPr="0033543B">
              <w:t xml:space="preserve">LNG </w:t>
            </w:r>
            <w:r w:rsidR="00713751" w:rsidRPr="0033543B">
              <w:t>fueled</w:t>
            </w:r>
            <w:r w:rsidRPr="0033543B">
              <w:t xml:space="preserve"> ship’s tank rupture owning to overpressure</w:t>
            </w:r>
            <w:r w:rsidR="000F2E47" w:rsidRPr="0033543B">
              <w:t>/ overfilling</w:t>
            </w:r>
          </w:p>
        </w:tc>
        <w:tc>
          <w:tcPr>
            <w:tcW w:w="2268" w:type="dxa"/>
            <w:shd w:val="clear" w:color="auto" w:fill="FFFFFF"/>
          </w:tcPr>
          <w:p w14:paraId="2BBA558E" w14:textId="22AE6D1D" w:rsidR="004E48BF" w:rsidRPr="0033543B" w:rsidRDefault="00B446D8" w:rsidP="00B446D8">
            <w:pPr>
              <w:pStyle w:val="CETBodytext"/>
              <w:ind w:right="170"/>
              <w:rPr>
                <w:lang w:val="en-GB"/>
              </w:rPr>
            </w:pPr>
            <w:r w:rsidRPr="0033543B">
              <w:t>5 10</w:t>
            </w:r>
            <w:r w:rsidRPr="0033543B">
              <w:rPr>
                <w:vertAlign w:val="superscript"/>
              </w:rPr>
              <w:t xml:space="preserve">-7 </w:t>
            </w:r>
            <w:r w:rsidRPr="0033543B">
              <w:t>(RIVM</w:t>
            </w:r>
            <w:r w:rsidR="00815A4E" w:rsidRPr="0033543B">
              <w:t>,</w:t>
            </w:r>
            <w:r w:rsidRPr="0033543B">
              <w:t xml:space="preserve"> 2009)</w:t>
            </w:r>
          </w:p>
        </w:tc>
        <w:tc>
          <w:tcPr>
            <w:tcW w:w="2410" w:type="dxa"/>
            <w:shd w:val="clear" w:color="auto" w:fill="FFFFFF"/>
          </w:tcPr>
          <w:p w14:paraId="2670FAB6" w14:textId="21344081" w:rsidR="004E48BF" w:rsidRPr="0033543B" w:rsidRDefault="004E48BF" w:rsidP="004E48BF">
            <w:pPr>
              <w:pStyle w:val="CETBodytext"/>
              <w:ind w:right="170"/>
            </w:pPr>
            <w:r w:rsidRPr="0033543B">
              <w:t>400 m</w:t>
            </w:r>
            <w:r w:rsidRPr="0033543B">
              <w:rPr>
                <w:vertAlign w:val="superscript"/>
              </w:rPr>
              <w:t>3</w:t>
            </w:r>
          </w:p>
        </w:tc>
      </w:tr>
      <w:tr w:rsidR="00D2434E" w:rsidRPr="0033543B" w14:paraId="5D1D998D" w14:textId="77777777" w:rsidTr="00370CF4">
        <w:tc>
          <w:tcPr>
            <w:tcW w:w="4230" w:type="dxa"/>
            <w:shd w:val="clear" w:color="auto" w:fill="FFFFFF"/>
          </w:tcPr>
          <w:p w14:paraId="7640A829" w14:textId="77777777" w:rsidR="004E48BF" w:rsidRPr="0033543B" w:rsidRDefault="004E48BF" w:rsidP="00651347">
            <w:pPr>
              <w:pStyle w:val="CETBodytext"/>
              <w:ind w:right="170"/>
              <w:jc w:val="left"/>
            </w:pPr>
            <w:r w:rsidRPr="0033543B">
              <w:t>Hose rupture during bunkering</w:t>
            </w:r>
          </w:p>
        </w:tc>
        <w:tc>
          <w:tcPr>
            <w:tcW w:w="2268" w:type="dxa"/>
            <w:shd w:val="clear" w:color="auto" w:fill="FFFFFF"/>
          </w:tcPr>
          <w:p w14:paraId="29801D37" w14:textId="2EA061BF" w:rsidR="004E48BF" w:rsidRPr="0033543B" w:rsidRDefault="004E48BF" w:rsidP="004E48BF">
            <w:pPr>
              <w:pStyle w:val="CETBodytext"/>
              <w:ind w:right="170"/>
              <w:rPr>
                <w:vertAlign w:val="superscript"/>
              </w:rPr>
            </w:pPr>
            <w:r w:rsidRPr="0033543B">
              <w:t>4 10</w:t>
            </w:r>
            <w:r w:rsidRPr="0033543B">
              <w:rPr>
                <w:vertAlign w:val="superscript"/>
              </w:rPr>
              <w:t>-4</w:t>
            </w:r>
            <w:r w:rsidR="00B446D8" w:rsidRPr="0033543B">
              <w:rPr>
                <w:vertAlign w:val="superscript"/>
              </w:rPr>
              <w:t xml:space="preserve"> </w:t>
            </w:r>
            <w:r w:rsidR="00B446D8" w:rsidRPr="0033543B">
              <w:t>(RIVM</w:t>
            </w:r>
            <w:r w:rsidR="00815A4E" w:rsidRPr="0033543B">
              <w:t>,</w:t>
            </w:r>
            <w:r w:rsidR="00B446D8" w:rsidRPr="0033543B">
              <w:t xml:space="preserve"> 2009)</w:t>
            </w:r>
          </w:p>
        </w:tc>
        <w:tc>
          <w:tcPr>
            <w:tcW w:w="2410" w:type="dxa"/>
            <w:shd w:val="clear" w:color="auto" w:fill="FFFFFF"/>
          </w:tcPr>
          <w:p w14:paraId="32ED853F" w14:textId="77777777" w:rsidR="004E48BF" w:rsidRPr="0033543B" w:rsidRDefault="004E48BF" w:rsidP="000F4E6F">
            <w:pPr>
              <w:pStyle w:val="CETBodytext"/>
              <w:ind w:right="170"/>
            </w:pPr>
            <w:r w:rsidRPr="0033543B">
              <w:t>400 m</w:t>
            </w:r>
            <w:r w:rsidRPr="0033543B">
              <w:rPr>
                <w:vertAlign w:val="superscript"/>
              </w:rPr>
              <w:t>3</w:t>
            </w:r>
            <w:r w:rsidRPr="0033543B">
              <w:t>/h</w:t>
            </w:r>
          </w:p>
        </w:tc>
      </w:tr>
    </w:tbl>
    <w:p w14:paraId="6BF37DF3" w14:textId="6E159CE6" w:rsidR="00AA45B2" w:rsidRPr="0033543B" w:rsidRDefault="00AA45B2" w:rsidP="00AA45B2">
      <w:pPr>
        <w:pStyle w:val="CETBodytext"/>
      </w:pPr>
    </w:p>
    <w:p w14:paraId="4E9893D3" w14:textId="594BF9A6" w:rsidR="009C37C9" w:rsidRPr="0033543B" w:rsidRDefault="00370CF4" w:rsidP="00651347">
      <w:pPr>
        <w:pStyle w:val="CETheadingx"/>
      </w:pPr>
      <w:r w:rsidRPr="0033543B">
        <w:t xml:space="preserve">3.5 </w:t>
      </w:r>
      <w:r w:rsidR="009C37C9" w:rsidRPr="0033543B">
        <w:t xml:space="preserve">Risk </w:t>
      </w:r>
      <w:r w:rsidR="00B239EF" w:rsidRPr="0033543B">
        <w:t>estimation</w:t>
      </w:r>
    </w:p>
    <w:p w14:paraId="29900E5B" w14:textId="38A75615" w:rsidR="0063016B" w:rsidRDefault="000554C6" w:rsidP="00651347">
      <w:pPr>
        <w:pStyle w:val="CETheadingx"/>
      </w:pPr>
      <w:r w:rsidRPr="0033543B">
        <w:t xml:space="preserve">The final procedural step of the risk quantification is the integration of the results obtained in the various tasks that </w:t>
      </w:r>
      <w:r w:rsidR="006500A3" w:rsidRPr="0033543B">
        <w:t xml:space="preserve">combines </w:t>
      </w:r>
      <w:r w:rsidRPr="0033543B">
        <w:t xml:space="preserve">the frequencies of the various accidents with the corresponding consequences </w:t>
      </w:r>
      <w:r w:rsidR="006500A3" w:rsidRPr="0033543B">
        <w:t xml:space="preserve">resulting </w:t>
      </w:r>
      <w:r w:rsidRPr="0033543B">
        <w:t xml:space="preserve">in the quantification of risk, </w:t>
      </w:r>
      <w:r w:rsidR="006500A3" w:rsidRPr="0033543B">
        <w:t>and the overall</w:t>
      </w:r>
      <w:r w:rsidRPr="0033543B">
        <w:t xml:space="preserve"> risk</w:t>
      </w:r>
      <w:r w:rsidR="006500A3" w:rsidRPr="0033543B">
        <w:t xml:space="preserve"> estimation</w:t>
      </w:r>
      <w:r w:rsidRPr="0033543B">
        <w:t xml:space="preserve">. The measure used </w:t>
      </w:r>
      <w:r w:rsidR="00857B5A" w:rsidRPr="0033543B">
        <w:t xml:space="preserve">for </w:t>
      </w:r>
      <w:r w:rsidRPr="0033543B">
        <w:t xml:space="preserve">risk </w:t>
      </w:r>
      <w:r w:rsidR="00857B5A" w:rsidRPr="0033543B">
        <w:t xml:space="preserve">quantification </w:t>
      </w:r>
      <w:r w:rsidRPr="0033543B">
        <w:t xml:space="preserve">is the individual fatality risk at a location. This </w:t>
      </w:r>
      <w:r w:rsidR="001129F7" w:rsidRPr="0033543B">
        <w:t>i</w:t>
      </w:r>
      <w:r w:rsidRPr="0033543B">
        <w:t xml:space="preserve">ntegration </w:t>
      </w:r>
      <w:r w:rsidR="00BD1936" w:rsidRPr="0033543B">
        <w:t xml:space="preserve">has been </w:t>
      </w:r>
      <w:r w:rsidRPr="0033543B">
        <w:t xml:space="preserve">achieved with the help </w:t>
      </w:r>
      <w:r w:rsidR="00F15FB7" w:rsidRPr="0033543B">
        <w:t xml:space="preserve">of </w:t>
      </w:r>
      <w:r w:rsidR="00BD1936" w:rsidRPr="0033543B">
        <w:t>the</w:t>
      </w:r>
      <w:r w:rsidRPr="0033543B">
        <w:t xml:space="preserve"> SOCRATES </w:t>
      </w:r>
      <w:r w:rsidR="00BD1936" w:rsidRPr="0033543B">
        <w:t xml:space="preserve">tool </w:t>
      </w:r>
      <w:r w:rsidRPr="0033543B">
        <w:t>(Papazoglou et. al, 1996).</w:t>
      </w:r>
      <w:r w:rsidR="00AA45B2" w:rsidRPr="0033543B">
        <w:t xml:space="preserve"> </w:t>
      </w:r>
      <w:r w:rsidR="00BD1936" w:rsidRPr="0033543B">
        <w:t xml:space="preserve">Figure 2 </w:t>
      </w:r>
      <w:r w:rsidRPr="0033543B">
        <w:t xml:space="preserve">presents </w:t>
      </w:r>
      <w:r w:rsidR="00F15FB7" w:rsidRPr="0033543B">
        <w:t xml:space="preserve">a </w:t>
      </w:r>
      <w:r w:rsidR="00BD1936" w:rsidRPr="0033543B">
        <w:t xml:space="preserve">total individual risk </w:t>
      </w:r>
      <w:r w:rsidR="003A3C95" w:rsidRPr="0033543B">
        <w:t>for all accidental scenarios.</w:t>
      </w:r>
      <w:r w:rsidRPr="0033543B">
        <w:t xml:space="preserve"> Accidents with the most serious conseq</w:t>
      </w:r>
      <w:r w:rsidR="00AA45B2" w:rsidRPr="0033543B">
        <w:t>uences are</w:t>
      </w:r>
      <w:r w:rsidR="00E2557C" w:rsidRPr="0033543B">
        <w:t xml:space="preserve">: </w:t>
      </w:r>
      <w:r w:rsidR="003A1191" w:rsidRPr="0033543B">
        <w:t>a)</w:t>
      </w:r>
      <w:r w:rsidR="00AA45B2" w:rsidRPr="0033543B">
        <w:t xml:space="preserve"> </w:t>
      </w:r>
      <w:r w:rsidR="008D1919" w:rsidRPr="0033543B">
        <w:t xml:space="preserve">rupture of </w:t>
      </w:r>
      <w:r w:rsidR="00AA45B2" w:rsidRPr="0033543B">
        <w:t xml:space="preserve">LNG </w:t>
      </w:r>
      <w:r w:rsidR="0022785D" w:rsidRPr="0033543B">
        <w:t>fueled</w:t>
      </w:r>
      <w:r w:rsidR="00AA45B2" w:rsidRPr="0033543B">
        <w:t xml:space="preserve"> ship tank (</w:t>
      </w:r>
      <w:r w:rsidR="0022785D" w:rsidRPr="0033543B">
        <w:t>4</w:t>
      </w:r>
      <w:r w:rsidRPr="0033543B">
        <w:t>0</w:t>
      </w:r>
      <w:r w:rsidR="00AA45B2" w:rsidRPr="0033543B">
        <w:t>0</w:t>
      </w:r>
      <w:r w:rsidRPr="0033543B">
        <w:t xml:space="preserve"> m</w:t>
      </w:r>
      <w:r w:rsidRPr="0033543B">
        <w:rPr>
          <w:vertAlign w:val="superscript"/>
        </w:rPr>
        <w:t>3</w:t>
      </w:r>
      <w:r w:rsidRPr="0033543B">
        <w:t xml:space="preserve">) followed by </w:t>
      </w:r>
      <w:r w:rsidR="00F15FB7" w:rsidRPr="0033543B">
        <w:t xml:space="preserve">the </w:t>
      </w:r>
      <w:r w:rsidR="00AA45B2" w:rsidRPr="0033543B">
        <w:t xml:space="preserve">flash fire </w:t>
      </w:r>
      <w:r w:rsidRPr="0033543B">
        <w:t>of th</w:t>
      </w:r>
      <w:r w:rsidR="0022785D" w:rsidRPr="0033543B">
        <w:t>e vapours contained</w:t>
      </w:r>
      <w:r w:rsidR="0022785D" w:rsidRPr="0022785D">
        <w:t xml:space="preserve"> in the tank and b) hose rupture followed by </w:t>
      </w:r>
      <w:r w:rsidR="00F15FB7">
        <w:t xml:space="preserve">a </w:t>
      </w:r>
      <w:r w:rsidR="0022785D" w:rsidRPr="0022785D">
        <w:t>flash fire.</w:t>
      </w:r>
      <w:r w:rsidR="002D1AEF" w:rsidRPr="0022785D">
        <w:t xml:space="preserve"> </w:t>
      </w:r>
      <w:r w:rsidR="0063016B" w:rsidRPr="0022785D">
        <w:t>Total individual risk independent of all damage states has been assessed for the LNG ship to ship transfer and is equal to 10</w:t>
      </w:r>
      <w:r w:rsidR="0063016B" w:rsidRPr="0022785D">
        <w:rPr>
          <w:vertAlign w:val="superscript"/>
        </w:rPr>
        <w:t>-5</w:t>
      </w:r>
      <w:r w:rsidR="0063016B" w:rsidRPr="0022785D">
        <w:t>, 10</w:t>
      </w:r>
      <w:r w:rsidR="0063016B" w:rsidRPr="0022785D">
        <w:rPr>
          <w:vertAlign w:val="superscript"/>
        </w:rPr>
        <w:t>-6</w:t>
      </w:r>
      <w:r w:rsidR="0063016B" w:rsidRPr="0022785D">
        <w:t xml:space="preserve">/yr at a distance of </w:t>
      </w:r>
      <w:r w:rsidR="0022785D" w:rsidRPr="0022785D">
        <w:t>90</w:t>
      </w:r>
      <w:r w:rsidR="0063016B" w:rsidRPr="0022785D">
        <w:t xml:space="preserve"> and 1</w:t>
      </w:r>
      <w:r w:rsidR="00074AC7">
        <w:t>30</w:t>
      </w:r>
      <w:r w:rsidR="0063016B" w:rsidRPr="0022785D">
        <w:t xml:space="preserve">m respectively, </w:t>
      </w:r>
      <w:r w:rsidR="0022785D">
        <w:t>as presented in Figure 2.</w:t>
      </w:r>
    </w:p>
    <w:p w14:paraId="432738AD" w14:textId="77777777" w:rsidR="00074AC7" w:rsidRDefault="00074AC7" w:rsidP="00074AC7">
      <w:pPr>
        <w:pStyle w:val="CETHeading1"/>
        <w:numPr>
          <w:ilvl w:val="1"/>
          <w:numId w:val="1"/>
        </w:numPr>
      </w:pPr>
      <w:r>
        <w:t>Limitations &amp; uncertainties</w:t>
      </w:r>
    </w:p>
    <w:p w14:paraId="003477EE" w14:textId="26026772" w:rsidR="00E2557C" w:rsidRPr="0033543B" w:rsidRDefault="00074AC7" w:rsidP="00E2557C">
      <w:pPr>
        <w:pStyle w:val="CETheadingx"/>
      </w:pPr>
      <w:r w:rsidRPr="00886149">
        <w:t xml:space="preserve">Risk assessment methods and models used are subject to </w:t>
      </w:r>
      <w:r w:rsidR="00F15FB7">
        <w:t>several</w:t>
      </w:r>
      <w:r w:rsidRPr="00886149">
        <w:t xml:space="preserve"> limitations and related uncertainties</w:t>
      </w:r>
      <w:r w:rsidR="008E45B1">
        <w:t>. T</w:t>
      </w:r>
      <w:r w:rsidRPr="00886149">
        <w:t>his section will briefly discuss the most important limitations of the risk assessment methods, models and data.</w:t>
      </w:r>
      <w:r>
        <w:t xml:space="preserve"> </w:t>
      </w:r>
      <w:r w:rsidRPr="00886149">
        <w:t xml:space="preserve">The available hazard identification methods are suitable for LNG applications. </w:t>
      </w:r>
      <w:r w:rsidRPr="00FA3763">
        <w:t>However, some experimental data, e.g., methane/natural gas mixture flammability limits</w:t>
      </w:r>
      <w:r w:rsidR="00FA3763" w:rsidRPr="00FA3763">
        <w:t>,</w:t>
      </w:r>
      <w:r w:rsidRPr="00FA3763">
        <w:t xml:space="preserve"> in the air depend also on the temperature and</w:t>
      </w:r>
      <w:r w:rsidR="00FA3763" w:rsidRPr="00FA3763">
        <w:t xml:space="preserve"> therefore their values </w:t>
      </w:r>
      <w:r w:rsidRPr="00FA3763">
        <w:t>at the LNG boiling point differ considerably (Pio and Salzano, 2018).</w:t>
      </w:r>
      <w:r w:rsidRPr="0033543B">
        <w:t xml:space="preserve"> This affects the applicable flammability limits. Likelihood assessment of the outcomes of the accidental LNG releases is based on the bunkering equipment failure rate data, probability of failure of the safety devices and probability of the ignition. </w:t>
      </w:r>
      <w:r w:rsidR="00F15FB7" w:rsidRPr="0033543B">
        <w:lastRenderedPageBreak/>
        <w:t xml:space="preserve">A recent </w:t>
      </w:r>
      <w:r w:rsidRPr="0033543B">
        <w:t>review of the pertaining uncertainties in the required data (Gerbec and Aneziris, 2020)</w:t>
      </w:r>
      <w:r w:rsidR="00E2557C" w:rsidRPr="0033543B">
        <w:t xml:space="preserve"> revealed that the available risk assessment studies used diverse data sources and failure rate data</w:t>
      </w:r>
      <w:r w:rsidR="008E45B1">
        <w:t>,</w:t>
      </w:r>
      <w:r w:rsidR="00E2557C" w:rsidRPr="0033543B">
        <w:t xml:space="preserve"> </w:t>
      </w:r>
      <w:r w:rsidR="008E45B1">
        <w:t xml:space="preserve">which </w:t>
      </w:r>
      <w:r w:rsidR="00E2557C" w:rsidRPr="0033543B">
        <w:t>span over two to three orders of magnitude. While the differences encountered are not a surprise as such, the</w:t>
      </w:r>
      <w:r w:rsidR="008E45B1">
        <w:t xml:space="preserve"> </w:t>
      </w:r>
      <w:r w:rsidR="00E2557C" w:rsidRPr="0033543B">
        <w:t xml:space="preserve">large span of the values suggests serious issues in the taxonomy </w:t>
      </w:r>
      <w:r w:rsidR="008E45B1">
        <w:t>of</w:t>
      </w:r>
      <w:r w:rsidR="00E2557C" w:rsidRPr="0033543B">
        <w:t xml:space="preserve"> the original data (e.g., diverse boundaries of the components, safety systems considered or not, consideration or not of external causes, duration of the operations, etc.).</w:t>
      </w:r>
    </w:p>
    <w:p w14:paraId="4688A4E1" w14:textId="55AC3065" w:rsidR="00E2557C" w:rsidRPr="0033543B" w:rsidRDefault="00E2557C" w:rsidP="00E2557C">
      <w:pPr>
        <w:pStyle w:val="CETheadingx"/>
      </w:pPr>
      <w:r w:rsidRPr="0033543B">
        <w:t xml:space="preserve">As cited above, literature agrees that the flash fire has the largest potential impact distances, compared to all other hazardous phenomena which may occur after LNG release. Terrain elevations, large obstacles and site-specific wind directions were reported to considerably affect the extent of the flammable cloud (Gerbec et al., 2021). The message here is that advanced CFD dispersion modelling and specific 3D terrain models should be used, while the use of the conventional Gaussian models can lead to extremely conservative results. </w:t>
      </w:r>
      <w:r w:rsidR="008E45B1">
        <w:t>In Figure 3 the results of an</w:t>
      </w:r>
      <w:r w:rsidRPr="0033543B">
        <w:t xml:space="preserve"> accidental release of 53.2 kg/s LNG </w:t>
      </w:r>
      <w:r w:rsidR="008E45B1">
        <w:t>for</w:t>
      </w:r>
      <w:r w:rsidRPr="0033543B">
        <w:t xml:space="preserve"> 120 s</w:t>
      </w:r>
      <w:r w:rsidR="008E45B1">
        <w:t>,</w:t>
      </w:r>
      <w:r w:rsidRPr="0033543B">
        <w:t xml:space="preserve"> </w:t>
      </w:r>
      <w:r w:rsidR="008E45B1">
        <w:t>a</w:t>
      </w:r>
      <w:r w:rsidRPr="0033543B">
        <w:t>t the sea surface</w:t>
      </w:r>
      <w:r w:rsidR="008E45B1">
        <w:t>, are compared</w:t>
      </w:r>
      <w:r w:rsidRPr="0033543B">
        <w:t xml:space="preserve"> </w:t>
      </w:r>
      <w:r w:rsidR="00FA3763">
        <w:t xml:space="preserve">with the two approaches </w:t>
      </w:r>
      <w:r w:rsidRPr="0033543B">
        <w:t>(Gerbec et al., 2021)</w:t>
      </w:r>
      <w:r w:rsidR="00FA3763">
        <w:t>.</w:t>
      </w:r>
      <w:r w:rsidRPr="0033543B">
        <w:t xml:space="preserve"> </w:t>
      </w:r>
      <w:r w:rsidR="00FA3763">
        <w:t>M</w:t>
      </w:r>
      <w:r w:rsidRPr="0033543B">
        <w:t>ap A presents UDM/Gaussian dispersion modelling results for UFL (red colour), LFL (green) and LFL/2 (blue) cloud maximum iso-concentration contours and impact radii (regardless of actual wind direction)</w:t>
      </w:r>
      <w:r w:rsidR="00FA3763">
        <w:t>. M</w:t>
      </w:r>
      <w:r w:rsidRPr="0033543B">
        <w:t>ap B presents the CFD dispersion results for LFL iso-concentration cloud maximum shape. It can be concluded that CFD modelling considers wind lee effects between the large ship being bunkered and bunkering ship, thus considerably reducing the flammable cloud size.</w:t>
      </w:r>
    </w:p>
    <w:p w14:paraId="52B62188" w14:textId="523E9937" w:rsidR="00074AC7" w:rsidRPr="0033543B" w:rsidRDefault="00E2557C" w:rsidP="00E2557C">
      <w:pPr>
        <w:pStyle w:val="CETheadingx"/>
      </w:pPr>
      <w:r w:rsidRPr="0033543B">
        <w:rPr>
          <w:i/>
          <w:noProof/>
          <w:lang w:val="el-GR" w:eastAsia="el-GR"/>
        </w:rPr>
        <w:drawing>
          <wp:inline distT="0" distB="0" distL="0" distR="0" wp14:anchorId="7CCA4933" wp14:editId="31D14580">
            <wp:extent cx="2970526" cy="2227810"/>
            <wp:effectExtent l="0" t="0" r="190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avedImage.jpeg"/>
                    <pic:cNvPicPr/>
                  </pic:nvPicPr>
                  <pic:blipFill>
                    <a:blip r:embed="rId11">
                      <a:extLst>
                        <a:ext uri="{28A0092B-C50C-407E-A947-70E740481C1C}">
                          <a14:useLocalDpi xmlns:a14="http://schemas.microsoft.com/office/drawing/2010/main" val="0"/>
                        </a:ext>
                      </a:extLst>
                    </a:blip>
                    <a:stretch>
                      <a:fillRect/>
                    </a:stretch>
                  </pic:blipFill>
                  <pic:spPr>
                    <a:xfrm>
                      <a:off x="0" y="0"/>
                      <a:ext cx="2987712" cy="2240699"/>
                    </a:xfrm>
                    <a:prstGeom prst="rect">
                      <a:avLst/>
                    </a:prstGeom>
                  </pic:spPr>
                </pic:pic>
              </a:graphicData>
            </a:graphic>
          </wp:inline>
        </w:drawing>
      </w:r>
    </w:p>
    <w:p w14:paraId="395C009F" w14:textId="0EC69F7C" w:rsidR="0022785D" w:rsidRPr="0033543B" w:rsidRDefault="00E2557C" w:rsidP="0022785D">
      <w:pPr>
        <w:pStyle w:val="CETBodytext"/>
        <w:rPr>
          <w:i/>
          <w:lang w:val="en-GB"/>
        </w:rPr>
      </w:pPr>
      <w:r w:rsidRPr="0033543B">
        <w:rPr>
          <w:noProof/>
          <w:lang w:val="el-GR" w:eastAsia="el-GR"/>
        </w:rPr>
        <mc:AlternateContent>
          <mc:Choice Requires="wpg">
            <w:drawing>
              <wp:anchor distT="0" distB="0" distL="114300" distR="114300" simplePos="0" relativeHeight="251659264" behindDoc="0" locked="0" layoutInCell="1" allowOverlap="1" wp14:anchorId="588E75FF" wp14:editId="6C440B09">
                <wp:simplePos x="0" y="0"/>
                <wp:positionH relativeFrom="margin">
                  <wp:align>right</wp:align>
                </wp:positionH>
                <wp:positionV relativeFrom="paragraph">
                  <wp:posOffset>274320</wp:posOffset>
                </wp:positionV>
                <wp:extent cx="5574665" cy="1991360"/>
                <wp:effectExtent l="0" t="0" r="6985" b="8890"/>
                <wp:wrapTopAndBottom/>
                <wp:docPr id="2" name="Group 2"/>
                <wp:cNvGraphicFramePr/>
                <a:graphic xmlns:a="http://schemas.openxmlformats.org/drawingml/2006/main">
                  <a:graphicData uri="http://schemas.microsoft.com/office/word/2010/wordprocessingGroup">
                    <wpg:wgp>
                      <wpg:cNvGrpSpPr/>
                      <wpg:grpSpPr>
                        <a:xfrm>
                          <a:off x="0" y="0"/>
                          <a:ext cx="5574665" cy="1991360"/>
                          <a:chOff x="0" y="0"/>
                          <a:chExt cx="5579745" cy="2132046"/>
                        </a:xfrm>
                      </wpg:grpSpPr>
                      <pic:pic xmlns:pic="http://schemas.openxmlformats.org/drawingml/2006/picture">
                        <pic:nvPicPr>
                          <pic:cNvPr id="3" name="Picture 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579745" cy="1783715"/>
                          </a:xfrm>
                          <a:prstGeom prst="rect">
                            <a:avLst/>
                          </a:prstGeom>
                        </pic:spPr>
                      </pic:pic>
                      <wps:wsp>
                        <wps:cNvPr id="4" name="Text Box 4"/>
                        <wps:cNvSpPr txBox="1"/>
                        <wps:spPr>
                          <a:xfrm>
                            <a:off x="0" y="1842202"/>
                            <a:ext cx="5579745" cy="289844"/>
                          </a:xfrm>
                          <a:prstGeom prst="rect">
                            <a:avLst/>
                          </a:prstGeom>
                          <a:solidFill>
                            <a:prstClr val="white"/>
                          </a:solidFill>
                          <a:ln>
                            <a:noFill/>
                          </a:ln>
                        </wps:spPr>
                        <wps:txbx>
                          <w:txbxContent>
                            <w:p w14:paraId="1AE59912" w14:textId="1F049B4D" w:rsidR="00E2557C" w:rsidRPr="00651347" w:rsidRDefault="00E2557C" w:rsidP="00E2557C">
                              <w:pPr>
                                <w:pStyle w:val="Caption"/>
                                <w:rPr>
                                  <w:b w:val="0"/>
                                  <w:i/>
                                  <w:color w:val="auto"/>
                                </w:rPr>
                              </w:pPr>
                              <w:bookmarkStart w:id="2" w:name="_Ref94534494"/>
                              <w:r w:rsidRPr="00651347">
                                <w:rPr>
                                  <w:b w:val="0"/>
                                  <w:i/>
                                  <w:color w:val="auto"/>
                                </w:rPr>
                                <w:t xml:space="preserve">Figure </w:t>
                              </w:r>
                              <w:bookmarkEnd w:id="2"/>
                              <w:r w:rsidRPr="00651347">
                                <w:rPr>
                                  <w:b w:val="0"/>
                                  <w:i/>
                                  <w:color w:val="auto"/>
                                </w:rPr>
                                <w:t>3: Example of iso-concentration contours and radii obtained by Gaussian dispersion modelling (A) and CFD dispersion modelling to LFL (B) for ship to ship bunkering case (Gerbec et al., 2021)</w:t>
                              </w:r>
                            </w:p>
                            <w:p w14:paraId="752DFC49" w14:textId="77777777" w:rsidR="00E2557C" w:rsidRPr="00146A04" w:rsidRDefault="00E2557C" w:rsidP="00E2557C">
                              <w:pPr>
                                <w:rPr>
                                  <w: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8E75FF" id="Group 2" o:spid="_x0000_s1026" style="position:absolute;left:0;text-align:left;margin-left:387.75pt;margin-top:21.6pt;width:438.95pt;height:156.8pt;z-index:251659264;mso-position-horizontal:right;mso-position-horizontal-relative:margin;mso-width-relative:margin;mso-height-relative:margin" coordsize="55797,2132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55797;height:17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">
                  <v:imagedata r:id="rId13" o:title=""/>
                  <v:path arrowok="t"/>
                </v:shape>
                <v:shapetype id="_x0000_t202" coordsize="21600,21600" o:spt="202" path="m,l,21600r21600,l21600,xe">
                  <v:stroke joinstyle="miter"/>
                  <v:path gradientshapeok="t" o:connecttype="rect"/>
                </v:shapetype>
                <v:shape id="Text Box 4" o:spid="_x0000_s1028" type="#_x0000_t202" style="position:absolute;top:18422;width:55797;height:2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1AE59912" w14:textId="1F049B4D" w:rsidR="00E2557C" w:rsidRPr="00651347" w:rsidRDefault="00E2557C" w:rsidP="00E2557C">
                        <w:pPr>
                          <w:pStyle w:val="Caption"/>
                          <w:rPr>
                            <w:b w:val="0"/>
                            <w:i/>
                            <w:color w:val="auto"/>
                          </w:rPr>
                        </w:pPr>
                        <w:bookmarkStart w:id="2" w:name="_Ref94534494"/>
                        <w:r w:rsidRPr="00651347">
                          <w:rPr>
                            <w:b w:val="0"/>
                            <w:i/>
                            <w:color w:val="auto"/>
                          </w:rPr>
                          <w:t xml:space="preserve">Figure </w:t>
                        </w:r>
                        <w:bookmarkEnd w:id="2"/>
                        <w:r w:rsidRPr="00651347">
                          <w:rPr>
                            <w:b w:val="0"/>
                            <w:i/>
                            <w:color w:val="auto"/>
                          </w:rPr>
                          <w:t>3: Example of iso-concentration contours and radii obtained by Gaussian dispersion modelling (A) and CFD dispersion modelling to LFL (B) for ship to ship bunkering case (Gerbec et al., 2021)</w:t>
                        </w:r>
                      </w:p>
                      <w:p w14:paraId="752DFC49" w14:textId="77777777" w:rsidR="00E2557C" w:rsidRPr="00146A04" w:rsidRDefault="00E2557C" w:rsidP="00E2557C">
                        <w:pPr>
                          <w:rPr>
                            <w:i/>
                          </w:rPr>
                        </w:pPr>
                      </w:p>
                    </w:txbxContent>
                  </v:textbox>
                </v:shape>
                <w10:wrap type="topAndBottom" anchorx="margin"/>
              </v:group>
            </w:pict>
          </mc:Fallback>
        </mc:AlternateContent>
      </w:r>
      <w:r w:rsidR="0022785D" w:rsidRPr="0033543B">
        <w:rPr>
          <w:rStyle w:val="CETCaptionCarattere"/>
        </w:rPr>
        <w:t xml:space="preserve">Figure 2: </w:t>
      </w:r>
      <w:r w:rsidR="003E7BB8" w:rsidRPr="0033543B">
        <w:rPr>
          <w:rStyle w:val="CETCaptionCarattere"/>
        </w:rPr>
        <w:t>Iso-risk curves</w:t>
      </w:r>
      <w:r w:rsidR="0022785D" w:rsidRPr="0033543B">
        <w:rPr>
          <w:rStyle w:val="CETCaptionCarattere"/>
        </w:rPr>
        <w:t xml:space="preserve"> for </w:t>
      </w:r>
      <w:r w:rsidR="00651347" w:rsidRPr="0033543B">
        <w:rPr>
          <w:rStyle w:val="CETCaptionCarattere"/>
        </w:rPr>
        <w:t xml:space="preserve">the </w:t>
      </w:r>
      <w:r w:rsidR="0022785D" w:rsidRPr="0033543B">
        <w:rPr>
          <w:rStyle w:val="CETCaptionCarattere"/>
        </w:rPr>
        <w:t>ship to ship bunkering</w:t>
      </w:r>
      <w:r w:rsidR="00074AC7" w:rsidRPr="0033543B">
        <w:rPr>
          <w:rStyle w:val="CETCaptionCarattere"/>
        </w:rPr>
        <w:t xml:space="preserve"> (Individual risk equal to 10</w:t>
      </w:r>
      <w:r w:rsidR="00074AC7" w:rsidRPr="0033543B">
        <w:rPr>
          <w:rStyle w:val="CETCaptionCarattere"/>
          <w:vertAlign w:val="superscript"/>
        </w:rPr>
        <w:t>-6</w:t>
      </w:r>
      <w:r w:rsidR="00074AC7" w:rsidRPr="0033543B">
        <w:rPr>
          <w:rStyle w:val="CETCaptionCarattere"/>
        </w:rPr>
        <w:t xml:space="preserve">/yr at 130m from the bunkering </w:t>
      </w:r>
    </w:p>
    <w:p w14:paraId="68D26B83" w14:textId="519C36B1" w:rsidR="00600535" w:rsidRPr="0033543B" w:rsidRDefault="00600535" w:rsidP="009E4ACD">
      <w:pPr>
        <w:pStyle w:val="CETHeading1"/>
        <w:numPr>
          <w:ilvl w:val="1"/>
          <w:numId w:val="1"/>
        </w:numPr>
        <w:tabs>
          <w:tab w:val="num" w:pos="360"/>
        </w:tabs>
        <w:rPr>
          <w:lang w:val="en-GB"/>
        </w:rPr>
      </w:pPr>
      <w:r w:rsidRPr="0033543B">
        <w:rPr>
          <w:lang w:val="en-GB"/>
        </w:rPr>
        <w:t>Conclusions</w:t>
      </w:r>
    </w:p>
    <w:p w14:paraId="1BB053CB" w14:textId="3D9AFE56" w:rsidR="009E4EB1" w:rsidRPr="003A1191" w:rsidRDefault="009E4EB1" w:rsidP="00651347">
      <w:pPr>
        <w:pStyle w:val="CETheadingx"/>
      </w:pPr>
      <w:r w:rsidRPr="0033543B">
        <w:t>In the present paper</w:t>
      </w:r>
      <w:r w:rsidR="00F15FB7" w:rsidRPr="0033543B">
        <w:t>,</w:t>
      </w:r>
      <w:r w:rsidRPr="0033543B">
        <w:t xml:space="preserve"> the Quantitative Risk Assessment (QRA) methodology and models have been implemented in studying LNG ship to ship bunkering. The probability of an LNG release and the resulting consequences have been quantified</w:t>
      </w:r>
      <w:r w:rsidR="00E2557C" w:rsidRPr="0033543B">
        <w:t xml:space="preserve">. </w:t>
      </w:r>
      <w:r w:rsidRPr="0033543B">
        <w:t xml:space="preserve">The results obtained include the identification of the initiating events that can cause accidental scenarios together with the determination of accident sequences and damage states. Consequences </w:t>
      </w:r>
      <w:r w:rsidR="00FA3763">
        <w:t xml:space="preserve">to nearby population </w:t>
      </w:r>
      <w:r w:rsidRPr="0033543B">
        <w:t>have been assessed</w:t>
      </w:r>
      <w:r w:rsidR="00FA3763">
        <w:t xml:space="preserve"> by calculating</w:t>
      </w:r>
      <w:r w:rsidRPr="0033543B">
        <w:t xml:space="preserve"> radiation and peak overpressure </w:t>
      </w:r>
      <w:r w:rsidR="00FA3763">
        <w:t xml:space="preserve">versus </w:t>
      </w:r>
      <w:r w:rsidRPr="0033543B">
        <w:t>distance</w:t>
      </w:r>
      <w:r w:rsidR="00FA3763">
        <w:t>. I</w:t>
      </w:r>
      <w:r w:rsidRPr="0033543B">
        <w:t xml:space="preserve">ndividual risk contours in </w:t>
      </w:r>
      <w:r w:rsidR="00FA3763">
        <w:t>a Greek</w:t>
      </w:r>
      <w:r w:rsidRPr="0033543B">
        <w:t xml:space="preserve"> port area</w:t>
      </w:r>
      <w:r w:rsidR="00FA3763">
        <w:t xml:space="preserve"> </w:t>
      </w:r>
      <w:r w:rsidR="00FA3763" w:rsidRPr="0033543B">
        <w:t>have been</w:t>
      </w:r>
      <w:r w:rsidR="00FA3763" w:rsidRPr="003A1191">
        <w:t xml:space="preserve"> assessed</w:t>
      </w:r>
      <w:r w:rsidR="00FA3763">
        <w:t>, owing to</w:t>
      </w:r>
      <w:r w:rsidRPr="0033543B">
        <w:t xml:space="preserve"> LNG </w:t>
      </w:r>
      <w:r w:rsidR="00FA3763">
        <w:t>bunkering,</w:t>
      </w:r>
      <w:r w:rsidRPr="0033543B">
        <w:t xml:space="preserve"> </w:t>
      </w:r>
      <w:r w:rsidR="00FA3763">
        <w:t xml:space="preserve">according </w:t>
      </w:r>
      <w:r w:rsidRPr="003A1191">
        <w:t xml:space="preserve">to the procedures and assumptions presented in the main body of the paper. </w:t>
      </w:r>
    </w:p>
    <w:p w14:paraId="13980F57" w14:textId="77777777" w:rsidR="00FA3763" w:rsidRDefault="00FA3763" w:rsidP="00370CF4">
      <w:pPr>
        <w:pStyle w:val="CETAcknowledgementstitle"/>
        <w:rPr>
          <w:lang w:val="en-US"/>
        </w:rPr>
      </w:pPr>
    </w:p>
    <w:p w14:paraId="41915888" w14:textId="7E1C027A" w:rsidR="00370CF4" w:rsidRPr="00B57B36" w:rsidRDefault="00370CF4" w:rsidP="00370CF4">
      <w:pPr>
        <w:pStyle w:val="CETAcknowledgementstitle"/>
      </w:pPr>
      <w:r w:rsidRPr="00B57B36">
        <w:lastRenderedPageBreak/>
        <w:t>Acknowledg</w:t>
      </w:r>
      <w:r w:rsidR="00F15FB7">
        <w:t>e</w:t>
      </w:r>
      <w:r w:rsidRPr="00B57B36">
        <w:t>ments</w:t>
      </w:r>
    </w:p>
    <w:p w14:paraId="41D6418D" w14:textId="77777777" w:rsidR="009B7909" w:rsidRPr="00370CF4" w:rsidRDefault="009B7909" w:rsidP="009B7909">
      <w:pPr>
        <w:pStyle w:val="CETBodytext"/>
        <w:rPr>
          <w:lang w:val="en-GB"/>
        </w:rPr>
      </w:pPr>
      <w:r w:rsidRPr="00F5246E">
        <w:rPr>
          <w:lang w:val="en-GB"/>
        </w:rPr>
        <w:t>This research has been co-financed by the European Union and Greek national funds through the Operational Program Competitiveness, Entrepreneurship, and Innovation, under the call RESEARCH – CREATE – INNOVATE (project code: T1EDK-01727)</w:t>
      </w:r>
      <w:r>
        <w:rPr>
          <w:lang w:val="en-GB"/>
        </w:rPr>
        <w:t xml:space="preserve">, and the </w:t>
      </w:r>
      <w:r w:rsidRPr="00370CF4">
        <w:rPr>
          <w:lang w:val="en-GB"/>
        </w:rPr>
        <w:t xml:space="preserve">Adriatic-Ionian Programme INTERREG V-B Transnational 2014-2020. </w:t>
      </w:r>
      <w:r w:rsidRPr="00323CE1">
        <w:rPr>
          <w:lang w:val="en-GB"/>
        </w:rPr>
        <w:t xml:space="preserve">Project </w:t>
      </w:r>
      <w:r>
        <w:rPr>
          <w:lang w:val="en-GB"/>
        </w:rPr>
        <w:t>#1267</w:t>
      </w:r>
      <w:r w:rsidRPr="00370CF4">
        <w:rPr>
          <w:lang w:val="en-GB"/>
        </w:rPr>
        <w:t xml:space="preserve">: SUPER-LNG </w:t>
      </w:r>
      <w:r>
        <w:rPr>
          <w:lang w:val="en-GB"/>
        </w:rPr>
        <w:t xml:space="preserve">PLUS </w:t>
      </w:r>
      <w:r w:rsidRPr="00370CF4">
        <w:rPr>
          <w:lang w:val="en-GB"/>
        </w:rPr>
        <w:t>“SUstainability PERformance of LNG-based maritime mobility</w:t>
      </w:r>
      <w:r>
        <w:rPr>
          <w:lang w:val="en-GB"/>
        </w:rPr>
        <w:t xml:space="preserve"> - PLUS</w:t>
      </w:r>
      <w:r w:rsidRPr="00370CF4">
        <w:rPr>
          <w:lang w:val="en-GB"/>
        </w:rPr>
        <w:t>”.</w:t>
      </w:r>
    </w:p>
    <w:p w14:paraId="4F1327F8" w14:textId="77777777" w:rsidR="00600535" w:rsidRPr="00B57B36" w:rsidRDefault="00600535" w:rsidP="00600535">
      <w:pPr>
        <w:pStyle w:val="CETReference"/>
      </w:pPr>
      <w:r w:rsidRPr="00B57B36">
        <w:t>References</w:t>
      </w:r>
    </w:p>
    <w:p w14:paraId="5621302F" w14:textId="56774823" w:rsidR="00F5246E" w:rsidRDefault="00F5246E" w:rsidP="00F5246E">
      <w:pPr>
        <w:pStyle w:val="CETReferencetext"/>
      </w:pPr>
      <w:r w:rsidRPr="00AC71AC">
        <w:t>Aneziris O.N.,</w:t>
      </w:r>
      <w:r w:rsidR="00A4577C" w:rsidRPr="00AC71AC">
        <w:t xml:space="preserve"> Koromila I.A., Nivolianitou Z.</w:t>
      </w:r>
      <w:r w:rsidR="00AC71AC" w:rsidRPr="00AC71AC">
        <w:t>,</w:t>
      </w:r>
      <w:r w:rsidRPr="00AC71AC">
        <w:t xml:space="preserve"> 2020</w:t>
      </w:r>
      <w:r w:rsidR="00AC71AC" w:rsidRPr="00AC71AC">
        <w:t>,</w:t>
      </w:r>
      <w:r w:rsidRPr="00AC71AC">
        <w:rPr>
          <w:i/>
        </w:rPr>
        <w:t xml:space="preserve"> </w:t>
      </w:r>
      <w:r w:rsidRPr="00AC71AC">
        <w:t>A systematic literature review on LNG safety at ports</w:t>
      </w:r>
      <w:r w:rsidR="00A4577C" w:rsidRPr="00AC71AC">
        <w:t>,</w:t>
      </w:r>
      <w:r w:rsidRPr="00AC71AC">
        <w:t xml:space="preserve"> Safety Science, 124, 104595.</w:t>
      </w:r>
    </w:p>
    <w:p w14:paraId="140FF163" w14:textId="5A988A63" w:rsidR="00B93B67" w:rsidRPr="00B93B67" w:rsidRDefault="00B93B67" w:rsidP="00B93B67">
      <w:pPr>
        <w:pStyle w:val="CETReferencetext"/>
      </w:pPr>
      <w:r w:rsidRPr="00165275">
        <w:t>Aneziris, O.N., Papazoglou, I.A., Konstandinidou, Nivolianitou, Ζ., 2014, Integrated risk assessment for LNG terminals, J. Loss Prevention in Process Industries, 28, 23-35.</w:t>
      </w:r>
    </w:p>
    <w:p w14:paraId="46A3C5D0" w14:textId="77777777" w:rsidR="00621122" w:rsidRPr="00621122" w:rsidRDefault="00621122" w:rsidP="00621122">
      <w:pPr>
        <w:pStyle w:val="CETReferencetext"/>
        <w:jc w:val="left"/>
      </w:pPr>
      <w:r w:rsidRPr="00621122">
        <w:t>Bubbico R., Salzano E., 2009. Acoustic analysis of blast waves produced by Rapid Phase Transition of LNG released on water, Safety Science, 47, 515-52.</w:t>
      </w:r>
    </w:p>
    <w:p w14:paraId="5656A8EC" w14:textId="267422B9" w:rsidR="00525D35" w:rsidRDefault="00525D35" w:rsidP="00F5246E">
      <w:pPr>
        <w:pStyle w:val="CETReferencetext"/>
      </w:pPr>
      <w:r>
        <w:t xml:space="preserve">EMSA, 2018, </w:t>
      </w:r>
      <w:r w:rsidRPr="00525D35">
        <w:t>Guidance on LNG Bunkering to Port Authorities and Administrations</w:t>
      </w:r>
      <w:r>
        <w:t xml:space="preserve">, </w:t>
      </w:r>
      <w:r w:rsidRPr="00525D35">
        <w:t>European Maritime Safety Agency</w:t>
      </w:r>
      <w:r>
        <w:t xml:space="preserve">, Lisbon, PT. </w:t>
      </w:r>
    </w:p>
    <w:p w14:paraId="1ECF7BB1" w14:textId="3BE0C85C" w:rsidR="00E13F51" w:rsidRDefault="00E13F51" w:rsidP="000564ED">
      <w:pPr>
        <w:pStyle w:val="CETReferencetext"/>
      </w:pPr>
      <w:r>
        <w:t>Carboni M., Pio G., Mocellin P., Vianello C</w:t>
      </w:r>
      <w:r w:rsidR="009E5244">
        <w:t>.</w:t>
      </w:r>
      <w:r w:rsidR="00AC71AC">
        <w:t>, Maschio G., Salzano E., 2022,</w:t>
      </w:r>
      <w:r>
        <w:t xml:space="preserve"> On the flash fire of stratified cloud of liquefied natural gas</w:t>
      </w:r>
      <w:r w:rsidR="00B93B67">
        <w:t>,</w:t>
      </w:r>
      <w:r>
        <w:t xml:space="preserve"> Journal of Loss Prevention in the Process Industries 75, 104680</w:t>
      </w:r>
    </w:p>
    <w:p w14:paraId="4963BFD7" w14:textId="77777777" w:rsidR="00E2557C" w:rsidRDefault="00E2557C" w:rsidP="00E2557C">
      <w:pPr>
        <w:pStyle w:val="CETReferencetext"/>
      </w:pPr>
      <w:r>
        <w:t>Fu S., Yan X., Zhang D., Li C., Zio E., 2016, Framework for the quantitative assessment of the risk of leakage from LNG-fueled vessels by an event tree-CFD, Journal of Loss Prevention in the Process Industries, 43, 42-52.</w:t>
      </w:r>
    </w:p>
    <w:p w14:paraId="5A988F2B" w14:textId="624C290B" w:rsidR="000564ED" w:rsidRDefault="000564ED" w:rsidP="000564ED">
      <w:pPr>
        <w:pStyle w:val="CETReferencetext"/>
      </w:pPr>
      <w:r>
        <w:t>Gerbec M., Vidmar P., Pio G., Salzano E., 2021, A comparison of dispersion models for the LNG dispersion at port of Koper, Slovenia, Safety Science, 144, 105467.</w:t>
      </w:r>
    </w:p>
    <w:p w14:paraId="29B95098" w14:textId="77777777" w:rsidR="000564ED" w:rsidRDefault="000564ED" w:rsidP="000564ED">
      <w:pPr>
        <w:pStyle w:val="CETReferencetext"/>
      </w:pPr>
      <w:r>
        <w:t xml:space="preserve">Gerbec M., Aneziris O., 2020, </w:t>
      </w:r>
      <w:r w:rsidRPr="006B3275">
        <w:t>Uncertainties in Failure Rates of LNG Bunkering Risk Assessment</w:t>
      </w:r>
      <w:r>
        <w:t xml:space="preserve">, Proceedings of the 30th European Safety and Reliability Conference and the 15th Probabilistic Safety Assessment and Management Conference, </w:t>
      </w:r>
      <w:hyperlink r:id="rId14" w:history="1">
        <w:r w:rsidRPr="0090736F">
          <w:rPr>
            <w:rStyle w:val="Hyperlink"/>
          </w:rPr>
          <w:t>https://www.rpsonline.com.sg/proceedings/esrel2020/pdf/3645.pdf</w:t>
        </w:r>
      </w:hyperlink>
      <w:r>
        <w:t xml:space="preserve"> </w:t>
      </w:r>
    </w:p>
    <w:p w14:paraId="247E7D74" w14:textId="103962EB" w:rsidR="00525D35" w:rsidRDefault="00525D35" w:rsidP="00D2434E">
      <w:pPr>
        <w:pStyle w:val="CETReferencetext"/>
        <w:jc w:val="left"/>
      </w:pPr>
      <w:r>
        <w:t xml:space="preserve">IMO, 2014, </w:t>
      </w:r>
      <w:r w:rsidRPr="00525D35">
        <w:t xml:space="preserve">Resolution MSC.370(93) Amendments to the International code for the construction and equipment of ships carrying </w:t>
      </w:r>
      <w:r w:rsidR="0026503D" w:rsidRPr="00525D35">
        <w:t>liquefied</w:t>
      </w:r>
      <w:r w:rsidRPr="00525D35">
        <w:t xml:space="preserve"> gases </w:t>
      </w:r>
      <w:r>
        <w:t>in bulk (IGC code), International Maritime Organisation, London, UK.</w:t>
      </w:r>
    </w:p>
    <w:p w14:paraId="45A4853E" w14:textId="3759D97F" w:rsidR="00525D35" w:rsidRDefault="00525D35" w:rsidP="00D2434E">
      <w:pPr>
        <w:pStyle w:val="CETReferencetext"/>
        <w:jc w:val="left"/>
      </w:pPr>
      <w:r w:rsidRPr="0052709D">
        <w:t>IMO, 201</w:t>
      </w:r>
      <w:r w:rsidR="0052709D" w:rsidRPr="0052709D">
        <w:t>5</w:t>
      </w:r>
      <w:r w:rsidRPr="0052709D">
        <w:t>, Resolution</w:t>
      </w:r>
      <w:r w:rsidRPr="00525D35">
        <w:t xml:space="preserve"> MSC.391(95) Adoption of the International code of safety for ships using gases or other low-flashpoint fuels (IGF code</w:t>
      </w:r>
      <w:r>
        <w:t>), International Maritime Organisation, London, UK.</w:t>
      </w:r>
    </w:p>
    <w:p w14:paraId="71CBA11E" w14:textId="77777777" w:rsidR="00165275" w:rsidRDefault="00165275" w:rsidP="00165275">
      <w:pPr>
        <w:pStyle w:val="CETReferencetext"/>
      </w:pPr>
      <w:r>
        <w:t>Jeong B., Lee B.S., Zhou P., Ha</w:t>
      </w:r>
      <w:r w:rsidRPr="0026503D">
        <w:t xml:space="preserve"> S.-M., 2017</w:t>
      </w:r>
      <w:r>
        <w:t>,</w:t>
      </w:r>
      <w:r w:rsidRPr="0026503D">
        <w:t xml:space="preserve"> Evaluation of safety exclusion zone for LNG</w:t>
      </w:r>
      <w:r>
        <w:t xml:space="preserve"> </w:t>
      </w:r>
      <w:r w:rsidRPr="0026503D">
        <w:t xml:space="preserve">bunkering </w:t>
      </w:r>
      <w:r>
        <w:t>station on LNG-fueled ships. Journal of Marine Engineering &amp; Technology, 16 (3), 121–144</w:t>
      </w:r>
      <w:r w:rsidRPr="0026503D">
        <w:t>.</w:t>
      </w:r>
    </w:p>
    <w:p w14:paraId="2BF0E207" w14:textId="553D872D" w:rsidR="00165275" w:rsidRDefault="00165275" w:rsidP="00165275">
      <w:pPr>
        <w:pStyle w:val="CETReferencetext"/>
      </w:pPr>
      <w:r w:rsidRPr="0026503D">
        <w:t>Jeong B., Lee B.S., Zhou</w:t>
      </w:r>
      <w:r>
        <w:t xml:space="preserve"> P., Ha S.-M., 2018,</w:t>
      </w:r>
      <w:r w:rsidRPr="0026503D">
        <w:t xml:space="preserve"> Determination of safety exclusion zone for</w:t>
      </w:r>
      <w:r>
        <w:t xml:space="preserve"> </w:t>
      </w:r>
      <w:r w:rsidRPr="0026503D">
        <w:t>LNG bu</w:t>
      </w:r>
      <w:r>
        <w:t xml:space="preserve">nkering at fuel-supplying point. </w:t>
      </w:r>
      <w:r w:rsidRPr="0026503D">
        <w:t>Ocean Eng</w:t>
      </w:r>
      <w:r>
        <w:t>ineering, 152, 113–129</w:t>
      </w:r>
      <w:r w:rsidRPr="0026503D">
        <w:t>.</w:t>
      </w:r>
    </w:p>
    <w:p w14:paraId="766821CA" w14:textId="6087B54E" w:rsidR="00165275" w:rsidRDefault="00165275" w:rsidP="00165275">
      <w:pPr>
        <w:pStyle w:val="CETReferencetext"/>
      </w:pPr>
      <w:r>
        <w:t>Jeong B., Park S., Ha</w:t>
      </w:r>
      <w:r w:rsidRPr="0026503D">
        <w:t xml:space="preserve"> S.-M.</w:t>
      </w:r>
      <w:r>
        <w:t xml:space="preserve"> Lee B.S.,</w:t>
      </w:r>
      <w:r w:rsidRPr="0026503D">
        <w:t xml:space="preserve"> 20</w:t>
      </w:r>
      <w:r>
        <w:t>20,</w:t>
      </w:r>
      <w:r w:rsidRPr="0026503D">
        <w:t xml:space="preserve"> </w:t>
      </w:r>
      <w:r>
        <w:t>Safety e</w:t>
      </w:r>
      <w:r w:rsidRPr="0026503D">
        <w:t xml:space="preserve">valuation </w:t>
      </w:r>
      <w:r>
        <w:t>on</w:t>
      </w:r>
      <w:r w:rsidRPr="0026503D">
        <w:t xml:space="preserve"> LNG</w:t>
      </w:r>
      <w:r>
        <w:t xml:space="preserve"> </w:t>
      </w:r>
      <w:r w:rsidRPr="0026503D">
        <w:t>bunkering</w:t>
      </w:r>
      <w:r>
        <w:t>: To enhance practical establishment of safety zone, Ocean Engineering, 216, 107804</w:t>
      </w:r>
      <w:r w:rsidRPr="0026503D">
        <w:t>.</w:t>
      </w:r>
    </w:p>
    <w:p w14:paraId="39B6BF8D" w14:textId="7514FBB1" w:rsidR="0047596D" w:rsidRDefault="0047596D" w:rsidP="00D2434E">
      <w:pPr>
        <w:pStyle w:val="CETReferencetext"/>
        <w:jc w:val="left"/>
      </w:pPr>
      <w:r w:rsidRPr="0047596D">
        <w:t>Papazoglou I.A., Aneziris O., Bonanos, G.,</w:t>
      </w:r>
      <w:r w:rsidR="009A5478">
        <w:t xml:space="preserve"> </w:t>
      </w:r>
      <w:r w:rsidRPr="0047596D">
        <w:t>Christou, M.,</w:t>
      </w:r>
      <w:r>
        <w:t xml:space="preserve"> 1996, </w:t>
      </w:r>
      <w:r w:rsidRPr="0047596D">
        <w:t>SOCRATES: a computerized toolkit for quantification of the risk from accidental releases of toxic and/or flammable substances</w:t>
      </w:r>
      <w:r>
        <w:t>,</w:t>
      </w:r>
      <w:r w:rsidRPr="0047596D">
        <w:t xml:space="preserve"> Int</w:t>
      </w:r>
      <w:r w:rsidR="00323CE1">
        <w:t>ernational</w:t>
      </w:r>
      <w:r w:rsidRPr="0047596D">
        <w:t xml:space="preserve"> J</w:t>
      </w:r>
      <w:r w:rsidR="00323CE1">
        <w:t xml:space="preserve">ournal of </w:t>
      </w:r>
      <w:r w:rsidRPr="0047596D">
        <w:t xml:space="preserve">Environment and Pollution, 6 </w:t>
      </w:r>
      <w:r w:rsidR="00323CE1">
        <w:t>(</w:t>
      </w:r>
      <w:r w:rsidRPr="0047596D">
        <w:t>4-6</w:t>
      </w:r>
      <w:r w:rsidR="00323CE1">
        <w:t>)</w:t>
      </w:r>
      <w:r w:rsidRPr="0047596D">
        <w:t>, 500-533.</w:t>
      </w:r>
    </w:p>
    <w:p w14:paraId="00BA3D4F" w14:textId="34DCF792" w:rsidR="00C52C3C" w:rsidRDefault="00F5246E" w:rsidP="00D2434E">
      <w:pPr>
        <w:pStyle w:val="CETReferencetext"/>
        <w:jc w:val="left"/>
      </w:pPr>
      <w:r w:rsidRPr="00C158D9">
        <w:t xml:space="preserve">Papazoglou I.A., and Aneziris O.N., 2003, Master Logic Diagram: Method for hazard and Initiating event identification in process plants, Journal of hazardous materials, A97, 11-30. </w:t>
      </w:r>
    </w:p>
    <w:p w14:paraId="547DFD02" w14:textId="4E83CDBA" w:rsidR="00AF756A" w:rsidRPr="00165275" w:rsidRDefault="00AF756A" w:rsidP="00AF756A">
      <w:pPr>
        <w:pStyle w:val="CETReferencetext"/>
        <w:jc w:val="left"/>
      </w:pPr>
      <w:r w:rsidRPr="00165275">
        <w:t>Park S., Jeong B., Yoon J.Y., Paik J.K., 2018, A study on factors affecting the safety zone in ship-to-ship LNG bunkering, Ships Offshore Struct., 13, 312-321</w:t>
      </w:r>
    </w:p>
    <w:p w14:paraId="452D6101" w14:textId="246C0E86" w:rsidR="00AF756A" w:rsidRPr="00AF756A" w:rsidRDefault="00AF756A" w:rsidP="00AF756A">
      <w:pPr>
        <w:pStyle w:val="CETReferencetext"/>
        <w:jc w:val="left"/>
      </w:pPr>
      <w:r w:rsidRPr="00D107E2">
        <w:t xml:space="preserve">Peng Y., Zhao X., Song X., 2021, </w:t>
      </w:r>
      <w:hyperlink r:id="rId15" w:history="1">
        <w:r w:rsidRPr="00D107E2">
          <w:t xml:space="preserve">A systematic literature review on port LNG </w:t>
        </w:r>
        <w:r w:rsidRPr="00D107E2">
          <w:rPr>
            <w:i/>
            <w:iCs/>
          </w:rPr>
          <w:t>bunkering</w:t>
        </w:r>
        <w:r w:rsidRPr="00D107E2">
          <w:t xml:space="preserve"> station</w:t>
        </w:r>
      </w:hyperlink>
      <w:r w:rsidRPr="00D107E2">
        <w:t xml:space="preserve">, </w:t>
      </w:r>
      <w:hyperlink r:id="rId16" w:history="1">
        <w:r w:rsidRPr="00D107E2">
          <w:t>Transportation Research Part D: Transport and Environment</w:t>
        </w:r>
      </w:hyperlink>
      <w:r w:rsidRPr="00D107E2">
        <w:t>, 91,102704</w:t>
      </w:r>
    </w:p>
    <w:p w14:paraId="63200B38" w14:textId="27AAC12D" w:rsidR="00E13F51" w:rsidRDefault="000564ED" w:rsidP="00E13F51">
      <w:pPr>
        <w:pStyle w:val="CETReferencetext"/>
        <w:jc w:val="left"/>
      </w:pPr>
      <w:r>
        <w:t xml:space="preserve">Pio G., Salzano E., 2018, Flammability parameters of </w:t>
      </w:r>
      <w:r w:rsidR="00192D4F">
        <w:t>liquefied</w:t>
      </w:r>
      <w:r>
        <w:t xml:space="preserve"> natural gas, </w:t>
      </w:r>
      <w:r w:rsidR="00643057" w:rsidRPr="00C158D9">
        <w:t>Journal of Loss Prevention in the Process Industries</w:t>
      </w:r>
      <w:r w:rsidR="00FA3763">
        <w:t>, 56, 424-429</w:t>
      </w:r>
    </w:p>
    <w:p w14:paraId="552586B7" w14:textId="00777902" w:rsidR="00E13F51" w:rsidRPr="00E13F51" w:rsidRDefault="00E13F51" w:rsidP="00E13F51">
      <w:pPr>
        <w:pStyle w:val="CETReferencetext"/>
        <w:jc w:val="left"/>
      </w:pPr>
      <w:r>
        <w:t>Pio G., Carboni M., IannacconeT.</w:t>
      </w:r>
      <w:r w:rsidR="00AC71AC">
        <w:t xml:space="preserve">, Cozzani V., Salzano E., 2019, </w:t>
      </w:r>
      <w:r>
        <w:t>Numerical simulation of small-scale pool fires of LNG. Journal of Loss Prevention in the Process Industries 61, 82-88.</w:t>
      </w:r>
    </w:p>
    <w:p w14:paraId="260B5680" w14:textId="5F242772" w:rsidR="00AF756A" w:rsidRPr="00AF756A" w:rsidRDefault="00AF756A" w:rsidP="00AF756A">
      <w:pPr>
        <w:pStyle w:val="CETReferencetext"/>
        <w:rPr>
          <w:lang w:val="en-US"/>
        </w:rPr>
      </w:pPr>
      <w:r w:rsidRPr="00165275">
        <w:rPr>
          <w:lang w:val="en-US"/>
        </w:rPr>
        <w:t xml:space="preserve">Sultana S., Okoh P., Haugen S., Vinnem J.E., 2019, </w:t>
      </w:r>
      <w:r w:rsidRPr="00165275">
        <w:rPr>
          <w:bCs/>
          <w:lang w:val="en-US"/>
        </w:rPr>
        <w:t>Hazard analysis: Application of STPA to ship-to-ship transfer of LNG,</w:t>
      </w:r>
      <w:r w:rsidRPr="00165275">
        <w:rPr>
          <w:b/>
          <w:bCs/>
          <w:lang w:val="en-US"/>
        </w:rPr>
        <w:t xml:space="preserve"> </w:t>
      </w:r>
      <w:r w:rsidR="00FA3763">
        <w:t>Journal of Loss Prevention in the Process Industries</w:t>
      </w:r>
      <w:r w:rsidRPr="00165275">
        <w:rPr>
          <w:lang w:val="en-US"/>
        </w:rPr>
        <w:t>, 60, 241-252</w:t>
      </w:r>
    </w:p>
    <w:p w14:paraId="41104D5C" w14:textId="1388A4EE" w:rsidR="008065E4" w:rsidRDefault="008065E4" w:rsidP="00006BFA">
      <w:pPr>
        <w:pStyle w:val="CETReferencetext"/>
      </w:pPr>
    </w:p>
    <w:sectPr w:rsidR="008065E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B072C8" w14:textId="77777777" w:rsidR="00207B01" w:rsidRDefault="00207B01" w:rsidP="004F5E36">
      <w:r>
        <w:separator/>
      </w:r>
    </w:p>
  </w:endnote>
  <w:endnote w:type="continuationSeparator" w:id="0">
    <w:p w14:paraId="4C0F2B80" w14:textId="77777777" w:rsidR="00207B01" w:rsidRDefault="00207B0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13F6E1" w14:textId="77777777" w:rsidR="00207B01" w:rsidRDefault="00207B01" w:rsidP="004F5E36">
      <w:r>
        <w:separator/>
      </w:r>
    </w:p>
  </w:footnote>
  <w:footnote w:type="continuationSeparator" w:id="0">
    <w:p w14:paraId="699BE0EB" w14:textId="77777777" w:rsidR="00207B01" w:rsidRDefault="00207B01"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E2857AD"/>
    <w:multiLevelType w:val="hybridMultilevel"/>
    <w:tmpl w:val="5B2C1952"/>
    <w:lvl w:ilvl="0" w:tplc="0408000F">
      <w:start w:val="1"/>
      <w:numFmt w:val="decimal"/>
      <w:lvlText w:val="%1."/>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16740D44"/>
    <w:multiLevelType w:val="singleLevel"/>
    <w:tmpl w:val="2542AC50"/>
    <w:lvl w:ilvl="0">
      <w:start w:val="1"/>
      <w:numFmt w:val="decimal"/>
      <w:lvlText w:val="%1."/>
      <w:legacy w:legacy="1" w:legacySpace="0" w:legacyIndent="283"/>
      <w:lvlJc w:val="left"/>
      <w:pPr>
        <w:ind w:left="567" w:hanging="283"/>
      </w:pPr>
      <w:rPr>
        <w:rFonts w:ascii="Times New Roman" w:hAnsi="Times New Roman" w:hint="default"/>
        <w:b w:val="0"/>
        <w:i w:val="0"/>
        <w:sz w:val="22"/>
      </w:rPr>
    </w:lvl>
  </w:abstractNum>
  <w:abstractNum w:abstractNumId="12" w15:restartNumberingAfterBreak="0">
    <w:nsid w:val="2438217E"/>
    <w:multiLevelType w:val="multilevel"/>
    <w:tmpl w:val="FB42A56A"/>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A1A38B1"/>
    <w:multiLevelType w:val="hybridMultilevel"/>
    <w:tmpl w:val="1E64258E"/>
    <w:lvl w:ilvl="0" w:tplc="04080017">
      <w:start w:val="1"/>
      <w:numFmt w:val="lowerLetter"/>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760B47CB"/>
    <w:multiLevelType w:val="hybridMultilevel"/>
    <w:tmpl w:val="D25A45FE"/>
    <w:lvl w:ilvl="0" w:tplc="04080011">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4"/>
  </w:num>
  <w:num w:numId="14">
    <w:abstractNumId w:val="15"/>
  </w:num>
  <w:num w:numId="15">
    <w:abstractNumId w:val="16"/>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12"/>
  </w:num>
  <w:num w:numId="19">
    <w:abstractNumId w:val="10"/>
  </w:num>
  <w:num w:numId="20">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00C1"/>
    <w:rsid w:val="000027C0"/>
    <w:rsid w:val="000052FB"/>
    <w:rsid w:val="000068F0"/>
    <w:rsid w:val="00006BFA"/>
    <w:rsid w:val="000117CB"/>
    <w:rsid w:val="000242AF"/>
    <w:rsid w:val="0003148D"/>
    <w:rsid w:val="00031EEC"/>
    <w:rsid w:val="00041756"/>
    <w:rsid w:val="00042316"/>
    <w:rsid w:val="0004423A"/>
    <w:rsid w:val="00051566"/>
    <w:rsid w:val="0005374F"/>
    <w:rsid w:val="000554C6"/>
    <w:rsid w:val="00056472"/>
    <w:rsid w:val="000564ED"/>
    <w:rsid w:val="00057D01"/>
    <w:rsid w:val="00062A9A"/>
    <w:rsid w:val="00065058"/>
    <w:rsid w:val="00072E93"/>
    <w:rsid w:val="00074AC7"/>
    <w:rsid w:val="000776C1"/>
    <w:rsid w:val="00081C13"/>
    <w:rsid w:val="00086C39"/>
    <w:rsid w:val="0009099D"/>
    <w:rsid w:val="0009211A"/>
    <w:rsid w:val="000A03B2"/>
    <w:rsid w:val="000A12B1"/>
    <w:rsid w:val="000A24AE"/>
    <w:rsid w:val="000A2C8B"/>
    <w:rsid w:val="000A7528"/>
    <w:rsid w:val="000D0268"/>
    <w:rsid w:val="000D3304"/>
    <w:rsid w:val="000D34BE"/>
    <w:rsid w:val="000E102F"/>
    <w:rsid w:val="000E36F1"/>
    <w:rsid w:val="000E3A73"/>
    <w:rsid w:val="000E414A"/>
    <w:rsid w:val="000F093C"/>
    <w:rsid w:val="000F2E47"/>
    <w:rsid w:val="000F787B"/>
    <w:rsid w:val="00101094"/>
    <w:rsid w:val="00107A6F"/>
    <w:rsid w:val="0011095E"/>
    <w:rsid w:val="001129F7"/>
    <w:rsid w:val="00114681"/>
    <w:rsid w:val="001146FC"/>
    <w:rsid w:val="00117F69"/>
    <w:rsid w:val="0012091F"/>
    <w:rsid w:val="00126BC2"/>
    <w:rsid w:val="001308B6"/>
    <w:rsid w:val="0013121F"/>
    <w:rsid w:val="00131FE6"/>
    <w:rsid w:val="0013263F"/>
    <w:rsid w:val="001331DF"/>
    <w:rsid w:val="00134DE4"/>
    <w:rsid w:val="0014034D"/>
    <w:rsid w:val="0014258D"/>
    <w:rsid w:val="00146A04"/>
    <w:rsid w:val="00150E59"/>
    <w:rsid w:val="00152DE3"/>
    <w:rsid w:val="00153825"/>
    <w:rsid w:val="001621D8"/>
    <w:rsid w:val="00164CF9"/>
    <w:rsid w:val="00165275"/>
    <w:rsid w:val="001667A6"/>
    <w:rsid w:val="001679E8"/>
    <w:rsid w:val="00175EB1"/>
    <w:rsid w:val="001803BE"/>
    <w:rsid w:val="0018395A"/>
    <w:rsid w:val="00184AD6"/>
    <w:rsid w:val="00184C1C"/>
    <w:rsid w:val="00186E58"/>
    <w:rsid w:val="001929ED"/>
    <w:rsid w:val="00192D4F"/>
    <w:rsid w:val="001A2133"/>
    <w:rsid w:val="001A4AF7"/>
    <w:rsid w:val="001B0349"/>
    <w:rsid w:val="001B1E93"/>
    <w:rsid w:val="001B383D"/>
    <w:rsid w:val="001B65C1"/>
    <w:rsid w:val="001C684B"/>
    <w:rsid w:val="001D0CFB"/>
    <w:rsid w:val="001D0D12"/>
    <w:rsid w:val="001D53FC"/>
    <w:rsid w:val="001E0CF4"/>
    <w:rsid w:val="001F42A5"/>
    <w:rsid w:val="001F7B9D"/>
    <w:rsid w:val="00201C93"/>
    <w:rsid w:val="0020555A"/>
    <w:rsid w:val="00207B01"/>
    <w:rsid w:val="0021334F"/>
    <w:rsid w:val="002224B4"/>
    <w:rsid w:val="0022785D"/>
    <w:rsid w:val="00227FE0"/>
    <w:rsid w:val="002318BC"/>
    <w:rsid w:val="00235279"/>
    <w:rsid w:val="002447EF"/>
    <w:rsid w:val="00250F78"/>
    <w:rsid w:val="00251550"/>
    <w:rsid w:val="00253240"/>
    <w:rsid w:val="00263B05"/>
    <w:rsid w:val="0026503D"/>
    <w:rsid w:val="00266DF8"/>
    <w:rsid w:val="0027221A"/>
    <w:rsid w:val="0027560F"/>
    <w:rsid w:val="00275B61"/>
    <w:rsid w:val="002763EC"/>
    <w:rsid w:val="00276806"/>
    <w:rsid w:val="00280FAF"/>
    <w:rsid w:val="00282656"/>
    <w:rsid w:val="00296B83"/>
    <w:rsid w:val="002A409C"/>
    <w:rsid w:val="002B4015"/>
    <w:rsid w:val="002B6777"/>
    <w:rsid w:val="002B78CE"/>
    <w:rsid w:val="002C1A16"/>
    <w:rsid w:val="002C2FB6"/>
    <w:rsid w:val="002D1AEF"/>
    <w:rsid w:val="002D1FEC"/>
    <w:rsid w:val="002D76F5"/>
    <w:rsid w:val="002E1493"/>
    <w:rsid w:val="002E1B14"/>
    <w:rsid w:val="002E2520"/>
    <w:rsid w:val="002E5FA7"/>
    <w:rsid w:val="002F0C3A"/>
    <w:rsid w:val="002F2789"/>
    <w:rsid w:val="002F3309"/>
    <w:rsid w:val="003008CE"/>
    <w:rsid w:val="003009B7"/>
    <w:rsid w:val="00300E56"/>
    <w:rsid w:val="0030204A"/>
    <w:rsid w:val="0030469C"/>
    <w:rsid w:val="00313C57"/>
    <w:rsid w:val="00321CA6"/>
    <w:rsid w:val="00323763"/>
    <w:rsid w:val="00323CE1"/>
    <w:rsid w:val="00334C09"/>
    <w:rsid w:val="00334DC3"/>
    <w:rsid w:val="0033543B"/>
    <w:rsid w:val="003427CD"/>
    <w:rsid w:val="003525F7"/>
    <w:rsid w:val="003616DF"/>
    <w:rsid w:val="00370CF4"/>
    <w:rsid w:val="003723D4"/>
    <w:rsid w:val="00376338"/>
    <w:rsid w:val="00381905"/>
    <w:rsid w:val="00383BCF"/>
    <w:rsid w:val="00384CC8"/>
    <w:rsid w:val="003871FD"/>
    <w:rsid w:val="00395272"/>
    <w:rsid w:val="00395B87"/>
    <w:rsid w:val="003A1191"/>
    <w:rsid w:val="003A1E30"/>
    <w:rsid w:val="003A2829"/>
    <w:rsid w:val="003A3C95"/>
    <w:rsid w:val="003A7D1C"/>
    <w:rsid w:val="003B0093"/>
    <w:rsid w:val="003B304B"/>
    <w:rsid w:val="003B3146"/>
    <w:rsid w:val="003C168D"/>
    <w:rsid w:val="003D6D26"/>
    <w:rsid w:val="003E17CD"/>
    <w:rsid w:val="003E6388"/>
    <w:rsid w:val="003E7BB8"/>
    <w:rsid w:val="003F015E"/>
    <w:rsid w:val="003F116B"/>
    <w:rsid w:val="00400414"/>
    <w:rsid w:val="0041446B"/>
    <w:rsid w:val="00414E7B"/>
    <w:rsid w:val="00416968"/>
    <w:rsid w:val="00424522"/>
    <w:rsid w:val="00425485"/>
    <w:rsid w:val="0042637C"/>
    <w:rsid w:val="00441551"/>
    <w:rsid w:val="00442A1B"/>
    <w:rsid w:val="0044329C"/>
    <w:rsid w:val="00446BA9"/>
    <w:rsid w:val="0045351B"/>
    <w:rsid w:val="00453E24"/>
    <w:rsid w:val="004565A9"/>
    <w:rsid w:val="00457456"/>
    <w:rsid w:val="004577FE"/>
    <w:rsid w:val="00457B9C"/>
    <w:rsid w:val="0046164A"/>
    <w:rsid w:val="00461A94"/>
    <w:rsid w:val="004628D2"/>
    <w:rsid w:val="00462DCD"/>
    <w:rsid w:val="004648AD"/>
    <w:rsid w:val="004703A9"/>
    <w:rsid w:val="004708DB"/>
    <w:rsid w:val="0047467B"/>
    <w:rsid w:val="0047596D"/>
    <w:rsid w:val="004760DE"/>
    <w:rsid w:val="004763D7"/>
    <w:rsid w:val="004954E4"/>
    <w:rsid w:val="004A004E"/>
    <w:rsid w:val="004A24CF"/>
    <w:rsid w:val="004A31CD"/>
    <w:rsid w:val="004C3D1D"/>
    <w:rsid w:val="004C77AD"/>
    <w:rsid w:val="004C7913"/>
    <w:rsid w:val="004D52CA"/>
    <w:rsid w:val="004D66EA"/>
    <w:rsid w:val="004E0B80"/>
    <w:rsid w:val="004E48BF"/>
    <w:rsid w:val="004E4900"/>
    <w:rsid w:val="004E4DD6"/>
    <w:rsid w:val="004F0034"/>
    <w:rsid w:val="004F2193"/>
    <w:rsid w:val="004F5E36"/>
    <w:rsid w:val="004F73A5"/>
    <w:rsid w:val="00501A03"/>
    <w:rsid w:val="00505859"/>
    <w:rsid w:val="00507B47"/>
    <w:rsid w:val="00507BEF"/>
    <w:rsid w:val="00507CC9"/>
    <w:rsid w:val="005119A5"/>
    <w:rsid w:val="005231B5"/>
    <w:rsid w:val="00523B4E"/>
    <w:rsid w:val="00524E6B"/>
    <w:rsid w:val="00525D35"/>
    <w:rsid w:val="0052699B"/>
    <w:rsid w:val="0052709D"/>
    <w:rsid w:val="005278B7"/>
    <w:rsid w:val="00530093"/>
    <w:rsid w:val="00532016"/>
    <w:rsid w:val="00533DD6"/>
    <w:rsid w:val="00534020"/>
    <w:rsid w:val="005346C8"/>
    <w:rsid w:val="00536922"/>
    <w:rsid w:val="00543976"/>
    <w:rsid w:val="00543E7D"/>
    <w:rsid w:val="00547A68"/>
    <w:rsid w:val="005531C9"/>
    <w:rsid w:val="005538C1"/>
    <w:rsid w:val="00561E96"/>
    <w:rsid w:val="00565BC5"/>
    <w:rsid w:val="00570C43"/>
    <w:rsid w:val="005A07B7"/>
    <w:rsid w:val="005A2909"/>
    <w:rsid w:val="005B2110"/>
    <w:rsid w:val="005B2854"/>
    <w:rsid w:val="005B61E6"/>
    <w:rsid w:val="005B7209"/>
    <w:rsid w:val="005B75C6"/>
    <w:rsid w:val="005C77E1"/>
    <w:rsid w:val="005D225A"/>
    <w:rsid w:val="005D668A"/>
    <w:rsid w:val="005D6A2F"/>
    <w:rsid w:val="005E1A82"/>
    <w:rsid w:val="005E2493"/>
    <w:rsid w:val="005E4706"/>
    <w:rsid w:val="005E794C"/>
    <w:rsid w:val="005F0A28"/>
    <w:rsid w:val="005F0E5E"/>
    <w:rsid w:val="005F4026"/>
    <w:rsid w:val="005F75B2"/>
    <w:rsid w:val="00600535"/>
    <w:rsid w:val="00602D81"/>
    <w:rsid w:val="00610CD6"/>
    <w:rsid w:val="00613A78"/>
    <w:rsid w:val="00616564"/>
    <w:rsid w:val="00620DEE"/>
    <w:rsid w:val="00621122"/>
    <w:rsid w:val="00621F92"/>
    <w:rsid w:val="0062280A"/>
    <w:rsid w:val="00623371"/>
    <w:rsid w:val="00623461"/>
    <w:rsid w:val="00623593"/>
    <w:rsid w:val="00625639"/>
    <w:rsid w:val="0063016B"/>
    <w:rsid w:val="00631B33"/>
    <w:rsid w:val="006356DF"/>
    <w:rsid w:val="0064184D"/>
    <w:rsid w:val="006422CC"/>
    <w:rsid w:val="00643057"/>
    <w:rsid w:val="006500A3"/>
    <w:rsid w:val="00651347"/>
    <w:rsid w:val="00655AD5"/>
    <w:rsid w:val="00660E3E"/>
    <w:rsid w:val="00662E74"/>
    <w:rsid w:val="00663B7A"/>
    <w:rsid w:val="0067022B"/>
    <w:rsid w:val="006732B6"/>
    <w:rsid w:val="00680C23"/>
    <w:rsid w:val="00692557"/>
    <w:rsid w:val="00693766"/>
    <w:rsid w:val="0069447A"/>
    <w:rsid w:val="006965D9"/>
    <w:rsid w:val="00697418"/>
    <w:rsid w:val="006A3281"/>
    <w:rsid w:val="006A4C21"/>
    <w:rsid w:val="006B4888"/>
    <w:rsid w:val="006B74BF"/>
    <w:rsid w:val="006C258B"/>
    <w:rsid w:val="006C2E45"/>
    <w:rsid w:val="006C359C"/>
    <w:rsid w:val="006C5579"/>
    <w:rsid w:val="006D04AE"/>
    <w:rsid w:val="006D12FB"/>
    <w:rsid w:val="006D55CF"/>
    <w:rsid w:val="006D6E8B"/>
    <w:rsid w:val="006E737D"/>
    <w:rsid w:val="00705F27"/>
    <w:rsid w:val="007107AE"/>
    <w:rsid w:val="007121BC"/>
    <w:rsid w:val="007132D3"/>
    <w:rsid w:val="00713751"/>
    <w:rsid w:val="00714CCA"/>
    <w:rsid w:val="0071658E"/>
    <w:rsid w:val="00720A24"/>
    <w:rsid w:val="00732386"/>
    <w:rsid w:val="0073514D"/>
    <w:rsid w:val="007406FE"/>
    <w:rsid w:val="007447F3"/>
    <w:rsid w:val="00744D04"/>
    <w:rsid w:val="00753F30"/>
    <w:rsid w:val="0075499F"/>
    <w:rsid w:val="007661C8"/>
    <w:rsid w:val="0077098D"/>
    <w:rsid w:val="0078269A"/>
    <w:rsid w:val="007931FA"/>
    <w:rsid w:val="007A2C23"/>
    <w:rsid w:val="007A2CBB"/>
    <w:rsid w:val="007A4861"/>
    <w:rsid w:val="007A7BBA"/>
    <w:rsid w:val="007B0C50"/>
    <w:rsid w:val="007B48F9"/>
    <w:rsid w:val="007C0D2B"/>
    <w:rsid w:val="007C1A43"/>
    <w:rsid w:val="007C6ACF"/>
    <w:rsid w:val="007E08A2"/>
    <w:rsid w:val="007F4761"/>
    <w:rsid w:val="0080013E"/>
    <w:rsid w:val="00800DC5"/>
    <w:rsid w:val="008065E4"/>
    <w:rsid w:val="00807496"/>
    <w:rsid w:val="00813288"/>
    <w:rsid w:val="00813F65"/>
    <w:rsid w:val="00815A4E"/>
    <w:rsid w:val="00815BAA"/>
    <w:rsid w:val="008168FC"/>
    <w:rsid w:val="00816DDA"/>
    <w:rsid w:val="008179A7"/>
    <w:rsid w:val="00817C59"/>
    <w:rsid w:val="008306B9"/>
    <w:rsid w:val="00830996"/>
    <w:rsid w:val="00831049"/>
    <w:rsid w:val="008345F1"/>
    <w:rsid w:val="008361D5"/>
    <w:rsid w:val="008369A7"/>
    <w:rsid w:val="00844D3F"/>
    <w:rsid w:val="008466D3"/>
    <w:rsid w:val="0085795A"/>
    <w:rsid w:val="00857B5A"/>
    <w:rsid w:val="00865B07"/>
    <w:rsid w:val="00865E02"/>
    <w:rsid w:val="008667EA"/>
    <w:rsid w:val="00873B75"/>
    <w:rsid w:val="00874B3E"/>
    <w:rsid w:val="0087637F"/>
    <w:rsid w:val="00886149"/>
    <w:rsid w:val="00892AD5"/>
    <w:rsid w:val="00895B25"/>
    <w:rsid w:val="008A1512"/>
    <w:rsid w:val="008A2148"/>
    <w:rsid w:val="008A60AF"/>
    <w:rsid w:val="008B2213"/>
    <w:rsid w:val="008C7893"/>
    <w:rsid w:val="008C7C40"/>
    <w:rsid w:val="008D1919"/>
    <w:rsid w:val="008D32B9"/>
    <w:rsid w:val="008D3AFC"/>
    <w:rsid w:val="008D433B"/>
    <w:rsid w:val="008E45B1"/>
    <w:rsid w:val="008E4D35"/>
    <w:rsid w:val="008E566E"/>
    <w:rsid w:val="0090161A"/>
    <w:rsid w:val="00901EB6"/>
    <w:rsid w:val="009047EB"/>
    <w:rsid w:val="00904C62"/>
    <w:rsid w:val="0091640E"/>
    <w:rsid w:val="00916FDE"/>
    <w:rsid w:val="00920C3F"/>
    <w:rsid w:val="00922BA8"/>
    <w:rsid w:val="00924DAC"/>
    <w:rsid w:val="009264FD"/>
    <w:rsid w:val="00927058"/>
    <w:rsid w:val="0093027D"/>
    <w:rsid w:val="00930FCD"/>
    <w:rsid w:val="00937744"/>
    <w:rsid w:val="00942750"/>
    <w:rsid w:val="009450CE"/>
    <w:rsid w:val="00947179"/>
    <w:rsid w:val="0095164B"/>
    <w:rsid w:val="00954090"/>
    <w:rsid w:val="009573E7"/>
    <w:rsid w:val="0096302A"/>
    <w:rsid w:val="00963874"/>
    <w:rsid w:val="00963E05"/>
    <w:rsid w:val="00967843"/>
    <w:rsid w:val="00967D54"/>
    <w:rsid w:val="00971028"/>
    <w:rsid w:val="00973C81"/>
    <w:rsid w:val="00993B84"/>
    <w:rsid w:val="00996483"/>
    <w:rsid w:val="00996F5A"/>
    <w:rsid w:val="009A5478"/>
    <w:rsid w:val="009B041A"/>
    <w:rsid w:val="009B7909"/>
    <w:rsid w:val="009C1E6A"/>
    <w:rsid w:val="009C37C3"/>
    <w:rsid w:val="009C37C9"/>
    <w:rsid w:val="009C7C86"/>
    <w:rsid w:val="009D2FF7"/>
    <w:rsid w:val="009D6A9D"/>
    <w:rsid w:val="009E4ACD"/>
    <w:rsid w:val="009E4EB1"/>
    <w:rsid w:val="009E5244"/>
    <w:rsid w:val="009E7884"/>
    <w:rsid w:val="009E788A"/>
    <w:rsid w:val="009F0E08"/>
    <w:rsid w:val="009F23B5"/>
    <w:rsid w:val="00A05FC3"/>
    <w:rsid w:val="00A1763D"/>
    <w:rsid w:val="00A17CEC"/>
    <w:rsid w:val="00A2644F"/>
    <w:rsid w:val="00A26558"/>
    <w:rsid w:val="00A27EF0"/>
    <w:rsid w:val="00A319B3"/>
    <w:rsid w:val="00A32723"/>
    <w:rsid w:val="00A42361"/>
    <w:rsid w:val="00A4577C"/>
    <w:rsid w:val="00A50B20"/>
    <w:rsid w:val="00A51390"/>
    <w:rsid w:val="00A60D13"/>
    <w:rsid w:val="00A72745"/>
    <w:rsid w:val="00A76EFC"/>
    <w:rsid w:val="00A91010"/>
    <w:rsid w:val="00A91B2C"/>
    <w:rsid w:val="00A97F29"/>
    <w:rsid w:val="00AA45B2"/>
    <w:rsid w:val="00AA702E"/>
    <w:rsid w:val="00AB0964"/>
    <w:rsid w:val="00AB5011"/>
    <w:rsid w:val="00AB74D0"/>
    <w:rsid w:val="00AC1B13"/>
    <w:rsid w:val="00AC71AC"/>
    <w:rsid w:val="00AC7368"/>
    <w:rsid w:val="00AD16B9"/>
    <w:rsid w:val="00AD5B07"/>
    <w:rsid w:val="00AE377D"/>
    <w:rsid w:val="00AE4EA5"/>
    <w:rsid w:val="00AE73F5"/>
    <w:rsid w:val="00AF0EBA"/>
    <w:rsid w:val="00AF1ED2"/>
    <w:rsid w:val="00AF6768"/>
    <w:rsid w:val="00AF756A"/>
    <w:rsid w:val="00B01160"/>
    <w:rsid w:val="00B01F28"/>
    <w:rsid w:val="00B02C8A"/>
    <w:rsid w:val="00B037B5"/>
    <w:rsid w:val="00B1005F"/>
    <w:rsid w:val="00B17FBD"/>
    <w:rsid w:val="00B239EF"/>
    <w:rsid w:val="00B315A6"/>
    <w:rsid w:val="00B31813"/>
    <w:rsid w:val="00B33365"/>
    <w:rsid w:val="00B446D8"/>
    <w:rsid w:val="00B50702"/>
    <w:rsid w:val="00B52FE9"/>
    <w:rsid w:val="00B57B36"/>
    <w:rsid w:val="00B8686D"/>
    <w:rsid w:val="00B90020"/>
    <w:rsid w:val="00B93B67"/>
    <w:rsid w:val="00B93F69"/>
    <w:rsid w:val="00B9593E"/>
    <w:rsid w:val="00BA0E86"/>
    <w:rsid w:val="00BA329A"/>
    <w:rsid w:val="00BA39E1"/>
    <w:rsid w:val="00BA4F9F"/>
    <w:rsid w:val="00BB19FB"/>
    <w:rsid w:val="00BB1DDC"/>
    <w:rsid w:val="00BB3017"/>
    <w:rsid w:val="00BC30C9"/>
    <w:rsid w:val="00BC5653"/>
    <w:rsid w:val="00BD077D"/>
    <w:rsid w:val="00BD1936"/>
    <w:rsid w:val="00BE3E58"/>
    <w:rsid w:val="00BF18F6"/>
    <w:rsid w:val="00C01616"/>
    <w:rsid w:val="00C0162B"/>
    <w:rsid w:val="00C0215E"/>
    <w:rsid w:val="00C068ED"/>
    <w:rsid w:val="00C158D9"/>
    <w:rsid w:val="00C1739F"/>
    <w:rsid w:val="00C34500"/>
    <w:rsid w:val="00C345B1"/>
    <w:rsid w:val="00C40142"/>
    <w:rsid w:val="00C504D2"/>
    <w:rsid w:val="00C51C59"/>
    <w:rsid w:val="00C52C3C"/>
    <w:rsid w:val="00C554F9"/>
    <w:rsid w:val="00C57182"/>
    <w:rsid w:val="00C57863"/>
    <w:rsid w:val="00C655FD"/>
    <w:rsid w:val="00C70D6C"/>
    <w:rsid w:val="00C71AA9"/>
    <w:rsid w:val="00C75407"/>
    <w:rsid w:val="00C77343"/>
    <w:rsid w:val="00C870A8"/>
    <w:rsid w:val="00C94434"/>
    <w:rsid w:val="00CA0D75"/>
    <w:rsid w:val="00CA1C95"/>
    <w:rsid w:val="00CA5A9C"/>
    <w:rsid w:val="00CB02C3"/>
    <w:rsid w:val="00CC4C20"/>
    <w:rsid w:val="00CD3517"/>
    <w:rsid w:val="00CD4633"/>
    <w:rsid w:val="00CD5FE2"/>
    <w:rsid w:val="00CE09D6"/>
    <w:rsid w:val="00CE7C68"/>
    <w:rsid w:val="00CF268E"/>
    <w:rsid w:val="00CF3A91"/>
    <w:rsid w:val="00CF7F75"/>
    <w:rsid w:val="00D02B4C"/>
    <w:rsid w:val="00D03C8C"/>
    <w:rsid w:val="00D040C4"/>
    <w:rsid w:val="00D107E2"/>
    <w:rsid w:val="00D1660F"/>
    <w:rsid w:val="00D2434E"/>
    <w:rsid w:val="00D266EB"/>
    <w:rsid w:val="00D2749B"/>
    <w:rsid w:val="00D35196"/>
    <w:rsid w:val="00D45DB4"/>
    <w:rsid w:val="00D46B7E"/>
    <w:rsid w:val="00D57C84"/>
    <w:rsid w:val="00D6057D"/>
    <w:rsid w:val="00D75741"/>
    <w:rsid w:val="00D76482"/>
    <w:rsid w:val="00D836C5"/>
    <w:rsid w:val="00D83839"/>
    <w:rsid w:val="00D84576"/>
    <w:rsid w:val="00D941F1"/>
    <w:rsid w:val="00DA0C09"/>
    <w:rsid w:val="00DA1399"/>
    <w:rsid w:val="00DA24C6"/>
    <w:rsid w:val="00DA3FE3"/>
    <w:rsid w:val="00DA4D7B"/>
    <w:rsid w:val="00DB7BEB"/>
    <w:rsid w:val="00DC425F"/>
    <w:rsid w:val="00DE264A"/>
    <w:rsid w:val="00DE4D39"/>
    <w:rsid w:val="00DF09B4"/>
    <w:rsid w:val="00DF2A19"/>
    <w:rsid w:val="00DF5072"/>
    <w:rsid w:val="00DF7A55"/>
    <w:rsid w:val="00E00C9D"/>
    <w:rsid w:val="00E02D18"/>
    <w:rsid w:val="00E041E7"/>
    <w:rsid w:val="00E13F51"/>
    <w:rsid w:val="00E23CA1"/>
    <w:rsid w:val="00E2427D"/>
    <w:rsid w:val="00E2557C"/>
    <w:rsid w:val="00E267EE"/>
    <w:rsid w:val="00E409A8"/>
    <w:rsid w:val="00E50A85"/>
    <w:rsid w:val="00E50C12"/>
    <w:rsid w:val="00E50CF8"/>
    <w:rsid w:val="00E52690"/>
    <w:rsid w:val="00E57F49"/>
    <w:rsid w:val="00E65B91"/>
    <w:rsid w:val="00E67792"/>
    <w:rsid w:val="00E7209D"/>
    <w:rsid w:val="00E72EAD"/>
    <w:rsid w:val="00E77223"/>
    <w:rsid w:val="00E8528B"/>
    <w:rsid w:val="00E8558B"/>
    <w:rsid w:val="00E85B94"/>
    <w:rsid w:val="00E85E31"/>
    <w:rsid w:val="00E879A1"/>
    <w:rsid w:val="00E978D0"/>
    <w:rsid w:val="00EA21EC"/>
    <w:rsid w:val="00EA4613"/>
    <w:rsid w:val="00EA72DF"/>
    <w:rsid w:val="00EA7F2E"/>
    <w:rsid w:val="00EA7F91"/>
    <w:rsid w:val="00EB1523"/>
    <w:rsid w:val="00EC0E49"/>
    <w:rsid w:val="00EC101F"/>
    <w:rsid w:val="00EC1D9F"/>
    <w:rsid w:val="00EE0131"/>
    <w:rsid w:val="00EE17B0"/>
    <w:rsid w:val="00EF06D9"/>
    <w:rsid w:val="00F00164"/>
    <w:rsid w:val="00F15947"/>
    <w:rsid w:val="00F15FB7"/>
    <w:rsid w:val="00F30C64"/>
    <w:rsid w:val="00F31A49"/>
    <w:rsid w:val="00F32BA2"/>
    <w:rsid w:val="00F32CDB"/>
    <w:rsid w:val="00F41CCC"/>
    <w:rsid w:val="00F437F7"/>
    <w:rsid w:val="00F47DDE"/>
    <w:rsid w:val="00F5246E"/>
    <w:rsid w:val="00F53521"/>
    <w:rsid w:val="00F565FE"/>
    <w:rsid w:val="00F602DA"/>
    <w:rsid w:val="00F63A70"/>
    <w:rsid w:val="00F658B8"/>
    <w:rsid w:val="00F72838"/>
    <w:rsid w:val="00F73ECF"/>
    <w:rsid w:val="00F7534E"/>
    <w:rsid w:val="00F979A5"/>
    <w:rsid w:val="00FA21D0"/>
    <w:rsid w:val="00FA2DE4"/>
    <w:rsid w:val="00FA3763"/>
    <w:rsid w:val="00FA5F5F"/>
    <w:rsid w:val="00FB2B7D"/>
    <w:rsid w:val="00FB730C"/>
    <w:rsid w:val="00FC2695"/>
    <w:rsid w:val="00FC3E03"/>
    <w:rsid w:val="00FC3FC1"/>
    <w:rsid w:val="00FD3021"/>
    <w:rsid w:val="00FD5626"/>
    <w:rsid w:val="00FE1079"/>
    <w:rsid w:val="00FF6CD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6804CD63-D6DD-4876-87EC-490254B55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51347"/>
    <w:pPr>
      <w:keepNext/>
      <w:suppressAutoHyphens/>
      <w:spacing w:before="120" w:after="120" w:line="240" w:lineRule="auto"/>
      <w:jc w:val="both"/>
    </w:pPr>
    <w:rPr>
      <w:rFonts w:ascii="Arial" w:eastAsia="Times New Roman" w:hAnsi="Arial" w:cs="Times New Roman"/>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51347"/>
    <w:rPr>
      <w:rFonts w:ascii="Arial" w:eastAsia="Times New Roman" w:hAnsi="Arial" w:cs="Times New Roman"/>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2"/>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3"/>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4"/>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Cs/>
      <w:sz w:val="18"/>
      <w:szCs w:val="20"/>
      <w:lang w:val="en-US"/>
    </w:rPr>
  </w:style>
  <w:style w:type="paragraph" w:styleId="ListParagraph">
    <w:name w:val="List Paragraph"/>
    <w:basedOn w:val="Normal"/>
    <w:uiPriority w:val="34"/>
    <w:qFormat/>
    <w:rsid w:val="00280FAF"/>
    <w:pPr>
      <w:ind w:left="720"/>
      <w:contextualSpacing/>
    </w:pPr>
  </w:style>
  <w:style w:type="paragraph" w:styleId="Revision">
    <w:name w:val="Revision"/>
    <w:hidden/>
    <w:uiPriority w:val="99"/>
    <w:semiHidden/>
    <w:rsid w:val="00EA72DF"/>
    <w:pPr>
      <w:spacing w:after="0" w:line="240" w:lineRule="auto"/>
    </w:pPr>
    <w:rPr>
      <w:rFonts w:ascii="Arial" w:eastAsia="Times New Roman" w:hAnsi="Arial" w:cs="Times New Roman"/>
      <w:sz w:val="18"/>
      <w:szCs w:val="20"/>
      <w:lang w:val="en-GB"/>
    </w:rPr>
  </w:style>
  <w:style w:type="paragraph" w:customStyle="1" w:styleId="CETheading2">
    <w:name w:val="CET heading2"/>
    <w:basedOn w:val="CETHeading1"/>
    <w:next w:val="CETBodytext"/>
    <w:autoRedefine/>
    <w:qFormat/>
    <w:rsid w:val="000564ED"/>
    <w:rPr>
      <w:lang w:val="en-GB"/>
    </w:rPr>
  </w:style>
  <w:style w:type="character" w:styleId="Emphasis">
    <w:name w:val="Emphasis"/>
    <w:basedOn w:val="DefaultParagraphFont"/>
    <w:uiPriority w:val="20"/>
    <w:qFormat/>
    <w:rsid w:val="00AF756A"/>
    <w:rPr>
      <w:i/>
      <w:iCs/>
    </w:rPr>
  </w:style>
  <w:style w:type="character" w:customStyle="1" w:styleId="srctitle-date-fields">
    <w:name w:val="srctitle-date-fields"/>
    <w:basedOn w:val="DefaultParagraphFont"/>
    <w:rsid w:val="00AF756A"/>
  </w:style>
  <w:style w:type="character" w:customStyle="1" w:styleId="author">
    <w:name w:val="author"/>
    <w:basedOn w:val="DefaultParagraphFont"/>
    <w:rsid w:val="00AF75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7188405">
      <w:bodyDiv w:val="1"/>
      <w:marLeft w:val="0"/>
      <w:marRight w:val="0"/>
      <w:marTop w:val="0"/>
      <w:marBottom w:val="0"/>
      <w:divBdr>
        <w:top w:val="none" w:sz="0" w:space="0" w:color="auto"/>
        <w:left w:val="none" w:sz="0" w:space="0" w:color="auto"/>
        <w:bottom w:val="none" w:sz="0" w:space="0" w:color="auto"/>
        <w:right w:val="none" w:sz="0" w:space="0" w:color="auto"/>
      </w:divBdr>
    </w:div>
    <w:div w:id="58762248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99479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65209">
      <w:bodyDiv w:val="1"/>
      <w:marLeft w:val="0"/>
      <w:marRight w:val="0"/>
      <w:marTop w:val="0"/>
      <w:marBottom w:val="0"/>
      <w:divBdr>
        <w:top w:val="none" w:sz="0" w:space="0" w:color="auto"/>
        <w:left w:val="none" w:sz="0" w:space="0" w:color="auto"/>
        <w:bottom w:val="none" w:sz="0" w:space="0" w:color="auto"/>
        <w:right w:val="none" w:sz="0" w:space="0" w:color="auto"/>
      </w:divBdr>
    </w:div>
    <w:div w:id="180376665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ciencedirect.com/science/journal/136192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www.sciencedirect.com/science/article/pii/S1361920921000109"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rpsonline.com.sg/proceedings/esrel2020/pdf/3645.pdf"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081944-8D3F-485A-94A2-2BF49019A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3832</Words>
  <Characters>20699</Characters>
  <Application>Microsoft Office Word</Application>
  <DocSecurity>0</DocSecurity>
  <Lines>172</Lines>
  <Paragraphs>4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Olga Aneziri</cp:lastModifiedBy>
  <cp:revision>5</cp:revision>
  <cp:lastPrinted>2021-12-16T13:18:00Z</cp:lastPrinted>
  <dcterms:created xsi:type="dcterms:W3CDTF">2022-03-10T13:55:00Z</dcterms:created>
  <dcterms:modified xsi:type="dcterms:W3CDTF">2022-03-11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